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2415" w14:textId="77777777" w:rsidR="00D078CB" w:rsidRPr="00E8757B" w:rsidRDefault="00D078CB" w:rsidP="00D078CB">
      <w:pPr>
        <w:jc w:val="center"/>
        <w:rPr>
          <w:b/>
          <w:bCs/>
          <w:sz w:val="28"/>
          <w:szCs w:val="28"/>
        </w:rPr>
      </w:pPr>
      <w:bookmarkStart w:id="0" w:name="_Hlk103677794"/>
      <w:bookmarkEnd w:id="0"/>
      <w:r w:rsidRPr="00E8757B">
        <w:rPr>
          <w:b/>
          <w:bCs/>
          <w:sz w:val="28"/>
          <w:szCs w:val="28"/>
        </w:rPr>
        <w:t>Welcome to Immanuel Lutheran Church</w:t>
      </w:r>
      <w:r w:rsidRPr="00E8757B">
        <w:rPr>
          <w:b/>
          <w:bCs/>
          <w:sz w:val="28"/>
          <w:szCs w:val="28"/>
        </w:rPr>
        <w:br/>
        <w:t>630 Adams St Wausau, WI 54403 | ​​Phone: (715) 842-3644</w:t>
      </w:r>
    </w:p>
    <w:p w14:paraId="6A04302A" w14:textId="77777777" w:rsidR="00D078CB" w:rsidRPr="00E8757B" w:rsidRDefault="00000000" w:rsidP="00D078CB">
      <w:pPr>
        <w:jc w:val="center"/>
        <w:rPr>
          <w:b/>
          <w:bCs/>
          <w:color w:val="0000FF"/>
          <w:sz w:val="28"/>
          <w:szCs w:val="28"/>
          <w:u w:val="single"/>
        </w:rPr>
      </w:pPr>
      <w:hyperlink r:id="rId8" w:tgtFrame="_blank" w:history="1">
        <w:r w:rsidR="00D078CB" w:rsidRPr="00E8757B">
          <w:rPr>
            <w:rStyle w:val="Hyperlink"/>
            <w:rFonts w:eastAsiaTheme="majorEastAsia"/>
            <w:sz w:val="28"/>
            <w:szCs w:val="28"/>
          </w:rPr>
          <w:t>http://www.immanuelwausau.org/</w:t>
        </w:r>
      </w:hyperlink>
    </w:p>
    <w:p w14:paraId="3DB8A2BC" w14:textId="0AAF6047" w:rsidR="006A7CD7" w:rsidRPr="00E8757B" w:rsidRDefault="006A7CD7" w:rsidP="00F8772C">
      <w:pPr>
        <w:pStyle w:val="BulletinHeading"/>
        <w:jc w:val="center"/>
        <w:rPr>
          <w:color w:val="auto"/>
        </w:rPr>
      </w:pPr>
      <w:r w:rsidRPr="00E8757B">
        <w:t xml:space="preserve">Sunday, </w:t>
      </w:r>
      <w:r w:rsidR="00CD0C52" w:rsidRPr="00E8757B">
        <w:t>February</w:t>
      </w:r>
      <w:r w:rsidR="00184CA4" w:rsidRPr="00E8757B">
        <w:t xml:space="preserve"> </w:t>
      </w:r>
      <w:r w:rsidR="00CD0C52" w:rsidRPr="00E8757B">
        <w:t>1</w:t>
      </w:r>
      <w:r w:rsidR="000C6CCF" w:rsidRPr="00E8757B">
        <w:t>8</w:t>
      </w:r>
      <w:r w:rsidRPr="00E8757B">
        <w:t>, 202</w:t>
      </w:r>
      <w:r w:rsidR="00184CA4" w:rsidRPr="00E8757B">
        <w:t>4</w:t>
      </w:r>
      <w:r w:rsidRPr="00E8757B">
        <w:br/>
      </w:r>
      <w:r w:rsidR="00CD0C52" w:rsidRPr="00E8757B">
        <w:rPr>
          <w:color w:val="auto"/>
        </w:rPr>
        <w:t>First Sunday in Lent</w:t>
      </w:r>
      <w:r w:rsidR="00391BC6" w:rsidRPr="00E8757B">
        <w:rPr>
          <w:color w:val="auto"/>
        </w:rPr>
        <w:t>, Year B</w:t>
      </w:r>
    </w:p>
    <w:p w14:paraId="328B5A9B" w14:textId="77777777" w:rsidR="004B64F2" w:rsidRDefault="004B64F2" w:rsidP="00A77B4E">
      <w:pPr>
        <w:tabs>
          <w:tab w:val="left" w:pos="2160"/>
          <w:tab w:val="right" w:pos="8280"/>
        </w:tabs>
        <w:rPr>
          <w:b/>
          <w:sz w:val="28"/>
          <w:szCs w:val="28"/>
        </w:rPr>
      </w:pPr>
    </w:p>
    <w:p w14:paraId="271FB212" w14:textId="437AF54C" w:rsidR="004B64F2" w:rsidRPr="00C528E8" w:rsidRDefault="004B64F2" w:rsidP="00A77B4E">
      <w:pPr>
        <w:tabs>
          <w:tab w:val="left" w:pos="2160"/>
          <w:tab w:val="right" w:pos="8280"/>
        </w:tabs>
        <w:rPr>
          <w:bCs/>
          <w:sz w:val="28"/>
          <w:szCs w:val="28"/>
        </w:rPr>
      </w:pPr>
      <w:r w:rsidRPr="00C528E8">
        <w:rPr>
          <w:bCs/>
          <w:sz w:val="28"/>
          <w:szCs w:val="28"/>
        </w:rPr>
        <w:t xml:space="preserve">Please welcome </w:t>
      </w:r>
      <w:r w:rsidR="00131E46">
        <w:rPr>
          <w:bCs/>
          <w:sz w:val="28"/>
          <w:szCs w:val="28"/>
        </w:rPr>
        <w:t xml:space="preserve">Kathy Robinson </w:t>
      </w:r>
      <w:r w:rsidRPr="00C528E8">
        <w:rPr>
          <w:bCs/>
          <w:sz w:val="28"/>
          <w:szCs w:val="28"/>
        </w:rPr>
        <w:t xml:space="preserve">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and </w:t>
      </w:r>
      <w:r w:rsidR="00C00E2C">
        <w:rPr>
          <w:bCs/>
          <w:sz w:val="28"/>
          <w:szCs w:val="28"/>
        </w:rPr>
        <w:t xml:space="preserve">Pastor Doug Helling helps us </w:t>
      </w:r>
      <w:r w:rsidR="0055317A" w:rsidRPr="00C528E8">
        <w:rPr>
          <w:bCs/>
          <w:sz w:val="28"/>
          <w:szCs w:val="28"/>
        </w:rPr>
        <w:t xml:space="preserve">celebrates </w:t>
      </w:r>
      <w:r w:rsidR="00EA10D6" w:rsidRPr="00C528E8">
        <w:rPr>
          <w:bCs/>
          <w:sz w:val="28"/>
          <w:szCs w:val="28"/>
        </w:rPr>
        <w:t xml:space="preserve">Holy </w:t>
      </w:r>
      <w:r w:rsidRPr="00C528E8">
        <w:rPr>
          <w:bCs/>
          <w:sz w:val="28"/>
          <w:szCs w:val="28"/>
        </w:rPr>
        <w:t>Communion today.</w:t>
      </w:r>
    </w:p>
    <w:p w14:paraId="05FF1424" w14:textId="77777777" w:rsidR="004B64F2" w:rsidRDefault="004B64F2" w:rsidP="00A77B4E">
      <w:pPr>
        <w:tabs>
          <w:tab w:val="left" w:pos="2160"/>
          <w:tab w:val="right" w:pos="8280"/>
        </w:tabs>
        <w:rPr>
          <w:b/>
          <w:sz w:val="28"/>
          <w:szCs w:val="28"/>
        </w:rPr>
      </w:pPr>
    </w:p>
    <w:p w14:paraId="25B45404"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1207D401" w14:textId="77777777" w:rsidR="006A7CD7" w:rsidRPr="00F22BBF" w:rsidRDefault="00A77B4E" w:rsidP="006A7CD7">
      <w:pPr>
        <w:rPr>
          <w:b/>
          <w:sz w:val="28"/>
          <w:szCs w:val="28"/>
        </w:rPr>
      </w:pPr>
      <w:r w:rsidRPr="00F22BBF">
        <w:rPr>
          <w:b/>
          <w:sz w:val="28"/>
          <w:szCs w:val="28"/>
        </w:rPr>
        <w:t>Announcements</w:t>
      </w:r>
    </w:p>
    <w:p w14:paraId="515CE6D4" w14:textId="77777777" w:rsidR="006A7CD7" w:rsidRDefault="006A7CD7" w:rsidP="0001135F">
      <w:pPr>
        <w:pStyle w:val="NoSpacing"/>
        <w:rPr>
          <w:b/>
          <w:bCs/>
          <w:sz w:val="28"/>
          <w:szCs w:val="28"/>
        </w:rPr>
      </w:pPr>
      <w:r w:rsidRPr="0001135F">
        <w:rPr>
          <w:b/>
          <w:bCs/>
          <w:sz w:val="28"/>
          <w:szCs w:val="28"/>
        </w:rPr>
        <w:t>Introduction</w:t>
      </w:r>
    </w:p>
    <w:p w14:paraId="2EF11890" w14:textId="08E7B71F" w:rsidR="00713BEC" w:rsidRDefault="003C64A4" w:rsidP="0001135F">
      <w:pPr>
        <w:pStyle w:val="NoSpacing"/>
        <w:rPr>
          <w:sz w:val="28"/>
          <w:szCs w:val="28"/>
        </w:rPr>
      </w:pPr>
      <w:r w:rsidRPr="003C64A4">
        <w:rPr>
          <w:sz w:val="28"/>
          <w:szCs w:val="28"/>
        </w:rPr>
        <w:t>On Ash Wednesday the church began its journey toward baptismal immersion in the death and resurrection of Christ. This year, the Sundays in Lent lead us to focus on five covenants God makes in the Hebrew Scriptures and to use them as lenses through which to view baptism. First Peter connects the way God saved Noah’s family in the flood with the way God saves us through the water of baptism. The baptismal covenant is made with us individually, but the new life we are given in baptism is for the sake of the whole world.</w:t>
      </w:r>
    </w:p>
    <w:p w14:paraId="092A696C" w14:textId="77777777" w:rsidR="003C64A4" w:rsidRDefault="003C64A4" w:rsidP="0001135F">
      <w:pPr>
        <w:pStyle w:val="NoSpacing"/>
        <w:rPr>
          <w:sz w:val="28"/>
          <w:szCs w:val="28"/>
        </w:rPr>
      </w:pPr>
    </w:p>
    <w:p w14:paraId="72482134"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542EC060"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43D2C49B" w14:textId="77777777" w:rsidR="0094214F" w:rsidRPr="0094214F" w:rsidRDefault="0094214F" w:rsidP="0094214F">
      <w:pPr>
        <w:divId w:val="817721100"/>
        <w:rPr>
          <w:sz w:val="28"/>
          <w:szCs w:val="28"/>
        </w:rPr>
      </w:pPr>
      <w:r w:rsidRPr="0094214F">
        <w:rPr>
          <w:sz w:val="28"/>
          <w:szCs w:val="28"/>
        </w:rPr>
        <w:t xml:space="preserve">Blessed be the holy Trinity, </w:t>
      </w:r>
      <w:r w:rsidRPr="0094214F">
        <w:rPr>
          <w:rFonts w:ascii="Segoe UI Symbol" w:hAnsi="Segoe UI Symbol" w:cs="Segoe UI Symbol"/>
          <w:color w:val="FF0000"/>
          <w:sz w:val="28"/>
          <w:szCs w:val="28"/>
        </w:rPr>
        <w:t>☩</w:t>
      </w:r>
      <w:r w:rsidRPr="0094214F">
        <w:rPr>
          <w:sz w:val="28"/>
          <w:szCs w:val="28"/>
        </w:rPr>
        <w:t xml:space="preserve"> one God,</w:t>
      </w:r>
    </w:p>
    <w:p w14:paraId="07CD5830" w14:textId="77777777" w:rsidR="0094214F" w:rsidRPr="0094214F" w:rsidRDefault="0094214F" w:rsidP="0094214F">
      <w:pPr>
        <w:divId w:val="817721100"/>
        <w:rPr>
          <w:sz w:val="28"/>
          <w:szCs w:val="28"/>
        </w:rPr>
      </w:pPr>
      <w:r w:rsidRPr="0094214F">
        <w:rPr>
          <w:sz w:val="28"/>
          <w:szCs w:val="28"/>
        </w:rPr>
        <w:t>who writes the law on our hearts,</w:t>
      </w:r>
    </w:p>
    <w:p w14:paraId="6BBCCFCC" w14:textId="77777777" w:rsidR="0094214F" w:rsidRPr="0094214F" w:rsidRDefault="0094214F" w:rsidP="0094214F">
      <w:pPr>
        <w:divId w:val="817721100"/>
        <w:rPr>
          <w:sz w:val="28"/>
          <w:szCs w:val="28"/>
        </w:rPr>
      </w:pPr>
      <w:r w:rsidRPr="0094214F">
        <w:rPr>
          <w:sz w:val="28"/>
          <w:szCs w:val="28"/>
        </w:rPr>
        <w:t>who draws all people together through Jesus.</w:t>
      </w:r>
    </w:p>
    <w:p w14:paraId="457CC550" w14:textId="77777777" w:rsidR="0094214F" w:rsidRPr="0094214F" w:rsidRDefault="0094214F" w:rsidP="0094214F">
      <w:pPr>
        <w:divId w:val="817721100"/>
        <w:rPr>
          <w:sz w:val="28"/>
          <w:szCs w:val="28"/>
        </w:rPr>
      </w:pPr>
      <w:r w:rsidRPr="0094214F">
        <w:rPr>
          <w:b/>
          <w:bCs/>
          <w:sz w:val="28"/>
          <w:szCs w:val="28"/>
        </w:rPr>
        <w:t>Amen.</w:t>
      </w:r>
    </w:p>
    <w:p w14:paraId="7616C2AD" w14:textId="77777777" w:rsidR="00C4397E" w:rsidRDefault="00C4397E" w:rsidP="005658F1">
      <w:pPr>
        <w:divId w:val="817721100"/>
        <w:rPr>
          <w:sz w:val="28"/>
          <w:szCs w:val="28"/>
        </w:rPr>
      </w:pPr>
    </w:p>
    <w:p w14:paraId="5E8326EC" w14:textId="77777777" w:rsidR="00F919C7" w:rsidRPr="00F919C7" w:rsidRDefault="00F919C7" w:rsidP="00F919C7">
      <w:pPr>
        <w:divId w:val="817721100"/>
        <w:rPr>
          <w:sz w:val="28"/>
          <w:szCs w:val="28"/>
        </w:rPr>
      </w:pPr>
      <w:r w:rsidRPr="00F919C7">
        <w:rPr>
          <w:sz w:val="28"/>
          <w:szCs w:val="28"/>
        </w:rPr>
        <w:t>Held in God’s mercy, let us confess our sin</w:t>
      </w:r>
    </w:p>
    <w:p w14:paraId="68790AF7" w14:textId="77777777" w:rsidR="00F919C7" w:rsidRPr="00F919C7" w:rsidRDefault="00F919C7" w:rsidP="00F919C7">
      <w:pPr>
        <w:divId w:val="817721100"/>
        <w:rPr>
          <w:sz w:val="28"/>
          <w:szCs w:val="28"/>
        </w:rPr>
      </w:pPr>
      <w:r w:rsidRPr="00F919C7">
        <w:rPr>
          <w:sz w:val="28"/>
          <w:szCs w:val="28"/>
        </w:rPr>
        <w:t>in the presence of God and of one another.</w:t>
      </w:r>
    </w:p>
    <w:p w14:paraId="0342666C" w14:textId="77777777" w:rsidR="005658F1" w:rsidRDefault="005658F1" w:rsidP="005658F1">
      <w:pPr>
        <w:divId w:val="817721100"/>
        <w:rPr>
          <w:sz w:val="28"/>
          <w:szCs w:val="28"/>
        </w:rPr>
      </w:pPr>
    </w:p>
    <w:p w14:paraId="255FE34D" w14:textId="77777777" w:rsidR="005658F1" w:rsidRPr="005658F1" w:rsidRDefault="005658F1" w:rsidP="005658F1">
      <w:pPr>
        <w:divId w:val="817721100"/>
        <w:rPr>
          <w:color w:val="FF0000"/>
          <w:sz w:val="28"/>
          <w:szCs w:val="28"/>
        </w:rPr>
      </w:pPr>
      <w:r w:rsidRPr="005658F1">
        <w:rPr>
          <w:color w:val="FF0000"/>
          <w:sz w:val="28"/>
          <w:szCs w:val="28"/>
        </w:rPr>
        <w:t>Silence is kept for reflection.</w:t>
      </w:r>
    </w:p>
    <w:p w14:paraId="6A9FBEF0" w14:textId="77777777" w:rsidR="005658F1" w:rsidRDefault="005658F1" w:rsidP="005658F1">
      <w:pPr>
        <w:divId w:val="817721100"/>
        <w:rPr>
          <w:sz w:val="28"/>
          <w:szCs w:val="28"/>
        </w:rPr>
      </w:pPr>
    </w:p>
    <w:p w14:paraId="457EBDF4" w14:textId="77777777" w:rsidR="00854C68" w:rsidRPr="00854C68" w:rsidRDefault="00854C68" w:rsidP="00854C68">
      <w:pPr>
        <w:divId w:val="817721100"/>
        <w:rPr>
          <w:sz w:val="28"/>
          <w:szCs w:val="28"/>
        </w:rPr>
      </w:pPr>
      <w:r w:rsidRPr="00854C68">
        <w:rPr>
          <w:sz w:val="28"/>
          <w:szCs w:val="28"/>
        </w:rPr>
        <w:t>Holy God,</w:t>
      </w:r>
    </w:p>
    <w:p w14:paraId="2A4A1953" w14:textId="77777777" w:rsidR="00854C68" w:rsidRPr="00854C68" w:rsidRDefault="00854C68" w:rsidP="00854C68">
      <w:pPr>
        <w:divId w:val="817721100"/>
        <w:rPr>
          <w:sz w:val="28"/>
          <w:szCs w:val="28"/>
        </w:rPr>
      </w:pPr>
      <w:r w:rsidRPr="00854C68">
        <w:rPr>
          <w:b/>
          <w:bCs/>
          <w:sz w:val="28"/>
          <w:szCs w:val="28"/>
        </w:rPr>
        <w:t>we confess that we are caught in snares of sin</w:t>
      </w:r>
    </w:p>
    <w:p w14:paraId="77BA5D44" w14:textId="77777777" w:rsidR="00854C68" w:rsidRPr="00854C68" w:rsidRDefault="00854C68" w:rsidP="00854C68">
      <w:pPr>
        <w:divId w:val="817721100"/>
        <w:rPr>
          <w:sz w:val="28"/>
          <w:szCs w:val="28"/>
        </w:rPr>
      </w:pPr>
      <w:r w:rsidRPr="00854C68">
        <w:rPr>
          <w:b/>
          <w:bCs/>
          <w:sz w:val="28"/>
          <w:szCs w:val="28"/>
        </w:rPr>
        <w:t>and cannot break free.</w:t>
      </w:r>
    </w:p>
    <w:p w14:paraId="4398EAEB" w14:textId="77777777" w:rsidR="00854C68" w:rsidRPr="00854C68" w:rsidRDefault="00854C68" w:rsidP="00854C68">
      <w:pPr>
        <w:divId w:val="817721100"/>
        <w:rPr>
          <w:sz w:val="28"/>
          <w:szCs w:val="28"/>
        </w:rPr>
      </w:pPr>
      <w:r w:rsidRPr="00854C68">
        <w:rPr>
          <w:b/>
          <w:bCs/>
          <w:sz w:val="28"/>
          <w:szCs w:val="28"/>
        </w:rPr>
        <w:t>We hoard resources while our neighbors</w:t>
      </w:r>
    </w:p>
    <w:p w14:paraId="5C7924E4" w14:textId="77777777" w:rsidR="00854C68" w:rsidRPr="00854C68" w:rsidRDefault="00854C68" w:rsidP="00854C68">
      <w:pPr>
        <w:divId w:val="817721100"/>
        <w:rPr>
          <w:sz w:val="28"/>
          <w:szCs w:val="28"/>
        </w:rPr>
      </w:pPr>
      <w:r w:rsidRPr="00854C68">
        <w:rPr>
          <w:b/>
          <w:bCs/>
          <w:sz w:val="28"/>
          <w:szCs w:val="28"/>
        </w:rPr>
        <w:t>are hungry and cold.</w:t>
      </w:r>
    </w:p>
    <w:p w14:paraId="2E8931C5" w14:textId="77777777" w:rsidR="00854C68" w:rsidRPr="00854C68" w:rsidRDefault="00854C68" w:rsidP="00854C68">
      <w:pPr>
        <w:divId w:val="817721100"/>
        <w:rPr>
          <w:sz w:val="28"/>
          <w:szCs w:val="28"/>
        </w:rPr>
      </w:pPr>
      <w:r w:rsidRPr="00854C68">
        <w:rPr>
          <w:b/>
          <w:bCs/>
          <w:sz w:val="28"/>
          <w:szCs w:val="28"/>
        </w:rPr>
        <w:t>We speak in ways that silence others.</w:t>
      </w:r>
    </w:p>
    <w:p w14:paraId="60471E78" w14:textId="77777777" w:rsidR="00854C68" w:rsidRPr="00854C68" w:rsidRDefault="00854C68" w:rsidP="00854C68">
      <w:pPr>
        <w:divId w:val="817721100"/>
        <w:rPr>
          <w:sz w:val="28"/>
          <w:szCs w:val="28"/>
        </w:rPr>
      </w:pPr>
      <w:r w:rsidRPr="00854C68">
        <w:rPr>
          <w:b/>
          <w:bCs/>
          <w:sz w:val="28"/>
          <w:szCs w:val="28"/>
        </w:rPr>
        <w:t>We are silent when we should speak up.</w:t>
      </w:r>
    </w:p>
    <w:p w14:paraId="2368BB83" w14:textId="77777777" w:rsidR="00854C68" w:rsidRPr="00854C68" w:rsidRDefault="00854C68" w:rsidP="00854C68">
      <w:pPr>
        <w:divId w:val="817721100"/>
        <w:rPr>
          <w:sz w:val="28"/>
          <w:szCs w:val="28"/>
        </w:rPr>
      </w:pPr>
      <w:r w:rsidRPr="00854C68">
        <w:rPr>
          <w:b/>
          <w:bCs/>
          <w:sz w:val="28"/>
          <w:szCs w:val="28"/>
        </w:rPr>
        <w:t>We keep score in our hearts.</w:t>
      </w:r>
    </w:p>
    <w:p w14:paraId="03EE42DF" w14:textId="77777777" w:rsidR="00854C68" w:rsidRPr="00854C68" w:rsidRDefault="00854C68" w:rsidP="00854C68">
      <w:pPr>
        <w:divId w:val="817721100"/>
        <w:rPr>
          <w:sz w:val="28"/>
          <w:szCs w:val="28"/>
        </w:rPr>
      </w:pPr>
      <w:r w:rsidRPr="00854C68">
        <w:rPr>
          <w:b/>
          <w:bCs/>
          <w:sz w:val="28"/>
          <w:szCs w:val="28"/>
        </w:rPr>
        <w:t xml:space="preserve">We let </w:t>
      </w:r>
      <w:proofErr w:type="gramStart"/>
      <w:r w:rsidRPr="00854C68">
        <w:rPr>
          <w:b/>
          <w:bCs/>
          <w:sz w:val="28"/>
          <w:szCs w:val="28"/>
        </w:rPr>
        <w:t>hurts</w:t>
      </w:r>
      <w:proofErr w:type="gramEnd"/>
      <w:r w:rsidRPr="00854C68">
        <w:rPr>
          <w:b/>
          <w:bCs/>
          <w:sz w:val="28"/>
          <w:szCs w:val="28"/>
        </w:rPr>
        <w:t xml:space="preserve"> grow into hatred.</w:t>
      </w:r>
    </w:p>
    <w:p w14:paraId="668813EA" w14:textId="77777777" w:rsidR="00854C68" w:rsidRPr="00854C68" w:rsidRDefault="00854C68" w:rsidP="00854C68">
      <w:pPr>
        <w:divId w:val="817721100"/>
        <w:rPr>
          <w:sz w:val="28"/>
          <w:szCs w:val="28"/>
        </w:rPr>
      </w:pPr>
      <w:r w:rsidRPr="00854C68">
        <w:rPr>
          <w:b/>
          <w:bCs/>
          <w:sz w:val="28"/>
          <w:szCs w:val="28"/>
        </w:rPr>
        <w:t>For all these things and for sins only you know,</w:t>
      </w:r>
    </w:p>
    <w:p w14:paraId="403FD4B0" w14:textId="4641CE8C" w:rsidR="00854C68" w:rsidRDefault="00854C68" w:rsidP="00854C68">
      <w:pPr>
        <w:divId w:val="817721100"/>
        <w:rPr>
          <w:b/>
          <w:bCs/>
          <w:sz w:val="28"/>
          <w:szCs w:val="28"/>
        </w:rPr>
      </w:pPr>
      <w:r w:rsidRPr="00854C68">
        <w:rPr>
          <w:b/>
          <w:bCs/>
          <w:sz w:val="28"/>
          <w:szCs w:val="28"/>
        </w:rPr>
        <w:t>forgive us, Lord.</w:t>
      </w:r>
      <w:r w:rsidR="00E8757B">
        <w:rPr>
          <w:b/>
          <w:bCs/>
          <w:sz w:val="28"/>
          <w:szCs w:val="28"/>
        </w:rPr>
        <w:t xml:space="preserve"> </w:t>
      </w:r>
      <w:r w:rsidRPr="00854C68">
        <w:rPr>
          <w:b/>
          <w:bCs/>
          <w:sz w:val="28"/>
          <w:szCs w:val="28"/>
        </w:rPr>
        <w:t>Amen.</w:t>
      </w:r>
    </w:p>
    <w:p w14:paraId="6BCF41AC" w14:textId="77777777" w:rsidR="00854C68" w:rsidRPr="00854C68" w:rsidRDefault="00854C68" w:rsidP="00854C68">
      <w:pPr>
        <w:divId w:val="817721100"/>
        <w:rPr>
          <w:sz w:val="28"/>
          <w:szCs w:val="28"/>
        </w:rPr>
      </w:pPr>
      <w:r w:rsidRPr="00854C68">
        <w:rPr>
          <w:sz w:val="28"/>
          <w:szCs w:val="28"/>
        </w:rPr>
        <w:lastRenderedPageBreak/>
        <w:t>Here is a flood of grace:</w:t>
      </w:r>
    </w:p>
    <w:p w14:paraId="0917463E" w14:textId="77777777" w:rsidR="00854C68" w:rsidRPr="00854C68" w:rsidRDefault="00854C68" w:rsidP="00854C68">
      <w:pPr>
        <w:divId w:val="817721100"/>
        <w:rPr>
          <w:sz w:val="28"/>
          <w:szCs w:val="28"/>
        </w:rPr>
      </w:pPr>
      <w:r w:rsidRPr="00854C68">
        <w:rPr>
          <w:sz w:val="28"/>
          <w:szCs w:val="28"/>
        </w:rPr>
        <w:t>Out of love for the whole world,</w:t>
      </w:r>
    </w:p>
    <w:p w14:paraId="5CEE7B95" w14:textId="77777777" w:rsidR="00854C68" w:rsidRPr="00854C68" w:rsidRDefault="00854C68" w:rsidP="00854C68">
      <w:pPr>
        <w:divId w:val="817721100"/>
        <w:rPr>
          <w:sz w:val="28"/>
          <w:szCs w:val="28"/>
        </w:rPr>
      </w:pPr>
      <w:r w:rsidRPr="00854C68">
        <w:rPr>
          <w:sz w:val="28"/>
          <w:szCs w:val="28"/>
        </w:rPr>
        <w:t>God draws near to us,</w:t>
      </w:r>
    </w:p>
    <w:p w14:paraId="4407F2C6" w14:textId="77777777" w:rsidR="00854C68" w:rsidRPr="00854C68" w:rsidRDefault="00854C68" w:rsidP="00854C68">
      <w:pPr>
        <w:divId w:val="817721100"/>
        <w:rPr>
          <w:sz w:val="28"/>
          <w:szCs w:val="28"/>
        </w:rPr>
      </w:pPr>
      <w:r w:rsidRPr="00854C68">
        <w:rPr>
          <w:sz w:val="28"/>
          <w:szCs w:val="28"/>
        </w:rPr>
        <w:t>breaks every snare of sin,</w:t>
      </w:r>
    </w:p>
    <w:p w14:paraId="7FF96221" w14:textId="77777777" w:rsidR="00854C68" w:rsidRPr="00854C68" w:rsidRDefault="00854C68" w:rsidP="00854C68">
      <w:pPr>
        <w:divId w:val="817721100"/>
        <w:rPr>
          <w:sz w:val="28"/>
          <w:szCs w:val="28"/>
        </w:rPr>
      </w:pPr>
      <w:r w:rsidRPr="00854C68">
        <w:rPr>
          <w:sz w:val="28"/>
          <w:szCs w:val="28"/>
        </w:rPr>
        <w:t>washes away our wrongs,</w:t>
      </w:r>
    </w:p>
    <w:p w14:paraId="1D3681C7" w14:textId="77777777" w:rsidR="00854C68" w:rsidRPr="00854C68" w:rsidRDefault="00854C68" w:rsidP="00854C68">
      <w:pPr>
        <w:divId w:val="817721100"/>
        <w:rPr>
          <w:sz w:val="28"/>
          <w:szCs w:val="28"/>
        </w:rPr>
      </w:pPr>
      <w:r w:rsidRPr="00854C68">
        <w:rPr>
          <w:sz w:val="28"/>
          <w:szCs w:val="28"/>
        </w:rPr>
        <w:t xml:space="preserve">and restores the promise of life through </w:t>
      </w:r>
      <w:r w:rsidRPr="00854C68">
        <w:rPr>
          <w:rFonts w:ascii="Segoe UI Symbol" w:hAnsi="Segoe UI Symbol" w:cs="Segoe UI Symbol"/>
          <w:color w:val="FF0000"/>
          <w:sz w:val="28"/>
          <w:szCs w:val="28"/>
        </w:rPr>
        <w:t>☩</w:t>
      </w:r>
      <w:r w:rsidRPr="00854C68">
        <w:rPr>
          <w:sz w:val="28"/>
          <w:szCs w:val="28"/>
        </w:rPr>
        <w:t xml:space="preserve"> Jesus Christ.</w:t>
      </w:r>
    </w:p>
    <w:p w14:paraId="4F1D7773" w14:textId="77777777" w:rsidR="00854C68" w:rsidRDefault="00854C68" w:rsidP="00854C68">
      <w:pPr>
        <w:divId w:val="817721100"/>
        <w:rPr>
          <w:b/>
          <w:bCs/>
          <w:sz w:val="28"/>
          <w:szCs w:val="28"/>
        </w:rPr>
      </w:pPr>
      <w:r w:rsidRPr="00854C68">
        <w:rPr>
          <w:b/>
          <w:bCs/>
          <w:sz w:val="28"/>
          <w:szCs w:val="28"/>
        </w:rPr>
        <w:t>Amen.</w:t>
      </w:r>
    </w:p>
    <w:p w14:paraId="3B6980B7" w14:textId="77777777" w:rsidR="00AE1764" w:rsidRDefault="00AE1764" w:rsidP="00854C68">
      <w:pPr>
        <w:divId w:val="817721100"/>
        <w:rPr>
          <w:b/>
          <w:bCs/>
          <w:sz w:val="28"/>
          <w:szCs w:val="28"/>
        </w:rPr>
      </w:pPr>
    </w:p>
    <w:p w14:paraId="7BD030D4" w14:textId="39E7B736" w:rsidR="00AE1764" w:rsidRPr="00097607" w:rsidRDefault="00AE1764" w:rsidP="00854C68">
      <w:pPr>
        <w:divId w:val="817721100"/>
        <w:rPr>
          <w:b/>
          <w:bCs/>
          <w:sz w:val="28"/>
          <w:szCs w:val="28"/>
          <w:highlight w:val="yellow"/>
        </w:rPr>
      </w:pPr>
      <w:r>
        <w:rPr>
          <w:b/>
          <w:bCs/>
          <w:sz w:val="28"/>
          <w:szCs w:val="28"/>
        </w:rPr>
        <w:t xml:space="preserve">Kyrie                                      </w:t>
      </w:r>
      <w:r w:rsidR="00AB344D">
        <w:rPr>
          <w:b/>
          <w:bCs/>
          <w:sz w:val="28"/>
          <w:szCs w:val="28"/>
        </w:rPr>
        <w:t xml:space="preserve">          </w:t>
      </w:r>
      <w:r>
        <w:rPr>
          <w:b/>
          <w:bCs/>
          <w:sz w:val="28"/>
          <w:szCs w:val="28"/>
        </w:rPr>
        <w:t xml:space="preserve"> </w:t>
      </w:r>
      <w:r w:rsidR="00AB344D" w:rsidRPr="00097607">
        <w:rPr>
          <w:b/>
          <w:bCs/>
          <w:sz w:val="28"/>
          <w:szCs w:val="28"/>
          <w:highlight w:val="yellow"/>
        </w:rPr>
        <w:t>“Lord Have Mercy”</w:t>
      </w:r>
      <w:r w:rsidRPr="00097607">
        <w:rPr>
          <w:b/>
          <w:bCs/>
          <w:sz w:val="28"/>
          <w:szCs w:val="28"/>
          <w:highlight w:val="yellow"/>
        </w:rPr>
        <w:t xml:space="preserve">    </w:t>
      </w:r>
      <w:r w:rsidR="00AB344D" w:rsidRPr="00097607">
        <w:rPr>
          <w:b/>
          <w:bCs/>
          <w:sz w:val="28"/>
          <w:szCs w:val="28"/>
          <w:highlight w:val="yellow"/>
        </w:rPr>
        <w:t xml:space="preserve"> </w:t>
      </w:r>
      <w:r w:rsidRPr="00097607">
        <w:rPr>
          <w:b/>
          <w:bCs/>
          <w:sz w:val="28"/>
          <w:szCs w:val="28"/>
          <w:highlight w:val="yellow"/>
        </w:rPr>
        <w:t xml:space="preserve">         </w:t>
      </w:r>
      <w:r w:rsidR="00540595" w:rsidRPr="00097607">
        <w:rPr>
          <w:b/>
          <w:bCs/>
          <w:sz w:val="28"/>
          <w:szCs w:val="28"/>
          <w:highlight w:val="yellow"/>
        </w:rPr>
        <w:t xml:space="preserve">                                 </w:t>
      </w:r>
      <w:r w:rsidRPr="00097607">
        <w:rPr>
          <w:b/>
          <w:bCs/>
          <w:sz w:val="28"/>
          <w:szCs w:val="28"/>
          <w:highlight w:val="yellow"/>
        </w:rPr>
        <w:t xml:space="preserve"> </w:t>
      </w:r>
      <w:r w:rsidR="00C0364F" w:rsidRPr="00097607">
        <w:rPr>
          <w:b/>
          <w:bCs/>
          <w:sz w:val="28"/>
          <w:szCs w:val="28"/>
          <w:highlight w:val="yellow"/>
        </w:rPr>
        <w:t>pg. 147</w:t>
      </w:r>
    </w:p>
    <w:p w14:paraId="179A1695" w14:textId="0615F957" w:rsidR="00AE1764" w:rsidRPr="00854C68" w:rsidRDefault="0049737B" w:rsidP="00854C68">
      <w:pPr>
        <w:divId w:val="817721100"/>
        <w:rPr>
          <w:sz w:val="28"/>
          <w:szCs w:val="28"/>
        </w:rPr>
      </w:pPr>
      <w:r w:rsidRPr="00097607">
        <w:rPr>
          <w:b/>
          <w:bCs/>
          <w:sz w:val="28"/>
          <w:szCs w:val="28"/>
          <w:highlight w:val="yellow"/>
        </w:rPr>
        <w:tab/>
      </w:r>
      <w:r w:rsidRPr="00097607">
        <w:rPr>
          <w:b/>
          <w:bCs/>
          <w:sz w:val="28"/>
          <w:szCs w:val="28"/>
          <w:highlight w:val="yellow"/>
        </w:rPr>
        <w:tab/>
      </w:r>
      <w:r w:rsidRPr="00097607">
        <w:rPr>
          <w:b/>
          <w:bCs/>
          <w:sz w:val="28"/>
          <w:szCs w:val="28"/>
          <w:highlight w:val="yellow"/>
        </w:rPr>
        <w:tab/>
      </w:r>
      <w:r w:rsidRPr="00097607">
        <w:rPr>
          <w:b/>
          <w:bCs/>
          <w:sz w:val="28"/>
          <w:szCs w:val="28"/>
          <w:highlight w:val="yellow"/>
        </w:rPr>
        <w:tab/>
      </w:r>
      <w:r w:rsidR="00540595" w:rsidRPr="00097607">
        <w:rPr>
          <w:b/>
          <w:bCs/>
          <w:sz w:val="28"/>
          <w:szCs w:val="28"/>
          <w:highlight w:val="yellow"/>
        </w:rPr>
        <w:t xml:space="preserve">                   </w:t>
      </w:r>
      <w:r w:rsidRPr="00097607">
        <w:rPr>
          <w:b/>
          <w:bCs/>
          <w:sz w:val="28"/>
          <w:szCs w:val="28"/>
          <w:highlight w:val="yellow"/>
        </w:rPr>
        <w:t xml:space="preserve">“This is the Feast”  </w:t>
      </w:r>
      <w:r w:rsidR="00097607" w:rsidRPr="00097607">
        <w:rPr>
          <w:b/>
          <w:bCs/>
          <w:sz w:val="28"/>
          <w:szCs w:val="28"/>
          <w:highlight w:val="yellow"/>
        </w:rPr>
        <w:t>(Do Not Use for lent</w:t>
      </w:r>
      <w:r w:rsidR="00097607">
        <w:rPr>
          <w:b/>
          <w:bCs/>
          <w:sz w:val="28"/>
          <w:szCs w:val="28"/>
        </w:rPr>
        <w:t>)</w:t>
      </w:r>
      <w:r>
        <w:rPr>
          <w:b/>
          <w:bCs/>
          <w:sz w:val="28"/>
          <w:szCs w:val="28"/>
        </w:rPr>
        <w:t xml:space="preserve">            </w:t>
      </w:r>
      <w:r w:rsidR="00C0364F">
        <w:rPr>
          <w:b/>
          <w:bCs/>
          <w:sz w:val="28"/>
          <w:szCs w:val="28"/>
        </w:rPr>
        <w:t>pg. 149</w:t>
      </w:r>
    </w:p>
    <w:p w14:paraId="47A6EA87" w14:textId="77777777" w:rsidR="005658F1" w:rsidRPr="005658F1" w:rsidRDefault="005658F1" w:rsidP="005658F1">
      <w:pPr>
        <w:divId w:val="817721100"/>
        <w:rPr>
          <w:sz w:val="28"/>
          <w:szCs w:val="28"/>
        </w:rPr>
      </w:pPr>
    </w:p>
    <w:p w14:paraId="698006FF" w14:textId="4848C45D" w:rsidR="00D55884" w:rsidRPr="00F22BBF" w:rsidRDefault="00FE21E5" w:rsidP="00000B53">
      <w:pPr>
        <w:divId w:val="817721100"/>
        <w:rPr>
          <w:b/>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8E7BAD" w:rsidRPr="00F22BBF">
        <w:rPr>
          <w:rStyle w:val="refrain1"/>
          <w:b w:val="0"/>
          <w:sz w:val="28"/>
          <w:szCs w:val="28"/>
        </w:rPr>
        <w:t xml:space="preserve">    </w:t>
      </w:r>
      <w:r w:rsidR="005D1AB3">
        <w:rPr>
          <w:rStyle w:val="refrain1"/>
          <w:b w:val="0"/>
          <w:sz w:val="28"/>
          <w:szCs w:val="28"/>
        </w:rPr>
        <w:t xml:space="preserve">      </w:t>
      </w:r>
      <w:r w:rsidR="008257FD">
        <w:rPr>
          <w:rStyle w:val="refrain1"/>
          <w:b w:val="0"/>
          <w:sz w:val="28"/>
          <w:szCs w:val="28"/>
        </w:rPr>
        <w:t xml:space="preserve">     </w:t>
      </w:r>
      <w:r w:rsidR="00776669">
        <w:rPr>
          <w:rStyle w:val="refrain1"/>
          <w:b w:val="0"/>
          <w:sz w:val="28"/>
          <w:szCs w:val="28"/>
        </w:rPr>
        <w:t xml:space="preserve">             </w:t>
      </w:r>
      <w:r w:rsidR="005D1AB3">
        <w:rPr>
          <w:rStyle w:val="refrain1"/>
          <w:b w:val="0"/>
          <w:sz w:val="28"/>
          <w:szCs w:val="28"/>
        </w:rPr>
        <w:t xml:space="preserve"> </w:t>
      </w:r>
      <w:r w:rsidR="00000B53" w:rsidRPr="00F22BBF">
        <w:rPr>
          <w:b/>
          <w:bCs/>
          <w:sz w:val="28"/>
          <w:szCs w:val="28"/>
        </w:rPr>
        <w:t>“</w:t>
      </w:r>
      <w:r w:rsidR="00776669">
        <w:rPr>
          <w:b/>
          <w:bCs/>
          <w:sz w:val="28"/>
          <w:szCs w:val="28"/>
        </w:rPr>
        <w:t>Jesus Still Lead On</w:t>
      </w:r>
      <w:r w:rsidR="00000B53" w:rsidRPr="00F22BBF">
        <w:rPr>
          <w:b/>
          <w:bCs/>
          <w:sz w:val="28"/>
          <w:szCs w:val="28"/>
        </w:rPr>
        <w:t>”</w:t>
      </w:r>
      <w:r w:rsidR="00000B53" w:rsidRPr="00F22BBF">
        <w:rPr>
          <w:b/>
          <w:bCs/>
          <w:sz w:val="28"/>
          <w:szCs w:val="28"/>
        </w:rPr>
        <w:tab/>
      </w:r>
      <w:r w:rsidR="00EC3968">
        <w:rPr>
          <w:b/>
          <w:bCs/>
          <w:sz w:val="28"/>
          <w:szCs w:val="28"/>
        </w:rPr>
        <w:t xml:space="preserve">            </w:t>
      </w:r>
      <w:r w:rsidR="008257FD">
        <w:rPr>
          <w:b/>
          <w:bCs/>
          <w:sz w:val="28"/>
          <w:szCs w:val="28"/>
        </w:rPr>
        <w:t xml:space="preserve">            </w:t>
      </w:r>
      <w:r w:rsidR="00DC2A1E">
        <w:rPr>
          <w:b/>
          <w:bCs/>
          <w:sz w:val="28"/>
          <w:szCs w:val="28"/>
        </w:rPr>
        <w:t xml:space="preserve">       </w:t>
      </w:r>
      <w:r w:rsidR="00EC3968">
        <w:rPr>
          <w:b/>
          <w:bCs/>
          <w:sz w:val="28"/>
          <w:szCs w:val="28"/>
        </w:rPr>
        <w:t xml:space="preserve"> </w:t>
      </w:r>
      <w:r w:rsidR="00580AA4">
        <w:rPr>
          <w:b/>
          <w:bCs/>
          <w:sz w:val="28"/>
          <w:szCs w:val="28"/>
        </w:rPr>
        <w:t xml:space="preserve">          </w:t>
      </w:r>
      <w:r w:rsidR="00000B53" w:rsidRPr="00F22BBF">
        <w:rPr>
          <w:b/>
          <w:bCs/>
          <w:sz w:val="28"/>
          <w:szCs w:val="28"/>
        </w:rPr>
        <w:t>#</w:t>
      </w:r>
      <w:r w:rsidR="00743504">
        <w:rPr>
          <w:b/>
          <w:bCs/>
          <w:sz w:val="28"/>
          <w:szCs w:val="28"/>
        </w:rPr>
        <w:t xml:space="preserve"> </w:t>
      </w:r>
      <w:r w:rsidR="00580AA4">
        <w:rPr>
          <w:b/>
          <w:bCs/>
          <w:sz w:val="28"/>
          <w:szCs w:val="28"/>
        </w:rPr>
        <w:t>624</w:t>
      </w:r>
    </w:p>
    <w:p w14:paraId="6F994930" w14:textId="77777777" w:rsidR="003C3CD8" w:rsidRPr="00F22BBF" w:rsidRDefault="003C3CD8" w:rsidP="00AC47A0">
      <w:pPr>
        <w:tabs>
          <w:tab w:val="left" w:pos="2160"/>
          <w:tab w:val="right" w:pos="7920"/>
        </w:tabs>
        <w:contextualSpacing/>
        <w:divId w:val="817721100"/>
        <w:rPr>
          <w:rStyle w:val="refrain1"/>
          <w:sz w:val="28"/>
          <w:szCs w:val="28"/>
        </w:rPr>
      </w:pPr>
    </w:p>
    <w:p w14:paraId="6699AD7F"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30A1D31B"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w:t>
      </w:r>
      <w:proofErr w:type="gramStart"/>
      <w:r w:rsidRPr="00402287">
        <w:rPr>
          <w:b/>
          <w:bCs/>
          <w:sz w:val="28"/>
          <w:szCs w:val="28"/>
          <w:shd w:val="clear" w:color="auto" w:fill="FFFFFF"/>
        </w:rPr>
        <w:t xml:space="preserve">And </w:t>
      </w:r>
      <w:r w:rsidR="00B5051B" w:rsidRPr="00402287">
        <w:rPr>
          <w:b/>
          <w:bCs/>
          <w:sz w:val="28"/>
          <w:szCs w:val="28"/>
          <w:shd w:val="clear" w:color="auto" w:fill="FFFFFF"/>
        </w:rPr>
        <w:t>also</w:t>
      </w:r>
      <w:proofErr w:type="gramEnd"/>
      <w:r w:rsidR="00B5051B" w:rsidRPr="00402287">
        <w:rPr>
          <w:b/>
          <w:bCs/>
          <w:sz w:val="28"/>
          <w:szCs w:val="28"/>
          <w:shd w:val="clear" w:color="auto" w:fill="FFFFFF"/>
        </w:rPr>
        <w:t>,</w:t>
      </w:r>
      <w:r w:rsidRPr="00402287">
        <w:rPr>
          <w:b/>
          <w:bCs/>
          <w:sz w:val="28"/>
          <w:szCs w:val="28"/>
          <w:shd w:val="clear" w:color="auto" w:fill="FFFFFF"/>
        </w:rPr>
        <w:t xml:space="preserve"> with you.</w:t>
      </w:r>
    </w:p>
    <w:p w14:paraId="4B2C70D9" w14:textId="77777777" w:rsidR="00402287" w:rsidRPr="00402287" w:rsidRDefault="00402287" w:rsidP="00DC6B1E">
      <w:pPr>
        <w:tabs>
          <w:tab w:val="left" w:pos="2160"/>
          <w:tab w:val="right" w:pos="7920"/>
        </w:tabs>
        <w:divId w:val="817721100"/>
        <w:rPr>
          <w:b/>
          <w:bCs/>
          <w:sz w:val="28"/>
          <w:szCs w:val="28"/>
          <w:shd w:val="clear" w:color="auto" w:fill="FFFFFF"/>
        </w:rPr>
      </w:pPr>
    </w:p>
    <w:p w14:paraId="02F21DF6"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1D7413C7" w14:textId="0831C1F8" w:rsidR="00713BEC" w:rsidRPr="00713BEC" w:rsidRDefault="005C4596" w:rsidP="00D750CF">
      <w:pPr>
        <w:pStyle w:val="Heading3"/>
        <w:contextualSpacing/>
        <w:rPr>
          <w:b w:val="0"/>
          <w:bCs w:val="0"/>
        </w:rPr>
      </w:pPr>
      <w:r w:rsidRPr="005C4596">
        <w:rPr>
          <w:b w:val="0"/>
          <w:bCs w:val="0"/>
        </w:rPr>
        <w:t xml:space="preserve">P: </w:t>
      </w:r>
      <w:bookmarkStart w:id="1" w:name="_Hlk156898473"/>
      <w:r w:rsidR="00AE1C5B" w:rsidRPr="00AE1C5B">
        <w:rPr>
          <w:b w:val="0"/>
          <w:bCs w:val="0"/>
        </w:rPr>
        <w:t>Holy God, heavenly Father, in the waters of the flood you saved the chosen, and in the wilderness of temptation you protected your Son from sin. Renew us in the gift of baptism. May your holy angels be with us, that the wicked foe may have no power over us, through Jesus Christ, our Savior and Lord, who lives and reigns with you and the Holy Spirit, one God, now and forever</w:t>
      </w:r>
      <w:r w:rsidR="00D8304F">
        <w:rPr>
          <w:b w:val="0"/>
          <w:bCs w:val="0"/>
        </w:rPr>
        <w:t>.</w:t>
      </w:r>
    </w:p>
    <w:bookmarkEnd w:id="1"/>
    <w:p w14:paraId="09276F9F" w14:textId="77777777" w:rsidR="00D750CF" w:rsidRDefault="00D750CF" w:rsidP="00D750CF">
      <w:pPr>
        <w:pStyle w:val="Heading3"/>
        <w:contextualSpacing/>
      </w:pPr>
      <w:r w:rsidRPr="00D750CF">
        <w:t>Amen.</w:t>
      </w:r>
    </w:p>
    <w:p w14:paraId="48F1E554"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02F794B2" w14:textId="36729C89" w:rsidR="006A7CD7" w:rsidRPr="00176AF9" w:rsidRDefault="006A7CD7" w:rsidP="00176AF9">
      <w:pPr>
        <w:pStyle w:val="NoSpacing"/>
        <w:divId w:val="1881088845"/>
        <w:rPr>
          <w:b/>
          <w:bCs/>
          <w:sz w:val="28"/>
          <w:szCs w:val="28"/>
        </w:rPr>
      </w:pPr>
      <w:r w:rsidRPr="00176AF9">
        <w:rPr>
          <w:b/>
          <w:bCs/>
          <w:sz w:val="28"/>
          <w:szCs w:val="28"/>
        </w:rPr>
        <w:t xml:space="preserve">First Reading: </w:t>
      </w:r>
      <w:bookmarkStart w:id="2" w:name="_Hlk156898497"/>
      <w:r w:rsidR="00D8304F" w:rsidRPr="00D8304F">
        <w:rPr>
          <w:b/>
          <w:bCs/>
          <w:sz w:val="28"/>
          <w:szCs w:val="28"/>
        </w:rPr>
        <w:t>Genesis 9:8-17</w:t>
      </w:r>
    </w:p>
    <w:bookmarkEnd w:id="2"/>
    <w:p w14:paraId="6F102795" w14:textId="0A18E966" w:rsidR="00176AF9" w:rsidRDefault="00176AF9" w:rsidP="00176AF9">
      <w:pPr>
        <w:pStyle w:val="NoSpacing"/>
        <w:divId w:val="1881088845"/>
        <w:rPr>
          <w:sz w:val="28"/>
          <w:szCs w:val="28"/>
        </w:rPr>
      </w:pPr>
      <w:r w:rsidRPr="00176AF9">
        <w:rPr>
          <w:sz w:val="28"/>
          <w:szCs w:val="28"/>
        </w:rPr>
        <w:t xml:space="preserve">R: A reading from </w:t>
      </w:r>
      <w:r w:rsidR="00D8304F" w:rsidRPr="00D8304F">
        <w:rPr>
          <w:sz w:val="28"/>
          <w:szCs w:val="28"/>
        </w:rPr>
        <w:t>Genesis</w:t>
      </w:r>
      <w:r w:rsidR="00D750CF">
        <w:rPr>
          <w:sz w:val="28"/>
          <w:szCs w:val="28"/>
        </w:rPr>
        <w:t>.</w:t>
      </w:r>
    </w:p>
    <w:p w14:paraId="6B87DBB3" w14:textId="77777777" w:rsidR="00D1421A" w:rsidRDefault="00D1421A" w:rsidP="00D1421A">
      <w:pPr>
        <w:pStyle w:val="NoSpacing"/>
        <w:divId w:val="1881088845"/>
        <w:rPr>
          <w:i/>
          <w:iCs/>
          <w:sz w:val="28"/>
          <w:szCs w:val="28"/>
        </w:rPr>
      </w:pPr>
      <w:r w:rsidRPr="00D1421A">
        <w:rPr>
          <w:i/>
          <w:iCs/>
          <w:sz w:val="28"/>
          <w:szCs w:val="28"/>
        </w:rPr>
        <w:t>Today’s reading is the conclusion to the flood story. Because of human sin, God destroys the earth by flood, saving only Noah, his family, and the animals on the ark. Yet divine destruction gives way to divine commitment. As in the first creation, God blesses humanity and establishes a covenant with all creatures.</w:t>
      </w:r>
    </w:p>
    <w:p w14:paraId="0D2E8721" w14:textId="77777777" w:rsidR="00D1421A" w:rsidRPr="00D1421A" w:rsidRDefault="00D1421A" w:rsidP="00D1421A">
      <w:pPr>
        <w:pStyle w:val="NoSpacing"/>
        <w:divId w:val="1881088845"/>
        <w:rPr>
          <w:sz w:val="28"/>
          <w:szCs w:val="28"/>
        </w:rPr>
      </w:pPr>
    </w:p>
    <w:p w14:paraId="56045185" w14:textId="77777777" w:rsidR="00D1421A" w:rsidRPr="00D1421A" w:rsidRDefault="00D1421A" w:rsidP="00D1421A">
      <w:pPr>
        <w:pStyle w:val="NoSpacing"/>
        <w:divId w:val="1881088845"/>
        <w:rPr>
          <w:sz w:val="28"/>
          <w:szCs w:val="28"/>
        </w:rPr>
      </w:pPr>
      <w:r w:rsidRPr="00D1421A">
        <w:rPr>
          <w:sz w:val="28"/>
          <w:szCs w:val="28"/>
          <w:vertAlign w:val="superscript"/>
        </w:rPr>
        <w:t>8</w:t>
      </w:r>
      <w:r w:rsidRPr="00D1421A">
        <w:rPr>
          <w:sz w:val="28"/>
          <w:szCs w:val="28"/>
        </w:rPr>
        <w:t xml:space="preserve">God said to Noah and to his sons with him, </w:t>
      </w:r>
      <w:r w:rsidRPr="00D1421A">
        <w:rPr>
          <w:sz w:val="28"/>
          <w:szCs w:val="28"/>
          <w:vertAlign w:val="superscript"/>
        </w:rPr>
        <w:t>9</w:t>
      </w:r>
      <w:r w:rsidRPr="00D1421A">
        <w:rPr>
          <w:sz w:val="28"/>
          <w:szCs w:val="28"/>
        </w:rPr>
        <w:t xml:space="preserve">“As for me, I am establishing my covenant with you and your descendants after you, </w:t>
      </w:r>
      <w:r w:rsidRPr="00D1421A">
        <w:rPr>
          <w:sz w:val="28"/>
          <w:szCs w:val="28"/>
          <w:vertAlign w:val="superscript"/>
        </w:rPr>
        <w:t>10</w:t>
      </w:r>
      <w:r w:rsidRPr="00D1421A">
        <w:rPr>
          <w:sz w:val="28"/>
          <w:szCs w:val="28"/>
        </w:rPr>
        <w:t xml:space="preserve">and with every living creature that is with you, the birds, the domestic animals, and every animal of the earth with you, as many as came out of the ark. </w:t>
      </w:r>
      <w:r w:rsidRPr="00D1421A">
        <w:rPr>
          <w:sz w:val="28"/>
          <w:szCs w:val="28"/>
          <w:vertAlign w:val="superscript"/>
        </w:rPr>
        <w:t>11</w:t>
      </w:r>
      <w:r w:rsidRPr="00D1421A">
        <w:rPr>
          <w:sz w:val="28"/>
          <w:szCs w:val="28"/>
        </w:rPr>
        <w:t xml:space="preserve">I establish my covenant with you, that never again shall all flesh be cut off by the waters of a flood, and never again shall there be a flood to destroy the earth.” </w:t>
      </w:r>
      <w:r w:rsidRPr="00D1421A">
        <w:rPr>
          <w:sz w:val="28"/>
          <w:szCs w:val="28"/>
          <w:vertAlign w:val="superscript"/>
        </w:rPr>
        <w:t>12</w:t>
      </w:r>
      <w:r w:rsidRPr="00D1421A">
        <w:rPr>
          <w:sz w:val="28"/>
          <w:szCs w:val="28"/>
        </w:rPr>
        <w:t xml:space="preserve">God said, “This is the sign of the covenant that I make between me and you and every living creature that is with you, for all future generations: </w:t>
      </w:r>
      <w:r w:rsidRPr="00D1421A">
        <w:rPr>
          <w:sz w:val="28"/>
          <w:szCs w:val="28"/>
          <w:vertAlign w:val="superscript"/>
        </w:rPr>
        <w:t>13</w:t>
      </w:r>
      <w:r w:rsidRPr="00D1421A">
        <w:rPr>
          <w:sz w:val="28"/>
          <w:szCs w:val="28"/>
        </w:rPr>
        <w:t xml:space="preserve">I have set my bow in the clouds, and it shall be a sign of the covenant between me and the earth. </w:t>
      </w:r>
      <w:r w:rsidRPr="00D1421A">
        <w:rPr>
          <w:sz w:val="28"/>
          <w:szCs w:val="28"/>
          <w:vertAlign w:val="superscript"/>
        </w:rPr>
        <w:t>14</w:t>
      </w:r>
      <w:r w:rsidRPr="00D1421A">
        <w:rPr>
          <w:sz w:val="28"/>
          <w:szCs w:val="28"/>
        </w:rPr>
        <w:t xml:space="preserve">When I bring clouds over the earth and the bow is seen in the clouds, </w:t>
      </w:r>
      <w:r w:rsidRPr="00D1421A">
        <w:rPr>
          <w:sz w:val="28"/>
          <w:szCs w:val="28"/>
          <w:vertAlign w:val="superscript"/>
        </w:rPr>
        <w:t>15</w:t>
      </w:r>
      <w:r w:rsidRPr="00D1421A">
        <w:rPr>
          <w:sz w:val="28"/>
          <w:szCs w:val="28"/>
        </w:rPr>
        <w:t xml:space="preserve">I will remember my covenant that is between me and you and every living creature of all flesh; and the waters shall never again become a flood to destroy all flesh. </w:t>
      </w:r>
      <w:r w:rsidRPr="00D1421A">
        <w:rPr>
          <w:sz w:val="28"/>
          <w:szCs w:val="28"/>
          <w:vertAlign w:val="superscript"/>
        </w:rPr>
        <w:t>16</w:t>
      </w:r>
      <w:r w:rsidRPr="00D1421A">
        <w:rPr>
          <w:sz w:val="28"/>
          <w:szCs w:val="28"/>
        </w:rPr>
        <w:t xml:space="preserve">When the bow is in the clouds, I will see it and remember the everlasting covenant between God and every living creature of all flesh that is on the earth.” </w:t>
      </w:r>
      <w:r w:rsidRPr="00D1421A">
        <w:rPr>
          <w:sz w:val="28"/>
          <w:szCs w:val="28"/>
          <w:vertAlign w:val="superscript"/>
        </w:rPr>
        <w:t>17</w:t>
      </w:r>
      <w:r w:rsidRPr="00D1421A">
        <w:rPr>
          <w:sz w:val="28"/>
          <w:szCs w:val="28"/>
        </w:rPr>
        <w:t>God said to Noah, “This is the sign of the covenant that I have established between me and all flesh that is on the earth.”</w:t>
      </w:r>
    </w:p>
    <w:p w14:paraId="1F2A658A" w14:textId="77777777" w:rsidR="006A7CD7" w:rsidRPr="00C7099D" w:rsidRDefault="006A7CD7" w:rsidP="00176AF9">
      <w:pPr>
        <w:pStyle w:val="NoSpacing"/>
        <w:divId w:val="1881088845"/>
        <w:rPr>
          <w:sz w:val="28"/>
          <w:szCs w:val="28"/>
        </w:rPr>
      </w:pPr>
    </w:p>
    <w:p w14:paraId="38861E39"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0C42484D" w14:textId="77777777" w:rsidR="00201CE8" w:rsidRDefault="00201CE8" w:rsidP="00201CE8">
      <w:pPr>
        <w:pStyle w:val="NoSpacing"/>
        <w:divId w:val="1881088845"/>
        <w:rPr>
          <w:b/>
          <w:bCs/>
          <w:sz w:val="28"/>
          <w:szCs w:val="28"/>
        </w:rPr>
      </w:pPr>
    </w:p>
    <w:p w14:paraId="65DC7269" w14:textId="1D43011F" w:rsidR="00201CE8" w:rsidRDefault="00201CE8" w:rsidP="00201CE8">
      <w:pPr>
        <w:pStyle w:val="NoSpacing"/>
        <w:divId w:val="1881088845"/>
        <w:rPr>
          <w:b/>
          <w:bCs/>
          <w:sz w:val="28"/>
          <w:szCs w:val="28"/>
        </w:rPr>
      </w:pPr>
      <w:r w:rsidRPr="00201CE8">
        <w:rPr>
          <w:b/>
          <w:bCs/>
          <w:sz w:val="28"/>
          <w:szCs w:val="28"/>
        </w:rPr>
        <w:t xml:space="preserve">Psalm: Psalm </w:t>
      </w:r>
      <w:r w:rsidR="00700878" w:rsidRPr="00700878">
        <w:rPr>
          <w:b/>
          <w:bCs/>
          <w:sz w:val="28"/>
          <w:szCs w:val="28"/>
        </w:rPr>
        <w:t>25:1-10</w:t>
      </w:r>
    </w:p>
    <w:p w14:paraId="551E0813" w14:textId="4FD80299" w:rsidR="00201CE8" w:rsidRDefault="00201CE8" w:rsidP="00201CE8">
      <w:pPr>
        <w:pStyle w:val="NoSpacing"/>
        <w:divId w:val="1881088845"/>
        <w:rPr>
          <w:sz w:val="28"/>
          <w:szCs w:val="28"/>
        </w:rPr>
      </w:pPr>
      <w:r w:rsidRPr="00201CE8">
        <w:rPr>
          <w:sz w:val="28"/>
          <w:szCs w:val="28"/>
        </w:rPr>
        <w:t xml:space="preserve">R: Please read responsively to Psalm </w:t>
      </w:r>
      <w:r w:rsidR="00700878">
        <w:rPr>
          <w:sz w:val="28"/>
          <w:szCs w:val="28"/>
        </w:rPr>
        <w:t>25</w:t>
      </w:r>
      <w:r w:rsidR="009C3B29">
        <w:rPr>
          <w:sz w:val="28"/>
          <w:szCs w:val="28"/>
        </w:rPr>
        <w:t>.</w:t>
      </w:r>
    </w:p>
    <w:p w14:paraId="743B9C26" w14:textId="5FD45665" w:rsidR="00116407" w:rsidRDefault="009C3B29" w:rsidP="00794541">
      <w:pPr>
        <w:divId w:val="1881088845"/>
        <w:rPr>
          <w:sz w:val="28"/>
          <w:szCs w:val="28"/>
        </w:rPr>
      </w:pPr>
      <w:r w:rsidRPr="009C3B29">
        <w:rPr>
          <w:sz w:val="28"/>
          <w:szCs w:val="28"/>
        </w:rPr>
        <w:t> </w:t>
      </w:r>
      <w:r w:rsidR="0060693A" w:rsidRPr="0060693A">
        <w:rPr>
          <w:sz w:val="28"/>
          <w:szCs w:val="28"/>
          <w:vertAlign w:val="superscript"/>
        </w:rPr>
        <w:t>1</w:t>
      </w:r>
      <w:r w:rsidR="0060693A" w:rsidRPr="0060693A">
        <w:rPr>
          <w:sz w:val="28"/>
          <w:szCs w:val="28"/>
        </w:rPr>
        <w:t xml:space="preserve">To </w:t>
      </w:r>
      <w:r w:rsidR="0060693A" w:rsidRPr="0060693A">
        <w:rPr>
          <w:sz w:val="28"/>
          <w:szCs w:val="28"/>
          <w:vertAlign w:val="superscript"/>
        </w:rPr>
        <w:t>|</w:t>
      </w:r>
      <w:r w:rsidR="0060693A" w:rsidRPr="0060693A">
        <w:rPr>
          <w:sz w:val="28"/>
          <w:szCs w:val="28"/>
        </w:rPr>
        <w:t xml:space="preserve"> you, O Lord,</w:t>
      </w:r>
      <w:r w:rsidR="0060693A" w:rsidRPr="0060693A">
        <w:rPr>
          <w:sz w:val="28"/>
          <w:szCs w:val="28"/>
        </w:rPr>
        <w:br/>
      </w:r>
      <w:r w:rsidR="0060693A" w:rsidRPr="0060693A">
        <w:rPr>
          <w:sz w:val="28"/>
          <w:szCs w:val="28"/>
        </w:rPr>
        <w:t> </w:t>
      </w:r>
      <w:r w:rsidR="0060693A" w:rsidRPr="0060693A">
        <w:rPr>
          <w:sz w:val="28"/>
          <w:szCs w:val="28"/>
        </w:rPr>
        <w:t> </w:t>
      </w:r>
      <w:r w:rsidR="0060693A" w:rsidRPr="0060693A">
        <w:rPr>
          <w:sz w:val="28"/>
          <w:szCs w:val="28"/>
        </w:rPr>
        <w:t xml:space="preserve">I lift </w:t>
      </w:r>
      <w:r w:rsidR="0060693A" w:rsidRPr="0060693A">
        <w:rPr>
          <w:sz w:val="28"/>
          <w:szCs w:val="28"/>
          <w:vertAlign w:val="superscript"/>
        </w:rPr>
        <w:t>|</w:t>
      </w:r>
      <w:r w:rsidR="0060693A" w:rsidRPr="0060693A">
        <w:rPr>
          <w:sz w:val="28"/>
          <w:szCs w:val="28"/>
        </w:rPr>
        <w:t xml:space="preserve"> up my soul.</w:t>
      </w:r>
      <w:r w:rsidR="0060693A" w:rsidRPr="0060693A">
        <w:rPr>
          <w:sz w:val="28"/>
          <w:szCs w:val="28"/>
        </w:rPr>
        <w:br/>
      </w:r>
      <w:r w:rsidR="0060693A" w:rsidRPr="0060693A">
        <w:rPr>
          <w:sz w:val="28"/>
          <w:szCs w:val="28"/>
        </w:rPr>
        <w:t> </w:t>
      </w:r>
      <w:r w:rsidR="0060693A" w:rsidRPr="0060693A">
        <w:rPr>
          <w:sz w:val="28"/>
          <w:szCs w:val="28"/>
          <w:vertAlign w:val="superscript"/>
        </w:rPr>
        <w:t>2</w:t>
      </w:r>
      <w:r w:rsidR="0060693A" w:rsidRPr="0060693A">
        <w:rPr>
          <w:b/>
          <w:bCs/>
          <w:sz w:val="28"/>
          <w:szCs w:val="28"/>
        </w:rPr>
        <w:t xml:space="preserve">My God, I put my trust in you; let me not be </w:t>
      </w:r>
      <w:r w:rsidR="0060693A" w:rsidRPr="0060693A">
        <w:rPr>
          <w:b/>
          <w:bCs/>
          <w:sz w:val="28"/>
          <w:szCs w:val="28"/>
          <w:vertAlign w:val="superscript"/>
        </w:rPr>
        <w:t>|</w:t>
      </w:r>
      <w:r w:rsidR="0060693A" w:rsidRPr="0060693A">
        <w:rPr>
          <w:b/>
          <w:bCs/>
          <w:sz w:val="28"/>
          <w:szCs w:val="28"/>
        </w:rPr>
        <w:t xml:space="preserve"> put to shame,</w:t>
      </w:r>
      <w:r w:rsidR="0060693A" w:rsidRPr="0060693A">
        <w:rPr>
          <w:sz w:val="28"/>
          <w:szCs w:val="28"/>
        </w:rPr>
        <w:br/>
      </w:r>
      <w:r w:rsidR="0060693A" w:rsidRPr="0060693A">
        <w:rPr>
          <w:sz w:val="28"/>
          <w:szCs w:val="28"/>
        </w:rPr>
        <w:t> </w:t>
      </w:r>
      <w:r w:rsidR="0060693A" w:rsidRPr="0060693A">
        <w:rPr>
          <w:sz w:val="28"/>
          <w:szCs w:val="28"/>
        </w:rPr>
        <w:t> </w:t>
      </w:r>
      <w:r w:rsidR="0060693A" w:rsidRPr="0060693A">
        <w:rPr>
          <w:b/>
          <w:bCs/>
          <w:sz w:val="28"/>
          <w:szCs w:val="28"/>
        </w:rPr>
        <w:t xml:space="preserve">nor let my enemies triumph </w:t>
      </w:r>
      <w:r w:rsidR="0060693A" w:rsidRPr="0060693A">
        <w:rPr>
          <w:b/>
          <w:bCs/>
          <w:sz w:val="28"/>
          <w:szCs w:val="28"/>
          <w:vertAlign w:val="superscript"/>
        </w:rPr>
        <w:t>|</w:t>
      </w:r>
      <w:r w:rsidR="0060693A" w:rsidRPr="0060693A">
        <w:rPr>
          <w:b/>
          <w:bCs/>
          <w:sz w:val="28"/>
          <w:szCs w:val="28"/>
        </w:rPr>
        <w:t xml:space="preserve"> over me.</w:t>
      </w:r>
      <w:r w:rsidR="0060693A" w:rsidRPr="0060693A">
        <w:rPr>
          <w:sz w:val="28"/>
          <w:szCs w:val="28"/>
        </w:rPr>
        <w:br/>
      </w:r>
      <w:r w:rsidR="0060693A" w:rsidRPr="0060693A">
        <w:rPr>
          <w:sz w:val="28"/>
          <w:szCs w:val="28"/>
        </w:rPr>
        <w:t> </w:t>
      </w:r>
      <w:r w:rsidR="0060693A" w:rsidRPr="0060693A">
        <w:rPr>
          <w:sz w:val="28"/>
          <w:szCs w:val="28"/>
          <w:vertAlign w:val="superscript"/>
        </w:rPr>
        <w:t>3</w:t>
      </w:r>
      <w:r w:rsidR="0060693A" w:rsidRPr="0060693A">
        <w:rPr>
          <w:sz w:val="28"/>
          <w:szCs w:val="28"/>
        </w:rPr>
        <w:t xml:space="preserve">Let none who look to you be </w:t>
      </w:r>
      <w:r w:rsidR="0060693A" w:rsidRPr="0060693A">
        <w:rPr>
          <w:sz w:val="28"/>
          <w:szCs w:val="28"/>
          <w:vertAlign w:val="superscript"/>
        </w:rPr>
        <w:t>|</w:t>
      </w:r>
      <w:r w:rsidR="0060693A" w:rsidRPr="0060693A">
        <w:rPr>
          <w:sz w:val="28"/>
          <w:szCs w:val="28"/>
        </w:rPr>
        <w:t xml:space="preserve"> put to shame;</w:t>
      </w:r>
      <w:r w:rsidR="0060693A" w:rsidRPr="0060693A">
        <w:rPr>
          <w:sz w:val="28"/>
          <w:szCs w:val="28"/>
        </w:rPr>
        <w:br/>
      </w:r>
      <w:r w:rsidR="0060693A" w:rsidRPr="0060693A">
        <w:rPr>
          <w:sz w:val="28"/>
          <w:szCs w:val="28"/>
        </w:rPr>
        <w:t> </w:t>
      </w:r>
      <w:r w:rsidR="0060693A" w:rsidRPr="0060693A">
        <w:rPr>
          <w:sz w:val="28"/>
          <w:szCs w:val="28"/>
        </w:rPr>
        <w:t> </w:t>
      </w:r>
      <w:r w:rsidR="0060693A" w:rsidRPr="0060693A">
        <w:rPr>
          <w:sz w:val="28"/>
          <w:szCs w:val="28"/>
        </w:rPr>
        <w:t xml:space="preserve">rather let those be put to shame </w:t>
      </w:r>
      <w:r w:rsidR="0060693A" w:rsidRPr="0060693A">
        <w:rPr>
          <w:sz w:val="28"/>
          <w:szCs w:val="28"/>
          <w:vertAlign w:val="superscript"/>
        </w:rPr>
        <w:t>|</w:t>
      </w:r>
      <w:r w:rsidR="0060693A" w:rsidRPr="0060693A">
        <w:rPr>
          <w:sz w:val="28"/>
          <w:szCs w:val="28"/>
        </w:rPr>
        <w:t xml:space="preserve"> who are treacherous.</w:t>
      </w:r>
      <w:r w:rsidR="0060693A" w:rsidRPr="0060693A">
        <w:rPr>
          <w:sz w:val="28"/>
          <w:szCs w:val="28"/>
        </w:rPr>
        <w:br/>
      </w:r>
      <w:r w:rsidR="0060693A" w:rsidRPr="0060693A">
        <w:rPr>
          <w:sz w:val="28"/>
          <w:szCs w:val="28"/>
        </w:rPr>
        <w:t> </w:t>
      </w:r>
      <w:r w:rsidR="0060693A" w:rsidRPr="0060693A">
        <w:rPr>
          <w:sz w:val="28"/>
          <w:szCs w:val="28"/>
          <w:vertAlign w:val="superscript"/>
        </w:rPr>
        <w:t>4</w:t>
      </w:r>
      <w:r w:rsidR="0060693A" w:rsidRPr="0060693A">
        <w:rPr>
          <w:b/>
          <w:bCs/>
          <w:sz w:val="28"/>
          <w:szCs w:val="28"/>
        </w:rPr>
        <w:t xml:space="preserve">Show me your </w:t>
      </w:r>
      <w:r w:rsidR="0060693A" w:rsidRPr="0060693A">
        <w:rPr>
          <w:b/>
          <w:bCs/>
          <w:sz w:val="28"/>
          <w:szCs w:val="28"/>
          <w:vertAlign w:val="superscript"/>
        </w:rPr>
        <w:t>|</w:t>
      </w:r>
      <w:r w:rsidR="0060693A" w:rsidRPr="0060693A">
        <w:rPr>
          <w:b/>
          <w:bCs/>
          <w:sz w:val="28"/>
          <w:szCs w:val="28"/>
        </w:rPr>
        <w:t xml:space="preserve"> ways, O Lord,</w:t>
      </w:r>
      <w:r w:rsidR="0060693A" w:rsidRPr="0060693A">
        <w:rPr>
          <w:sz w:val="28"/>
          <w:szCs w:val="28"/>
        </w:rPr>
        <w:br/>
      </w:r>
      <w:r w:rsidR="0060693A" w:rsidRPr="0060693A">
        <w:rPr>
          <w:sz w:val="28"/>
          <w:szCs w:val="28"/>
        </w:rPr>
        <w:t> </w:t>
      </w:r>
      <w:r w:rsidR="0060693A" w:rsidRPr="0060693A">
        <w:rPr>
          <w:sz w:val="28"/>
          <w:szCs w:val="28"/>
        </w:rPr>
        <w:t> </w:t>
      </w:r>
      <w:r w:rsidR="0060693A" w:rsidRPr="0060693A">
        <w:rPr>
          <w:b/>
          <w:bCs/>
          <w:sz w:val="28"/>
          <w:szCs w:val="28"/>
        </w:rPr>
        <w:t xml:space="preserve">and teach </w:t>
      </w:r>
      <w:r w:rsidR="0060693A" w:rsidRPr="0060693A">
        <w:rPr>
          <w:b/>
          <w:bCs/>
          <w:sz w:val="28"/>
          <w:szCs w:val="28"/>
          <w:vertAlign w:val="superscript"/>
        </w:rPr>
        <w:t>|</w:t>
      </w:r>
      <w:r w:rsidR="0060693A" w:rsidRPr="0060693A">
        <w:rPr>
          <w:b/>
          <w:bCs/>
          <w:sz w:val="28"/>
          <w:szCs w:val="28"/>
        </w:rPr>
        <w:t xml:space="preserve"> me your paths.</w:t>
      </w:r>
      <w:r w:rsidR="0060693A" w:rsidRPr="0060693A">
        <w:rPr>
          <w:sz w:val="28"/>
          <w:szCs w:val="28"/>
        </w:rPr>
        <w:t> </w:t>
      </w:r>
      <w:r w:rsidR="00E6154A" w:rsidRPr="0060693A">
        <w:rPr>
          <w:sz w:val="28"/>
          <w:szCs w:val="28"/>
        </w:rPr>
        <w:t xml:space="preserve"> </w:t>
      </w:r>
      <w:r w:rsidR="0060693A" w:rsidRPr="0060693A">
        <w:rPr>
          <w:sz w:val="28"/>
          <w:szCs w:val="28"/>
        </w:rPr>
        <w:br/>
      </w:r>
      <w:r w:rsidR="0060693A" w:rsidRPr="0060693A">
        <w:rPr>
          <w:sz w:val="28"/>
          <w:szCs w:val="28"/>
        </w:rPr>
        <w:t> </w:t>
      </w:r>
      <w:r w:rsidR="0060693A" w:rsidRPr="0060693A">
        <w:rPr>
          <w:sz w:val="28"/>
          <w:szCs w:val="28"/>
          <w:vertAlign w:val="superscript"/>
        </w:rPr>
        <w:t>5</w:t>
      </w:r>
      <w:r w:rsidR="0060693A" w:rsidRPr="0060693A">
        <w:rPr>
          <w:sz w:val="28"/>
          <w:szCs w:val="28"/>
        </w:rPr>
        <w:t xml:space="preserve">Lead me in your </w:t>
      </w:r>
      <w:r w:rsidR="0060693A" w:rsidRPr="0060693A">
        <w:rPr>
          <w:sz w:val="28"/>
          <w:szCs w:val="28"/>
          <w:vertAlign w:val="superscript"/>
        </w:rPr>
        <w:t>|</w:t>
      </w:r>
      <w:r w:rsidR="0060693A" w:rsidRPr="0060693A">
        <w:rPr>
          <w:sz w:val="28"/>
          <w:szCs w:val="28"/>
        </w:rPr>
        <w:t xml:space="preserve"> truth and teach me,</w:t>
      </w:r>
      <w:r w:rsidR="0060693A" w:rsidRPr="0060693A">
        <w:rPr>
          <w:sz w:val="28"/>
          <w:szCs w:val="28"/>
        </w:rPr>
        <w:br/>
      </w:r>
      <w:r w:rsidR="0060693A" w:rsidRPr="0060693A">
        <w:rPr>
          <w:sz w:val="28"/>
          <w:szCs w:val="28"/>
        </w:rPr>
        <w:t> </w:t>
      </w:r>
      <w:r w:rsidR="0060693A" w:rsidRPr="0060693A">
        <w:rPr>
          <w:sz w:val="28"/>
          <w:szCs w:val="28"/>
        </w:rPr>
        <w:t> </w:t>
      </w:r>
      <w:r w:rsidR="0060693A" w:rsidRPr="0060693A">
        <w:rPr>
          <w:sz w:val="28"/>
          <w:szCs w:val="28"/>
        </w:rPr>
        <w:t xml:space="preserve">for you are the God of my salvation; in you have I trusted all </w:t>
      </w:r>
      <w:r w:rsidR="0060693A" w:rsidRPr="0060693A">
        <w:rPr>
          <w:sz w:val="28"/>
          <w:szCs w:val="28"/>
          <w:vertAlign w:val="superscript"/>
        </w:rPr>
        <w:t>|</w:t>
      </w:r>
      <w:r w:rsidR="0060693A" w:rsidRPr="0060693A">
        <w:rPr>
          <w:sz w:val="28"/>
          <w:szCs w:val="28"/>
        </w:rPr>
        <w:t xml:space="preserve"> the day long.</w:t>
      </w:r>
      <w:r w:rsidR="0060693A" w:rsidRPr="0060693A">
        <w:rPr>
          <w:sz w:val="28"/>
          <w:szCs w:val="28"/>
        </w:rPr>
        <w:br/>
      </w:r>
      <w:r w:rsidR="0060693A" w:rsidRPr="0060693A">
        <w:rPr>
          <w:sz w:val="28"/>
          <w:szCs w:val="28"/>
        </w:rPr>
        <w:t> </w:t>
      </w:r>
      <w:r w:rsidR="0060693A" w:rsidRPr="0060693A">
        <w:rPr>
          <w:sz w:val="28"/>
          <w:szCs w:val="28"/>
          <w:vertAlign w:val="superscript"/>
        </w:rPr>
        <w:t>6</w:t>
      </w:r>
      <w:r w:rsidR="0060693A" w:rsidRPr="0060693A">
        <w:rPr>
          <w:b/>
          <w:bCs/>
          <w:sz w:val="28"/>
          <w:szCs w:val="28"/>
        </w:rPr>
        <w:t xml:space="preserve">Remember, O Lord, your </w:t>
      </w:r>
      <w:proofErr w:type="spellStart"/>
      <w:r w:rsidR="0060693A" w:rsidRPr="0060693A">
        <w:rPr>
          <w:b/>
          <w:bCs/>
          <w:sz w:val="28"/>
          <w:szCs w:val="28"/>
        </w:rPr>
        <w:t>compas</w:t>
      </w:r>
      <w:proofErr w:type="spellEnd"/>
      <w:r w:rsidR="0060693A" w:rsidRPr="0060693A">
        <w:rPr>
          <w:b/>
          <w:bCs/>
          <w:sz w:val="28"/>
          <w:szCs w:val="28"/>
        </w:rPr>
        <w:t xml:space="preserve">- </w:t>
      </w:r>
      <w:r w:rsidR="0060693A" w:rsidRPr="0060693A">
        <w:rPr>
          <w:b/>
          <w:bCs/>
          <w:sz w:val="28"/>
          <w:szCs w:val="28"/>
          <w:vertAlign w:val="superscript"/>
        </w:rPr>
        <w:t>|</w:t>
      </w:r>
      <w:r w:rsidR="0060693A" w:rsidRPr="0060693A">
        <w:rPr>
          <w:b/>
          <w:bCs/>
          <w:sz w:val="28"/>
          <w:szCs w:val="28"/>
        </w:rPr>
        <w:t xml:space="preserve"> </w:t>
      </w:r>
      <w:proofErr w:type="spellStart"/>
      <w:r w:rsidR="0060693A" w:rsidRPr="0060693A">
        <w:rPr>
          <w:b/>
          <w:bCs/>
          <w:sz w:val="28"/>
          <w:szCs w:val="28"/>
        </w:rPr>
        <w:t>sion</w:t>
      </w:r>
      <w:proofErr w:type="spellEnd"/>
      <w:r w:rsidR="0060693A" w:rsidRPr="0060693A">
        <w:rPr>
          <w:b/>
          <w:bCs/>
          <w:sz w:val="28"/>
          <w:szCs w:val="28"/>
        </w:rPr>
        <w:t xml:space="preserve"> and love,</w:t>
      </w:r>
      <w:r w:rsidR="0060693A" w:rsidRPr="0060693A">
        <w:rPr>
          <w:sz w:val="28"/>
          <w:szCs w:val="28"/>
        </w:rPr>
        <w:br/>
      </w:r>
      <w:r w:rsidR="0060693A" w:rsidRPr="0060693A">
        <w:rPr>
          <w:sz w:val="28"/>
          <w:szCs w:val="28"/>
        </w:rPr>
        <w:t> </w:t>
      </w:r>
      <w:r w:rsidR="0060693A" w:rsidRPr="0060693A">
        <w:rPr>
          <w:sz w:val="28"/>
          <w:szCs w:val="28"/>
        </w:rPr>
        <w:t> </w:t>
      </w:r>
      <w:r w:rsidR="0060693A" w:rsidRPr="0060693A">
        <w:rPr>
          <w:b/>
          <w:bCs/>
          <w:sz w:val="28"/>
          <w:szCs w:val="28"/>
        </w:rPr>
        <w:t xml:space="preserve">for they are from </w:t>
      </w:r>
      <w:r w:rsidR="0060693A" w:rsidRPr="0060693A">
        <w:rPr>
          <w:b/>
          <w:bCs/>
          <w:sz w:val="28"/>
          <w:szCs w:val="28"/>
          <w:vertAlign w:val="superscript"/>
        </w:rPr>
        <w:t>|</w:t>
      </w:r>
      <w:r w:rsidR="0060693A" w:rsidRPr="0060693A">
        <w:rPr>
          <w:b/>
          <w:bCs/>
          <w:sz w:val="28"/>
          <w:szCs w:val="28"/>
        </w:rPr>
        <w:t xml:space="preserve"> everlasting.</w:t>
      </w:r>
      <w:r w:rsidR="0060693A" w:rsidRPr="0060693A">
        <w:rPr>
          <w:sz w:val="28"/>
          <w:szCs w:val="28"/>
        </w:rPr>
        <w:br/>
      </w:r>
      <w:r w:rsidR="0060693A" w:rsidRPr="0060693A">
        <w:rPr>
          <w:sz w:val="28"/>
          <w:szCs w:val="28"/>
        </w:rPr>
        <w:t> </w:t>
      </w:r>
      <w:r w:rsidR="0060693A" w:rsidRPr="0060693A">
        <w:rPr>
          <w:sz w:val="28"/>
          <w:szCs w:val="28"/>
          <w:vertAlign w:val="superscript"/>
        </w:rPr>
        <w:t>7</w:t>
      </w:r>
      <w:r w:rsidR="0060693A" w:rsidRPr="0060693A">
        <w:rPr>
          <w:sz w:val="28"/>
          <w:szCs w:val="28"/>
        </w:rPr>
        <w:t xml:space="preserve">Remember not the sins of my youth and </w:t>
      </w:r>
      <w:r w:rsidR="0060693A" w:rsidRPr="0060693A">
        <w:rPr>
          <w:sz w:val="28"/>
          <w:szCs w:val="28"/>
          <w:vertAlign w:val="superscript"/>
        </w:rPr>
        <w:t>|</w:t>
      </w:r>
      <w:r w:rsidR="0060693A" w:rsidRPr="0060693A">
        <w:rPr>
          <w:sz w:val="28"/>
          <w:szCs w:val="28"/>
        </w:rPr>
        <w:t xml:space="preserve"> my transgressions;</w:t>
      </w:r>
      <w:r w:rsidR="0060693A" w:rsidRPr="0060693A">
        <w:rPr>
          <w:sz w:val="28"/>
          <w:szCs w:val="28"/>
        </w:rPr>
        <w:br/>
      </w:r>
      <w:r w:rsidR="0060693A" w:rsidRPr="0060693A">
        <w:rPr>
          <w:sz w:val="28"/>
          <w:szCs w:val="28"/>
        </w:rPr>
        <w:t> </w:t>
      </w:r>
      <w:r w:rsidR="0060693A" w:rsidRPr="0060693A">
        <w:rPr>
          <w:sz w:val="28"/>
          <w:szCs w:val="28"/>
        </w:rPr>
        <w:t> </w:t>
      </w:r>
      <w:r w:rsidR="0060693A" w:rsidRPr="0060693A">
        <w:rPr>
          <w:sz w:val="28"/>
          <w:szCs w:val="28"/>
        </w:rPr>
        <w:t xml:space="preserve">remember me according to your steadfast love and for the sake of your good- </w:t>
      </w:r>
      <w:r w:rsidR="0060693A" w:rsidRPr="0060693A">
        <w:rPr>
          <w:sz w:val="28"/>
          <w:szCs w:val="28"/>
          <w:vertAlign w:val="superscript"/>
        </w:rPr>
        <w:t>|</w:t>
      </w:r>
      <w:r w:rsidR="0060693A" w:rsidRPr="0060693A">
        <w:rPr>
          <w:sz w:val="28"/>
          <w:szCs w:val="28"/>
        </w:rPr>
        <w:t xml:space="preserve"> ness, </w:t>
      </w:r>
    </w:p>
    <w:p w14:paraId="7C28AA40" w14:textId="3AD43C50" w:rsidR="00794541" w:rsidRPr="00794541" w:rsidRDefault="00116407" w:rsidP="00794541">
      <w:pPr>
        <w:divId w:val="1881088845"/>
        <w:rPr>
          <w:sz w:val="28"/>
          <w:szCs w:val="28"/>
        </w:rPr>
      </w:pPr>
      <w:r>
        <w:rPr>
          <w:sz w:val="28"/>
          <w:szCs w:val="28"/>
        </w:rPr>
        <w:t xml:space="preserve">        </w:t>
      </w:r>
      <w:r w:rsidR="0060693A" w:rsidRPr="0060693A">
        <w:rPr>
          <w:sz w:val="28"/>
          <w:szCs w:val="28"/>
        </w:rPr>
        <w:t>O Lord.</w:t>
      </w:r>
      <w:r w:rsidR="0060693A" w:rsidRPr="0060693A">
        <w:rPr>
          <w:sz w:val="28"/>
          <w:szCs w:val="28"/>
        </w:rPr>
        <w:br/>
      </w:r>
      <w:r w:rsidR="0060693A" w:rsidRPr="0060693A">
        <w:rPr>
          <w:sz w:val="28"/>
          <w:szCs w:val="28"/>
        </w:rPr>
        <w:t> </w:t>
      </w:r>
      <w:r w:rsidR="0060693A" w:rsidRPr="0060693A">
        <w:rPr>
          <w:sz w:val="28"/>
          <w:szCs w:val="28"/>
          <w:vertAlign w:val="superscript"/>
        </w:rPr>
        <w:t>8</w:t>
      </w:r>
      <w:r w:rsidR="0060693A" w:rsidRPr="0060693A">
        <w:rPr>
          <w:b/>
          <w:bCs/>
          <w:sz w:val="28"/>
          <w:szCs w:val="28"/>
        </w:rPr>
        <w:t xml:space="preserve">You are gracious and up- </w:t>
      </w:r>
      <w:r w:rsidR="0060693A" w:rsidRPr="0060693A">
        <w:rPr>
          <w:b/>
          <w:bCs/>
          <w:sz w:val="28"/>
          <w:szCs w:val="28"/>
          <w:vertAlign w:val="superscript"/>
        </w:rPr>
        <w:t>|</w:t>
      </w:r>
      <w:r w:rsidR="0060693A" w:rsidRPr="0060693A">
        <w:rPr>
          <w:b/>
          <w:bCs/>
          <w:sz w:val="28"/>
          <w:szCs w:val="28"/>
        </w:rPr>
        <w:t xml:space="preserve"> right, O Lord;</w:t>
      </w:r>
      <w:r w:rsidR="0060693A" w:rsidRPr="0060693A">
        <w:rPr>
          <w:sz w:val="28"/>
          <w:szCs w:val="28"/>
        </w:rPr>
        <w:br/>
      </w:r>
      <w:r w:rsidR="0060693A" w:rsidRPr="0060693A">
        <w:rPr>
          <w:sz w:val="28"/>
          <w:szCs w:val="28"/>
        </w:rPr>
        <w:t> </w:t>
      </w:r>
      <w:r w:rsidR="0060693A" w:rsidRPr="0060693A">
        <w:rPr>
          <w:sz w:val="28"/>
          <w:szCs w:val="28"/>
        </w:rPr>
        <w:t> </w:t>
      </w:r>
      <w:r w:rsidR="0060693A" w:rsidRPr="0060693A">
        <w:rPr>
          <w:b/>
          <w:bCs/>
          <w:sz w:val="28"/>
          <w:szCs w:val="28"/>
        </w:rPr>
        <w:t xml:space="preserve">therefore you teach sinners </w:t>
      </w:r>
      <w:r w:rsidR="0060693A" w:rsidRPr="0060693A">
        <w:rPr>
          <w:b/>
          <w:bCs/>
          <w:sz w:val="28"/>
          <w:szCs w:val="28"/>
          <w:vertAlign w:val="superscript"/>
        </w:rPr>
        <w:t>|</w:t>
      </w:r>
      <w:r w:rsidR="0060693A" w:rsidRPr="0060693A">
        <w:rPr>
          <w:b/>
          <w:bCs/>
          <w:sz w:val="28"/>
          <w:szCs w:val="28"/>
        </w:rPr>
        <w:t xml:space="preserve"> in your way.</w:t>
      </w:r>
      <w:r w:rsidR="0060693A" w:rsidRPr="0060693A">
        <w:rPr>
          <w:sz w:val="28"/>
          <w:szCs w:val="28"/>
        </w:rPr>
        <w:t> </w:t>
      </w:r>
      <w:r w:rsidR="00E6154A" w:rsidRPr="0060693A">
        <w:rPr>
          <w:sz w:val="28"/>
          <w:szCs w:val="28"/>
        </w:rPr>
        <w:t xml:space="preserve"> </w:t>
      </w:r>
      <w:r w:rsidR="0060693A" w:rsidRPr="0060693A">
        <w:rPr>
          <w:sz w:val="28"/>
          <w:szCs w:val="28"/>
        </w:rPr>
        <w:br/>
      </w:r>
      <w:r w:rsidR="0060693A" w:rsidRPr="0060693A">
        <w:rPr>
          <w:sz w:val="28"/>
          <w:szCs w:val="28"/>
        </w:rPr>
        <w:t> </w:t>
      </w:r>
      <w:r w:rsidR="0060693A" w:rsidRPr="0060693A">
        <w:rPr>
          <w:sz w:val="28"/>
          <w:szCs w:val="28"/>
          <w:vertAlign w:val="superscript"/>
        </w:rPr>
        <w:t>9</w:t>
      </w:r>
      <w:r w:rsidR="0060693A" w:rsidRPr="0060693A">
        <w:rPr>
          <w:sz w:val="28"/>
          <w:szCs w:val="28"/>
        </w:rPr>
        <w:t xml:space="preserve">You lead the low- </w:t>
      </w:r>
      <w:r w:rsidR="0060693A" w:rsidRPr="0060693A">
        <w:rPr>
          <w:sz w:val="28"/>
          <w:szCs w:val="28"/>
          <w:vertAlign w:val="superscript"/>
        </w:rPr>
        <w:t>|</w:t>
      </w:r>
      <w:r w:rsidR="0060693A" w:rsidRPr="0060693A">
        <w:rPr>
          <w:sz w:val="28"/>
          <w:szCs w:val="28"/>
        </w:rPr>
        <w:t xml:space="preserve"> </w:t>
      </w:r>
      <w:proofErr w:type="spellStart"/>
      <w:r w:rsidR="0060693A" w:rsidRPr="0060693A">
        <w:rPr>
          <w:sz w:val="28"/>
          <w:szCs w:val="28"/>
        </w:rPr>
        <w:t>ly</w:t>
      </w:r>
      <w:proofErr w:type="spellEnd"/>
      <w:r w:rsidR="0060693A" w:rsidRPr="0060693A">
        <w:rPr>
          <w:sz w:val="28"/>
          <w:szCs w:val="28"/>
        </w:rPr>
        <w:t xml:space="preserve"> in justice</w:t>
      </w:r>
      <w:r w:rsidR="0060693A" w:rsidRPr="0060693A">
        <w:rPr>
          <w:sz w:val="28"/>
          <w:szCs w:val="28"/>
        </w:rPr>
        <w:br/>
      </w:r>
      <w:r w:rsidR="0060693A" w:rsidRPr="0060693A">
        <w:rPr>
          <w:sz w:val="28"/>
          <w:szCs w:val="28"/>
        </w:rPr>
        <w:t> </w:t>
      </w:r>
      <w:r w:rsidR="0060693A" w:rsidRPr="0060693A">
        <w:rPr>
          <w:sz w:val="28"/>
          <w:szCs w:val="28"/>
        </w:rPr>
        <w:t> </w:t>
      </w:r>
      <w:r w:rsidR="0060693A" w:rsidRPr="0060693A">
        <w:rPr>
          <w:sz w:val="28"/>
          <w:szCs w:val="28"/>
        </w:rPr>
        <w:t xml:space="preserve">and teach the low- </w:t>
      </w:r>
      <w:r w:rsidR="0060693A" w:rsidRPr="0060693A">
        <w:rPr>
          <w:sz w:val="28"/>
          <w:szCs w:val="28"/>
          <w:vertAlign w:val="superscript"/>
        </w:rPr>
        <w:t>|</w:t>
      </w:r>
      <w:r w:rsidR="0060693A" w:rsidRPr="0060693A">
        <w:rPr>
          <w:sz w:val="28"/>
          <w:szCs w:val="28"/>
        </w:rPr>
        <w:t xml:space="preserve"> </w:t>
      </w:r>
      <w:proofErr w:type="spellStart"/>
      <w:r w:rsidR="0060693A" w:rsidRPr="0060693A">
        <w:rPr>
          <w:sz w:val="28"/>
          <w:szCs w:val="28"/>
        </w:rPr>
        <w:t>ly</w:t>
      </w:r>
      <w:proofErr w:type="spellEnd"/>
      <w:r w:rsidR="0060693A" w:rsidRPr="0060693A">
        <w:rPr>
          <w:sz w:val="28"/>
          <w:szCs w:val="28"/>
        </w:rPr>
        <w:t xml:space="preserve"> your way.</w:t>
      </w:r>
      <w:r w:rsidR="0060693A" w:rsidRPr="0060693A">
        <w:rPr>
          <w:sz w:val="28"/>
          <w:szCs w:val="28"/>
        </w:rPr>
        <w:br/>
      </w:r>
      <w:r w:rsidR="0060693A" w:rsidRPr="0060693A">
        <w:rPr>
          <w:sz w:val="28"/>
          <w:szCs w:val="28"/>
        </w:rPr>
        <w:t> </w:t>
      </w:r>
      <w:r w:rsidR="0060693A" w:rsidRPr="0060693A">
        <w:rPr>
          <w:sz w:val="28"/>
          <w:szCs w:val="28"/>
          <w:vertAlign w:val="superscript"/>
        </w:rPr>
        <w:t>10</w:t>
      </w:r>
      <w:r w:rsidR="0060693A" w:rsidRPr="0060693A">
        <w:rPr>
          <w:b/>
          <w:bCs/>
          <w:sz w:val="28"/>
          <w:szCs w:val="28"/>
        </w:rPr>
        <w:t xml:space="preserve">All your paths, O Lord, are steadfast </w:t>
      </w:r>
      <w:r w:rsidR="0060693A" w:rsidRPr="0060693A">
        <w:rPr>
          <w:b/>
          <w:bCs/>
          <w:sz w:val="28"/>
          <w:szCs w:val="28"/>
          <w:vertAlign w:val="superscript"/>
        </w:rPr>
        <w:t>|</w:t>
      </w:r>
      <w:r w:rsidR="0060693A" w:rsidRPr="0060693A">
        <w:rPr>
          <w:b/>
          <w:bCs/>
          <w:sz w:val="28"/>
          <w:szCs w:val="28"/>
        </w:rPr>
        <w:t xml:space="preserve"> love and faithfulness</w:t>
      </w:r>
      <w:r w:rsidR="0060693A" w:rsidRPr="0060693A">
        <w:rPr>
          <w:sz w:val="28"/>
          <w:szCs w:val="28"/>
        </w:rPr>
        <w:br/>
      </w:r>
      <w:r w:rsidR="0060693A" w:rsidRPr="0060693A">
        <w:rPr>
          <w:sz w:val="28"/>
          <w:szCs w:val="28"/>
        </w:rPr>
        <w:t> </w:t>
      </w:r>
      <w:r w:rsidR="0060693A" w:rsidRPr="0060693A">
        <w:rPr>
          <w:sz w:val="28"/>
          <w:szCs w:val="28"/>
        </w:rPr>
        <w:t> </w:t>
      </w:r>
      <w:r w:rsidR="0060693A" w:rsidRPr="0060693A">
        <w:rPr>
          <w:b/>
          <w:bCs/>
          <w:sz w:val="28"/>
          <w:szCs w:val="28"/>
        </w:rPr>
        <w:t xml:space="preserve">to those who keep your covenant and your </w:t>
      </w:r>
      <w:r w:rsidR="0060693A" w:rsidRPr="0060693A">
        <w:rPr>
          <w:b/>
          <w:bCs/>
          <w:sz w:val="28"/>
          <w:szCs w:val="28"/>
          <w:vertAlign w:val="superscript"/>
        </w:rPr>
        <w:t>|</w:t>
      </w:r>
      <w:r w:rsidR="0060693A" w:rsidRPr="0060693A">
        <w:rPr>
          <w:b/>
          <w:bCs/>
          <w:sz w:val="28"/>
          <w:szCs w:val="28"/>
        </w:rPr>
        <w:t xml:space="preserve"> testimonies.</w:t>
      </w:r>
      <w:r w:rsidR="0060693A" w:rsidRPr="0060693A">
        <w:rPr>
          <w:sz w:val="28"/>
          <w:szCs w:val="28"/>
        </w:rPr>
        <w:t> </w:t>
      </w:r>
    </w:p>
    <w:p w14:paraId="3F1841ED" w14:textId="77777777" w:rsidR="008351E5" w:rsidRPr="00236044" w:rsidRDefault="008351E5" w:rsidP="00236044">
      <w:pPr>
        <w:pStyle w:val="NoSpacing"/>
        <w:divId w:val="1881088845"/>
        <w:rPr>
          <w:sz w:val="28"/>
          <w:szCs w:val="28"/>
        </w:rPr>
      </w:pPr>
    </w:p>
    <w:p w14:paraId="20A5F17F" w14:textId="2D6E6501"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6B2392" w:rsidRPr="006B2392">
        <w:rPr>
          <w:b/>
          <w:bCs/>
          <w:sz w:val="28"/>
          <w:szCs w:val="28"/>
        </w:rPr>
        <w:t>1 Peter 3:18-22</w:t>
      </w:r>
      <w:r w:rsidR="006B2392">
        <w:rPr>
          <w:b/>
          <w:bCs/>
          <w:sz w:val="28"/>
          <w:szCs w:val="28"/>
        </w:rPr>
        <w:t>.</w:t>
      </w:r>
    </w:p>
    <w:p w14:paraId="192E6B28" w14:textId="38C0592C"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CC2DC6" w:rsidRPr="00CC2DC6">
        <w:rPr>
          <w:sz w:val="28"/>
          <w:szCs w:val="28"/>
        </w:rPr>
        <w:t>1</w:t>
      </w:r>
      <w:r w:rsidR="00AE2D59">
        <w:rPr>
          <w:sz w:val="28"/>
          <w:szCs w:val="28"/>
        </w:rPr>
        <w:t xml:space="preserve"> </w:t>
      </w:r>
      <w:r w:rsidR="006B2392">
        <w:rPr>
          <w:sz w:val="28"/>
          <w:szCs w:val="28"/>
        </w:rPr>
        <w:t>Peter</w:t>
      </w:r>
      <w:r w:rsidR="00AE2D59">
        <w:rPr>
          <w:sz w:val="28"/>
          <w:szCs w:val="28"/>
        </w:rPr>
        <w:t>.</w:t>
      </w:r>
      <w:r w:rsidRPr="00236044">
        <w:rPr>
          <w:sz w:val="28"/>
          <w:szCs w:val="28"/>
        </w:rPr>
        <w:t> </w:t>
      </w:r>
    </w:p>
    <w:p w14:paraId="0DC66E16" w14:textId="77777777" w:rsidR="008724DB" w:rsidRDefault="008724DB" w:rsidP="008724DB">
      <w:pPr>
        <w:pStyle w:val="NoSpacing"/>
        <w:divId w:val="1881088845"/>
        <w:rPr>
          <w:i/>
          <w:iCs/>
          <w:sz w:val="28"/>
          <w:szCs w:val="28"/>
        </w:rPr>
      </w:pPr>
      <w:r w:rsidRPr="008724DB">
        <w:rPr>
          <w:i/>
          <w:iCs/>
          <w:sz w:val="28"/>
          <w:szCs w:val="28"/>
        </w:rPr>
        <w:t>As God acted through Christ’s suffering and death to bring us to God, so God acts through baptism to save us from a sinful existence. This spiritual cleansing marks our new life in Christ.</w:t>
      </w:r>
    </w:p>
    <w:p w14:paraId="1229A912" w14:textId="77777777" w:rsidR="008724DB" w:rsidRPr="008724DB" w:rsidRDefault="008724DB" w:rsidP="008724DB">
      <w:pPr>
        <w:pStyle w:val="NoSpacing"/>
        <w:divId w:val="1881088845"/>
        <w:rPr>
          <w:sz w:val="28"/>
          <w:szCs w:val="28"/>
        </w:rPr>
      </w:pPr>
    </w:p>
    <w:p w14:paraId="1079F0AD" w14:textId="77777777" w:rsidR="008724DB" w:rsidRPr="008724DB" w:rsidRDefault="008724DB" w:rsidP="008724DB">
      <w:pPr>
        <w:pStyle w:val="NoSpacing"/>
        <w:divId w:val="1881088845"/>
        <w:rPr>
          <w:sz w:val="28"/>
          <w:szCs w:val="28"/>
        </w:rPr>
      </w:pPr>
      <w:r w:rsidRPr="008724DB">
        <w:rPr>
          <w:sz w:val="28"/>
          <w:szCs w:val="28"/>
          <w:vertAlign w:val="superscript"/>
        </w:rPr>
        <w:t>18</w:t>
      </w:r>
      <w:r w:rsidRPr="008724DB">
        <w:rPr>
          <w:sz w:val="28"/>
          <w:szCs w:val="28"/>
        </w:rPr>
        <w:t xml:space="preserve">Christ also suffered for sins once for all, the righteous for the unrighteous, </w:t>
      </w:r>
      <w:proofErr w:type="gramStart"/>
      <w:r w:rsidRPr="008724DB">
        <w:rPr>
          <w:sz w:val="28"/>
          <w:szCs w:val="28"/>
        </w:rPr>
        <w:t>in order to</w:t>
      </w:r>
      <w:proofErr w:type="gramEnd"/>
      <w:r w:rsidRPr="008724DB">
        <w:rPr>
          <w:sz w:val="28"/>
          <w:szCs w:val="28"/>
        </w:rPr>
        <w:t xml:space="preserve"> bring you to God. He was put to death in the flesh, but made alive in the spirit, </w:t>
      </w:r>
      <w:r w:rsidRPr="008724DB">
        <w:rPr>
          <w:sz w:val="28"/>
          <w:szCs w:val="28"/>
          <w:vertAlign w:val="superscript"/>
        </w:rPr>
        <w:t>19</w:t>
      </w:r>
      <w:r w:rsidRPr="008724DB">
        <w:rPr>
          <w:sz w:val="28"/>
          <w:szCs w:val="28"/>
        </w:rPr>
        <w:t xml:space="preserve">in which also he went and made a proclamation to the spirits in prison, </w:t>
      </w:r>
      <w:r w:rsidRPr="008724DB">
        <w:rPr>
          <w:sz w:val="28"/>
          <w:szCs w:val="28"/>
          <w:vertAlign w:val="superscript"/>
        </w:rPr>
        <w:t>20</w:t>
      </w:r>
      <w:r w:rsidRPr="008724DB">
        <w:rPr>
          <w:sz w:val="28"/>
          <w:szCs w:val="28"/>
        </w:rPr>
        <w:t xml:space="preserve">who in former times did not obey, when God waited patiently in the days of Noah, during the building of the ark, in which a few, that is, eight persons, were saved through water. </w:t>
      </w:r>
      <w:r w:rsidRPr="008724DB">
        <w:rPr>
          <w:sz w:val="28"/>
          <w:szCs w:val="28"/>
          <w:vertAlign w:val="superscript"/>
        </w:rPr>
        <w:t>21</w:t>
      </w:r>
      <w:r w:rsidRPr="008724DB">
        <w:rPr>
          <w:sz w:val="28"/>
          <w:szCs w:val="28"/>
        </w:rPr>
        <w:t xml:space="preserve">And baptism, which this prefigured, now saves you—not as a removal of dirt from the body, but as an appeal to God for a good conscience, through the resurrection of Jesus Christ, </w:t>
      </w:r>
      <w:r w:rsidRPr="008724DB">
        <w:rPr>
          <w:sz w:val="28"/>
          <w:szCs w:val="28"/>
          <w:vertAlign w:val="superscript"/>
        </w:rPr>
        <w:t>22</w:t>
      </w:r>
      <w:r w:rsidRPr="008724DB">
        <w:rPr>
          <w:sz w:val="28"/>
          <w:szCs w:val="28"/>
        </w:rPr>
        <w:t>who has gone into heaven and is at the right hand of God, with angels, authorities, and powers made subject to him.</w:t>
      </w:r>
    </w:p>
    <w:p w14:paraId="581896FB" w14:textId="77777777" w:rsidR="00F32037" w:rsidRPr="00F7367C" w:rsidRDefault="00F32037" w:rsidP="00F7367C">
      <w:pPr>
        <w:pStyle w:val="NoSpacing"/>
        <w:divId w:val="1881088845"/>
        <w:rPr>
          <w:sz w:val="28"/>
          <w:szCs w:val="28"/>
        </w:rPr>
      </w:pPr>
    </w:p>
    <w:p w14:paraId="4264F639" w14:textId="77777777"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3646B6C9" w14:textId="77777777" w:rsidR="003D5E6C" w:rsidRDefault="003D5E6C" w:rsidP="00DC6B1E">
      <w:pPr>
        <w:pStyle w:val="Heading3"/>
        <w:tabs>
          <w:tab w:val="left" w:pos="2160"/>
          <w:tab w:val="right" w:pos="7920"/>
        </w:tabs>
        <w:spacing w:before="0" w:beforeAutospacing="0" w:after="0" w:afterAutospacing="0"/>
        <w:contextualSpacing/>
      </w:pPr>
    </w:p>
    <w:p w14:paraId="51DEFAD6" w14:textId="77777777"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7249B7F5" w14:textId="3126C56F"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BF6A33" w:rsidRPr="00F22BBF">
        <w:t xml:space="preserve">  </w:t>
      </w:r>
      <w:r w:rsidR="00B5365E">
        <w:t xml:space="preserve">               </w:t>
      </w:r>
      <w:r w:rsidR="00234F43">
        <w:t>“Return To The Lord</w:t>
      </w:r>
      <w:r w:rsidR="00B5365E">
        <w:t>”</w:t>
      </w:r>
      <w:r w:rsidR="00BF6A33" w:rsidRPr="00F22BBF">
        <w:t xml:space="preserve">     </w:t>
      </w:r>
      <w:r w:rsidR="00B5365E">
        <w:t xml:space="preserve">                             </w:t>
      </w:r>
      <w:r w:rsidR="004F15E0">
        <w:t xml:space="preserve"> </w:t>
      </w:r>
      <w:r w:rsidR="00B5365E">
        <w:t xml:space="preserve">         </w:t>
      </w:r>
      <w:r w:rsidR="004F15E0">
        <w:t xml:space="preserve">pg. </w:t>
      </w:r>
      <w:r w:rsidR="00B5365E">
        <w:t>1</w:t>
      </w:r>
      <w:r w:rsidR="00EA2B18">
        <w:t>51</w:t>
      </w:r>
      <w:r w:rsidR="00B5365E">
        <w:t>b</w:t>
      </w:r>
      <w:r w:rsidR="00B24B6C">
        <w:t xml:space="preserve">        </w:t>
      </w:r>
    </w:p>
    <w:p w14:paraId="11233881" w14:textId="77777777" w:rsidR="00B24B6C" w:rsidRPr="00C67835" w:rsidRDefault="00B24B6C" w:rsidP="00B24B6C">
      <w:pPr>
        <w:pStyle w:val="NoSpacing"/>
        <w:divId w:val="2145653289"/>
        <w:rPr>
          <w:rFonts w:eastAsiaTheme="minorEastAsia"/>
          <w:color w:val="FF0000"/>
        </w:rPr>
      </w:pPr>
    </w:p>
    <w:p w14:paraId="0F3B6224" w14:textId="3E0B6C1C" w:rsidR="00B60A1F" w:rsidRDefault="006A7CD7" w:rsidP="00B24B6C">
      <w:pPr>
        <w:pStyle w:val="NoSpacing"/>
        <w:divId w:val="2145653289"/>
        <w:rPr>
          <w:b/>
          <w:bCs/>
          <w:sz w:val="28"/>
          <w:szCs w:val="28"/>
        </w:rPr>
      </w:pPr>
      <w:r w:rsidRPr="00B24B6C">
        <w:rPr>
          <w:b/>
          <w:bCs/>
          <w:sz w:val="28"/>
          <w:szCs w:val="28"/>
        </w:rPr>
        <w:t xml:space="preserve">Gospel: </w:t>
      </w:r>
      <w:r w:rsidR="00262877" w:rsidRPr="00262877">
        <w:rPr>
          <w:b/>
          <w:bCs/>
          <w:sz w:val="28"/>
          <w:szCs w:val="28"/>
        </w:rPr>
        <w:t>Mark 1:</w:t>
      </w:r>
      <w:r w:rsidR="00AA4490">
        <w:rPr>
          <w:b/>
          <w:bCs/>
          <w:sz w:val="28"/>
          <w:szCs w:val="28"/>
        </w:rPr>
        <w:t>9-15</w:t>
      </w:r>
    </w:p>
    <w:p w14:paraId="7430B82C" w14:textId="77777777"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holy gospel according to </w:t>
      </w:r>
      <w:r w:rsidR="00262877" w:rsidRPr="00262877">
        <w:rPr>
          <w:sz w:val="28"/>
          <w:szCs w:val="28"/>
        </w:rPr>
        <w:t>Mark</w:t>
      </w:r>
      <w:r w:rsidR="007A0B68" w:rsidRPr="003D5E6C">
        <w:t xml:space="preserve">. </w:t>
      </w:r>
    </w:p>
    <w:p w14:paraId="0C165990" w14:textId="77777777" w:rsidR="007A0B68"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3F7DBF7F" w14:textId="77777777" w:rsidR="001F26C8" w:rsidRDefault="001F26C8" w:rsidP="00B24B6C">
      <w:pPr>
        <w:pStyle w:val="NoSpacing"/>
        <w:divId w:val="2145653289"/>
      </w:pPr>
    </w:p>
    <w:p w14:paraId="4E554D0D" w14:textId="77777777" w:rsidR="00686B4B" w:rsidRPr="007C2CC4" w:rsidRDefault="00686B4B" w:rsidP="00686B4B">
      <w:pPr>
        <w:pStyle w:val="NoSpacing"/>
        <w:divId w:val="2145653289"/>
        <w:rPr>
          <w:sz w:val="28"/>
          <w:szCs w:val="28"/>
        </w:rPr>
      </w:pPr>
      <w:r w:rsidRPr="007C2CC4">
        <w:rPr>
          <w:i/>
          <w:iCs/>
          <w:sz w:val="28"/>
          <w:szCs w:val="28"/>
        </w:rPr>
        <w:t>The Spirit that comes upon Jesus at his baptism sustains him when he is tested by Satan so that he might proclaim the good news of God’s reign.</w:t>
      </w:r>
    </w:p>
    <w:p w14:paraId="3979D260" w14:textId="77777777" w:rsidR="00686B4B" w:rsidRPr="007C2CC4" w:rsidRDefault="00686B4B" w:rsidP="00686B4B">
      <w:pPr>
        <w:pStyle w:val="NoSpacing"/>
        <w:divId w:val="2145653289"/>
        <w:rPr>
          <w:sz w:val="28"/>
          <w:szCs w:val="28"/>
        </w:rPr>
      </w:pPr>
      <w:r w:rsidRPr="007C2CC4">
        <w:rPr>
          <w:sz w:val="28"/>
          <w:szCs w:val="28"/>
          <w:vertAlign w:val="superscript"/>
        </w:rPr>
        <w:t>9</w:t>
      </w:r>
      <w:r w:rsidRPr="007C2CC4">
        <w:rPr>
          <w:sz w:val="28"/>
          <w:szCs w:val="28"/>
        </w:rPr>
        <w:t xml:space="preserve">In those days Jesus came from Nazareth of Galilee and was baptized by John in the Jordan. </w:t>
      </w:r>
      <w:r w:rsidRPr="007C2CC4">
        <w:rPr>
          <w:sz w:val="28"/>
          <w:szCs w:val="28"/>
          <w:vertAlign w:val="superscript"/>
        </w:rPr>
        <w:t>10</w:t>
      </w:r>
      <w:r w:rsidRPr="007C2CC4">
        <w:rPr>
          <w:sz w:val="28"/>
          <w:szCs w:val="28"/>
        </w:rPr>
        <w:t xml:space="preserve">And just as he was coming up out of the water, he saw the heavens torn apart and the Spirit descending like a dove on him. </w:t>
      </w:r>
      <w:r w:rsidRPr="007C2CC4">
        <w:rPr>
          <w:sz w:val="28"/>
          <w:szCs w:val="28"/>
          <w:vertAlign w:val="superscript"/>
        </w:rPr>
        <w:t>11</w:t>
      </w:r>
      <w:r w:rsidRPr="007C2CC4">
        <w:rPr>
          <w:sz w:val="28"/>
          <w:szCs w:val="28"/>
        </w:rPr>
        <w:t>And a voice came from heaven, “You are my Son, the Beloved; with you I am well pleased.”</w:t>
      </w:r>
      <w:r w:rsidRPr="007C2CC4">
        <w:rPr>
          <w:sz w:val="28"/>
          <w:szCs w:val="28"/>
        </w:rPr>
        <w:br/>
      </w:r>
      <w:r w:rsidRPr="007C2CC4">
        <w:rPr>
          <w:sz w:val="28"/>
          <w:szCs w:val="28"/>
        </w:rPr>
        <w:br/>
      </w:r>
      <w:r w:rsidRPr="007C2CC4">
        <w:rPr>
          <w:sz w:val="28"/>
          <w:szCs w:val="28"/>
        </w:rPr>
        <w:t> </w:t>
      </w:r>
      <w:r w:rsidRPr="007C2CC4">
        <w:rPr>
          <w:sz w:val="28"/>
          <w:szCs w:val="28"/>
          <w:vertAlign w:val="superscript"/>
        </w:rPr>
        <w:t>12</w:t>
      </w:r>
      <w:r w:rsidRPr="007C2CC4">
        <w:rPr>
          <w:sz w:val="28"/>
          <w:szCs w:val="28"/>
        </w:rPr>
        <w:t xml:space="preserve">And the Spirit immediately drove him out into the wilderness. </w:t>
      </w:r>
      <w:r w:rsidRPr="007C2CC4">
        <w:rPr>
          <w:sz w:val="28"/>
          <w:szCs w:val="28"/>
          <w:vertAlign w:val="superscript"/>
        </w:rPr>
        <w:t>13</w:t>
      </w:r>
      <w:r w:rsidRPr="007C2CC4">
        <w:rPr>
          <w:sz w:val="28"/>
          <w:szCs w:val="28"/>
        </w:rPr>
        <w:t>He was in the wilderness forty days, tempted by Satan; and he was with the wild beasts; and the angels waited on him.</w:t>
      </w:r>
      <w:r w:rsidRPr="007C2CC4">
        <w:rPr>
          <w:sz w:val="28"/>
          <w:szCs w:val="28"/>
        </w:rPr>
        <w:br/>
      </w:r>
      <w:r w:rsidRPr="007C2CC4">
        <w:rPr>
          <w:sz w:val="28"/>
          <w:szCs w:val="28"/>
        </w:rPr>
        <w:br/>
      </w:r>
      <w:r w:rsidRPr="007C2CC4">
        <w:rPr>
          <w:sz w:val="28"/>
          <w:szCs w:val="28"/>
        </w:rPr>
        <w:t> </w:t>
      </w:r>
      <w:r w:rsidRPr="007C2CC4">
        <w:rPr>
          <w:sz w:val="28"/>
          <w:szCs w:val="28"/>
          <w:vertAlign w:val="superscript"/>
        </w:rPr>
        <w:t>14</w:t>
      </w:r>
      <w:r w:rsidRPr="007C2CC4">
        <w:rPr>
          <w:sz w:val="28"/>
          <w:szCs w:val="28"/>
        </w:rPr>
        <w:t xml:space="preserve">Now after John was arrested, Jesus came to Galilee, proclaiming the good news of God, </w:t>
      </w:r>
      <w:r w:rsidRPr="007C2CC4">
        <w:rPr>
          <w:sz w:val="28"/>
          <w:szCs w:val="28"/>
          <w:vertAlign w:val="superscript"/>
        </w:rPr>
        <w:t>15</w:t>
      </w:r>
      <w:r w:rsidRPr="007C2CC4">
        <w:rPr>
          <w:sz w:val="28"/>
          <w:szCs w:val="28"/>
        </w:rPr>
        <w:t>and saying, “The time is fulfilled, and the kingdom of God has come near; repent, and believe in the good news.”</w:t>
      </w:r>
    </w:p>
    <w:p w14:paraId="5F9ED8C4" w14:textId="77777777" w:rsidR="001F26C8" w:rsidRDefault="001F26C8" w:rsidP="00DC6B1E">
      <w:pPr>
        <w:contextualSpacing/>
        <w:divId w:val="2145653289"/>
        <w:rPr>
          <w:sz w:val="28"/>
          <w:szCs w:val="28"/>
        </w:rPr>
      </w:pPr>
    </w:p>
    <w:p w14:paraId="224CFB16" w14:textId="0581CCEA"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The gospel of the Lord.</w:t>
      </w:r>
      <w:r w:rsidR="00913C74" w:rsidRPr="00F22BBF">
        <w:rPr>
          <w:sz w:val="28"/>
          <w:szCs w:val="28"/>
        </w:rPr>
        <w:t xml:space="preserve"> </w:t>
      </w:r>
    </w:p>
    <w:p w14:paraId="7E4942EB" w14:textId="77777777" w:rsidR="00162B10" w:rsidRPr="00F22BBF"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5B993FF5" w14:textId="77777777" w:rsidR="00830F57" w:rsidRDefault="00830F57" w:rsidP="005A69BA">
      <w:pPr>
        <w:tabs>
          <w:tab w:val="left" w:pos="5580"/>
          <w:tab w:val="right" w:pos="7920"/>
        </w:tabs>
        <w:contextualSpacing/>
        <w:divId w:val="2145653289"/>
        <w:rPr>
          <w:b/>
          <w:i/>
          <w:iCs/>
          <w:color w:val="FF0000"/>
          <w:sz w:val="28"/>
          <w:szCs w:val="28"/>
        </w:rPr>
      </w:pPr>
      <w:bookmarkStart w:id="3" w:name="_Hlk149731614"/>
    </w:p>
    <w:p w14:paraId="21378D52"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3"/>
    <w:p w14:paraId="21F99BFD" w14:textId="3D3325DD" w:rsidR="00662D31"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662D31">
        <w:rPr>
          <w:b/>
          <w:sz w:val="28"/>
          <w:szCs w:val="28"/>
        </w:rPr>
        <w:t xml:space="preserve">                                                                                                            Kathy Robinson</w:t>
      </w:r>
      <w:r w:rsidR="004B64F2">
        <w:rPr>
          <w:b/>
          <w:sz w:val="28"/>
          <w:szCs w:val="28"/>
        </w:rPr>
        <w:t xml:space="preserve">          </w:t>
      </w:r>
      <w:r w:rsidR="008555FA">
        <w:rPr>
          <w:b/>
          <w:sz w:val="28"/>
          <w:szCs w:val="28"/>
        </w:rPr>
        <w:t xml:space="preserve">  </w:t>
      </w:r>
      <w:r w:rsidR="00662D31">
        <w:rPr>
          <w:b/>
          <w:sz w:val="28"/>
          <w:szCs w:val="28"/>
        </w:rPr>
        <w:t xml:space="preserve">            </w:t>
      </w:r>
    </w:p>
    <w:p w14:paraId="76919C4A" w14:textId="77777777" w:rsidR="009649AD" w:rsidRDefault="009649AD" w:rsidP="00DC6B1E">
      <w:pPr>
        <w:contextualSpacing/>
        <w:divId w:val="2145653289"/>
        <w:rPr>
          <w:sz w:val="28"/>
          <w:szCs w:val="28"/>
        </w:rPr>
      </w:pPr>
    </w:p>
    <w:p w14:paraId="4B25C3D6"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02D6B373" w14:textId="77777777" w:rsidR="0031289E" w:rsidRPr="00F22BBF" w:rsidRDefault="0031289E" w:rsidP="00DC6B1E">
      <w:pPr>
        <w:contextualSpacing/>
        <w:divId w:val="2145653289"/>
        <w:rPr>
          <w:sz w:val="28"/>
          <w:szCs w:val="28"/>
        </w:rPr>
      </w:pPr>
    </w:p>
    <w:p w14:paraId="01AEF9EE" w14:textId="67775068"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2A1B34" w:rsidRPr="00F22BBF">
        <w:rPr>
          <w:b/>
          <w:sz w:val="28"/>
          <w:szCs w:val="28"/>
        </w:rPr>
        <w:t xml:space="preserve"> </w:t>
      </w:r>
      <w:r w:rsidR="00C72B36" w:rsidRPr="00F22BBF">
        <w:rPr>
          <w:b/>
          <w:sz w:val="28"/>
          <w:szCs w:val="28"/>
        </w:rPr>
        <w:t xml:space="preserve"> </w:t>
      </w:r>
      <w:r w:rsidR="00C34BD4" w:rsidRPr="00F22BBF">
        <w:rPr>
          <w:sz w:val="28"/>
          <w:szCs w:val="28"/>
        </w:rPr>
        <w:t xml:space="preserve">             </w:t>
      </w:r>
      <w:r w:rsidR="007D16EF">
        <w:rPr>
          <w:sz w:val="28"/>
          <w:szCs w:val="28"/>
        </w:rPr>
        <w:t xml:space="preserve"> </w:t>
      </w:r>
      <w:r w:rsidR="00C34BD4" w:rsidRPr="00F22BBF">
        <w:rPr>
          <w:b/>
          <w:bCs/>
          <w:sz w:val="28"/>
          <w:szCs w:val="28"/>
        </w:rPr>
        <w:t>“</w:t>
      </w:r>
      <w:r w:rsidR="00584D61">
        <w:rPr>
          <w:b/>
          <w:bCs/>
          <w:sz w:val="28"/>
          <w:szCs w:val="28"/>
        </w:rPr>
        <w:t>Lord, Keep Us Steadfast In Your Word</w:t>
      </w:r>
      <w:r w:rsidR="00C34BD4" w:rsidRPr="00F22BBF">
        <w:rPr>
          <w:b/>
          <w:bCs/>
          <w:sz w:val="28"/>
          <w:szCs w:val="28"/>
        </w:rPr>
        <w:t>”</w:t>
      </w:r>
      <w:r w:rsidR="00F22BBF" w:rsidRPr="00F22BBF">
        <w:rPr>
          <w:b/>
          <w:bCs/>
          <w:sz w:val="28"/>
          <w:szCs w:val="28"/>
        </w:rPr>
        <w:t xml:space="preserve">       </w:t>
      </w:r>
      <w:r w:rsidR="0009185C" w:rsidRPr="00F22BBF">
        <w:rPr>
          <w:b/>
          <w:bCs/>
          <w:sz w:val="28"/>
          <w:szCs w:val="28"/>
        </w:rPr>
        <w:t xml:space="preserve"> </w:t>
      </w:r>
      <w:r w:rsidR="0020308B">
        <w:rPr>
          <w:b/>
          <w:bCs/>
          <w:sz w:val="28"/>
          <w:szCs w:val="28"/>
        </w:rPr>
        <w:t xml:space="preserve">       </w:t>
      </w:r>
      <w:r w:rsidR="00DB1043">
        <w:rPr>
          <w:b/>
          <w:bCs/>
          <w:sz w:val="28"/>
          <w:szCs w:val="28"/>
        </w:rPr>
        <w:t xml:space="preserve">  </w:t>
      </w:r>
      <w:r w:rsidR="009C1C98">
        <w:rPr>
          <w:b/>
          <w:bCs/>
          <w:sz w:val="28"/>
          <w:szCs w:val="28"/>
        </w:rPr>
        <w:t xml:space="preserve">          </w:t>
      </w:r>
      <w:r w:rsidR="0020308B">
        <w:rPr>
          <w:b/>
          <w:bCs/>
          <w:sz w:val="28"/>
          <w:szCs w:val="28"/>
        </w:rPr>
        <w:t xml:space="preserve"> </w:t>
      </w:r>
      <w:r w:rsidR="00C34BD4" w:rsidRPr="00F22BBF">
        <w:rPr>
          <w:b/>
          <w:bCs/>
          <w:sz w:val="28"/>
          <w:szCs w:val="28"/>
        </w:rPr>
        <w:t>#</w:t>
      </w:r>
      <w:r w:rsidR="00DB1043">
        <w:rPr>
          <w:b/>
          <w:bCs/>
          <w:sz w:val="28"/>
          <w:szCs w:val="28"/>
        </w:rPr>
        <w:t xml:space="preserve"> </w:t>
      </w:r>
      <w:r w:rsidR="00470944">
        <w:rPr>
          <w:b/>
          <w:bCs/>
          <w:sz w:val="28"/>
          <w:szCs w:val="28"/>
        </w:rPr>
        <w:t>517</w:t>
      </w:r>
    </w:p>
    <w:p w14:paraId="30B6C6F4" w14:textId="77777777" w:rsidR="00C67835" w:rsidRDefault="00C67835" w:rsidP="00934EC9">
      <w:pPr>
        <w:divId w:val="2145653289"/>
        <w:rPr>
          <w:b/>
          <w:sz w:val="28"/>
          <w:szCs w:val="28"/>
        </w:rPr>
      </w:pPr>
    </w:p>
    <w:p w14:paraId="6EFB3E8C"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379B7719" w14:textId="77777777"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D078CB" w:rsidRPr="00F22BBF">
        <w:rPr>
          <w:b/>
          <w:bCs/>
          <w:sz w:val="28"/>
          <w:szCs w:val="28"/>
          <w:shd w:val="clear" w:color="auto" w:fill="FFFFFF"/>
        </w:rPr>
        <w:tab/>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1D966EB9" w14:textId="77777777" w:rsidR="00262877" w:rsidRDefault="00262877" w:rsidP="00131E4E">
      <w:pPr>
        <w:pStyle w:val="NoSpacing"/>
        <w:rPr>
          <w:b/>
          <w:bCs/>
          <w:sz w:val="28"/>
          <w:szCs w:val="28"/>
        </w:rPr>
      </w:pPr>
    </w:p>
    <w:p w14:paraId="0CAA3ED7" w14:textId="77777777" w:rsidR="007C2CC4" w:rsidRDefault="007C2CC4" w:rsidP="00131E4E">
      <w:pPr>
        <w:pStyle w:val="NoSpacing"/>
        <w:rPr>
          <w:b/>
          <w:bCs/>
          <w:sz w:val="28"/>
          <w:szCs w:val="28"/>
        </w:rPr>
      </w:pPr>
    </w:p>
    <w:p w14:paraId="085437FA" w14:textId="77777777" w:rsidR="007C2CC4" w:rsidRDefault="007C2CC4" w:rsidP="00131E4E">
      <w:pPr>
        <w:pStyle w:val="NoSpacing"/>
        <w:rPr>
          <w:b/>
          <w:bCs/>
          <w:sz w:val="28"/>
          <w:szCs w:val="28"/>
        </w:rPr>
      </w:pPr>
    </w:p>
    <w:p w14:paraId="2FF11324" w14:textId="77777777" w:rsidR="007C2CC4" w:rsidRDefault="007C2CC4" w:rsidP="00131E4E">
      <w:pPr>
        <w:pStyle w:val="NoSpacing"/>
        <w:rPr>
          <w:b/>
          <w:bCs/>
          <w:sz w:val="28"/>
          <w:szCs w:val="28"/>
        </w:rPr>
      </w:pPr>
    </w:p>
    <w:p w14:paraId="72D7B417" w14:textId="77777777" w:rsidR="007C2CC4" w:rsidRDefault="007C2CC4" w:rsidP="00131E4E">
      <w:pPr>
        <w:pStyle w:val="NoSpacing"/>
        <w:rPr>
          <w:b/>
          <w:bCs/>
          <w:sz w:val="28"/>
          <w:szCs w:val="28"/>
        </w:rPr>
      </w:pPr>
    </w:p>
    <w:p w14:paraId="2F2269BA" w14:textId="11E41C97"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r w:rsidR="008C6154">
        <w:rPr>
          <w:bCs/>
          <w:i/>
          <w:iCs/>
          <w:color w:val="FF0000"/>
          <w:sz w:val="28"/>
          <w:szCs w:val="28"/>
        </w:rPr>
        <w:t xml:space="preserve">  </w:t>
      </w:r>
      <w:r w:rsidR="008C6154" w:rsidRPr="008C6154">
        <w:rPr>
          <w:bCs/>
          <w:i/>
          <w:iCs/>
          <w:color w:val="FF0000"/>
          <w:sz w:val="28"/>
          <w:szCs w:val="28"/>
          <w:highlight w:val="yellow"/>
        </w:rPr>
        <w:t>(change for standing)</w:t>
      </w:r>
    </w:p>
    <w:p w14:paraId="563ED917"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441B1D00" w14:textId="7F79BFD2" w:rsidR="000F04B6" w:rsidRPr="000F04B6" w:rsidRDefault="00F6388E" w:rsidP="000F04B6">
      <w:pPr>
        <w:rPr>
          <w:sz w:val="28"/>
          <w:szCs w:val="28"/>
        </w:rPr>
      </w:pPr>
      <w:r w:rsidRPr="00F6388E">
        <w:rPr>
          <w:sz w:val="28"/>
          <w:szCs w:val="28"/>
        </w:rPr>
        <w:t>Trusting in God’s promise to reconcile all things, let us pray for the church, the well-being of creation, and a world in need.</w:t>
      </w:r>
      <w:r w:rsidR="000F04B6">
        <w:rPr>
          <w:sz w:val="28"/>
          <w:szCs w:val="28"/>
        </w:rPr>
        <w:t xml:space="preserve"> After “</w:t>
      </w:r>
      <w:r w:rsidR="00772569">
        <w:rPr>
          <w:b/>
          <w:bCs/>
          <w:sz w:val="28"/>
          <w:szCs w:val="28"/>
        </w:rPr>
        <w:t>Here us O God</w:t>
      </w:r>
      <w:r w:rsidR="000F04B6">
        <w:rPr>
          <w:sz w:val="28"/>
          <w:szCs w:val="28"/>
        </w:rPr>
        <w:t>”, please respond with “</w:t>
      </w:r>
      <w:r w:rsidR="00772569">
        <w:rPr>
          <w:sz w:val="28"/>
          <w:szCs w:val="28"/>
        </w:rPr>
        <w:t>Y</w:t>
      </w:r>
      <w:r w:rsidR="000F04B6" w:rsidRPr="000F04B6">
        <w:rPr>
          <w:b/>
          <w:bCs/>
          <w:sz w:val="28"/>
          <w:szCs w:val="28"/>
        </w:rPr>
        <w:t xml:space="preserve">our </w:t>
      </w:r>
      <w:r w:rsidR="00772569">
        <w:rPr>
          <w:b/>
          <w:bCs/>
          <w:sz w:val="28"/>
          <w:szCs w:val="28"/>
        </w:rPr>
        <w:t>mercy is great</w:t>
      </w:r>
      <w:r w:rsidR="000F04B6">
        <w:rPr>
          <w:sz w:val="28"/>
          <w:szCs w:val="28"/>
        </w:rPr>
        <w:t>”.</w:t>
      </w:r>
    </w:p>
    <w:p w14:paraId="5F345414" w14:textId="77777777" w:rsidR="000F04B6" w:rsidRDefault="000F04B6" w:rsidP="000F04B6">
      <w:pPr>
        <w:rPr>
          <w:color w:val="FF0000"/>
          <w:sz w:val="28"/>
          <w:szCs w:val="28"/>
        </w:rPr>
      </w:pPr>
    </w:p>
    <w:p w14:paraId="758A5D40" w14:textId="77777777" w:rsidR="000F04B6" w:rsidRPr="000F04B6" w:rsidRDefault="000F04B6" w:rsidP="000F04B6">
      <w:pPr>
        <w:rPr>
          <w:color w:val="FF0000"/>
          <w:sz w:val="28"/>
          <w:szCs w:val="28"/>
        </w:rPr>
      </w:pPr>
      <w:r w:rsidRPr="000F04B6">
        <w:rPr>
          <w:color w:val="FF0000"/>
          <w:sz w:val="28"/>
          <w:szCs w:val="28"/>
        </w:rPr>
        <w:t>A brief silence.</w:t>
      </w:r>
    </w:p>
    <w:p w14:paraId="58286638" w14:textId="77777777" w:rsidR="000F04B6" w:rsidRDefault="000F04B6" w:rsidP="000F04B6">
      <w:pPr>
        <w:rPr>
          <w:sz w:val="28"/>
          <w:szCs w:val="28"/>
        </w:rPr>
      </w:pPr>
    </w:p>
    <w:p w14:paraId="246EC0B9" w14:textId="77777777" w:rsidR="00276E8C" w:rsidRPr="00276E8C" w:rsidRDefault="00276E8C" w:rsidP="00276E8C">
      <w:pPr>
        <w:rPr>
          <w:sz w:val="28"/>
          <w:szCs w:val="28"/>
        </w:rPr>
      </w:pPr>
      <w:r w:rsidRPr="00276E8C">
        <w:rPr>
          <w:sz w:val="28"/>
          <w:szCs w:val="28"/>
        </w:rPr>
        <w:t>God our truth, the ark of your church has room for many expressions of faith. We give thanks for voices that challenge and awaken your people (</w:t>
      </w:r>
      <w:r w:rsidRPr="00276E8C">
        <w:rPr>
          <w:i/>
          <w:iCs/>
          <w:sz w:val="28"/>
          <w:szCs w:val="28"/>
        </w:rPr>
        <w:t xml:space="preserve">especially that of Martin Luther, </w:t>
      </w:r>
      <w:proofErr w:type="spellStart"/>
      <w:r w:rsidRPr="00276E8C">
        <w:rPr>
          <w:i/>
          <w:iCs/>
          <w:sz w:val="28"/>
          <w:szCs w:val="28"/>
        </w:rPr>
        <w:t>renewer</w:t>
      </w:r>
      <w:proofErr w:type="spellEnd"/>
      <w:r w:rsidRPr="00276E8C">
        <w:rPr>
          <w:i/>
          <w:iCs/>
          <w:sz w:val="28"/>
          <w:szCs w:val="28"/>
        </w:rPr>
        <w:t xml:space="preserve"> of the church, whom we commemorate today</w:t>
      </w:r>
      <w:r w:rsidRPr="00276E8C">
        <w:rPr>
          <w:sz w:val="28"/>
          <w:szCs w:val="28"/>
        </w:rPr>
        <w:t xml:space="preserve">). </w:t>
      </w:r>
      <w:r w:rsidRPr="00276E8C">
        <w:rPr>
          <w:b/>
          <w:bCs/>
          <w:sz w:val="28"/>
          <w:szCs w:val="28"/>
        </w:rPr>
        <w:t>Hear us, O God</w:t>
      </w:r>
      <w:r w:rsidRPr="00276E8C">
        <w:rPr>
          <w:sz w:val="28"/>
          <w:szCs w:val="28"/>
        </w:rPr>
        <w:t>.</w:t>
      </w:r>
    </w:p>
    <w:p w14:paraId="47E43826" w14:textId="77777777" w:rsidR="00276E8C" w:rsidRPr="00276E8C" w:rsidRDefault="00276E8C" w:rsidP="00276E8C">
      <w:pPr>
        <w:rPr>
          <w:b/>
          <w:bCs/>
          <w:sz w:val="28"/>
          <w:szCs w:val="28"/>
        </w:rPr>
      </w:pPr>
      <w:r w:rsidRPr="00276E8C">
        <w:rPr>
          <w:b/>
          <w:bCs/>
          <w:sz w:val="28"/>
          <w:szCs w:val="28"/>
        </w:rPr>
        <w:t>Your mercy is great.</w:t>
      </w:r>
    </w:p>
    <w:p w14:paraId="74848F63" w14:textId="77777777" w:rsidR="00D44614" w:rsidRDefault="00D44614" w:rsidP="00276E8C">
      <w:pPr>
        <w:rPr>
          <w:sz w:val="28"/>
          <w:szCs w:val="28"/>
        </w:rPr>
      </w:pPr>
    </w:p>
    <w:p w14:paraId="194AD376" w14:textId="3AF8C404" w:rsidR="00276E8C" w:rsidRPr="00276E8C" w:rsidRDefault="00276E8C" w:rsidP="00276E8C">
      <w:pPr>
        <w:rPr>
          <w:sz w:val="28"/>
          <w:szCs w:val="28"/>
        </w:rPr>
      </w:pPr>
      <w:r w:rsidRPr="00276E8C">
        <w:rPr>
          <w:sz w:val="28"/>
          <w:szCs w:val="28"/>
        </w:rPr>
        <w:t xml:space="preserve">God our maker, you remember your covenant with the earth and its inhabitants. Rescue communities and creatures hurting from natural disasters. Preserve species and habitats endangered by human carelessness and disregard. </w:t>
      </w:r>
      <w:r w:rsidRPr="00276E8C">
        <w:rPr>
          <w:b/>
          <w:bCs/>
          <w:sz w:val="28"/>
          <w:szCs w:val="28"/>
        </w:rPr>
        <w:t>Hear us, O God</w:t>
      </w:r>
      <w:r w:rsidRPr="00276E8C">
        <w:rPr>
          <w:sz w:val="28"/>
          <w:szCs w:val="28"/>
        </w:rPr>
        <w:t>.</w:t>
      </w:r>
    </w:p>
    <w:p w14:paraId="669F1E8C" w14:textId="77777777" w:rsidR="00276E8C" w:rsidRPr="00276E8C" w:rsidRDefault="00276E8C" w:rsidP="00276E8C">
      <w:pPr>
        <w:rPr>
          <w:b/>
          <w:bCs/>
          <w:sz w:val="28"/>
          <w:szCs w:val="28"/>
        </w:rPr>
      </w:pPr>
      <w:r w:rsidRPr="00276E8C">
        <w:rPr>
          <w:b/>
          <w:bCs/>
          <w:sz w:val="28"/>
          <w:szCs w:val="28"/>
        </w:rPr>
        <w:t>Your mercy is great.</w:t>
      </w:r>
    </w:p>
    <w:p w14:paraId="1FB552B7" w14:textId="77777777" w:rsidR="00D44614" w:rsidRDefault="00D44614" w:rsidP="00276E8C">
      <w:pPr>
        <w:rPr>
          <w:sz w:val="28"/>
          <w:szCs w:val="28"/>
        </w:rPr>
      </w:pPr>
    </w:p>
    <w:p w14:paraId="67165366" w14:textId="46E5D204" w:rsidR="00D31A27" w:rsidRDefault="00276E8C" w:rsidP="00276E8C">
      <w:pPr>
        <w:rPr>
          <w:b/>
          <w:bCs/>
          <w:sz w:val="28"/>
          <w:szCs w:val="28"/>
        </w:rPr>
      </w:pPr>
      <w:r w:rsidRPr="00276E8C">
        <w:rPr>
          <w:sz w:val="28"/>
          <w:szCs w:val="28"/>
        </w:rPr>
        <w:t>God our light, you know our weakness. Free all who govern from the temptations of power. Sustain all who work for human rights in every nation</w:t>
      </w:r>
      <w:r w:rsidR="005A0693">
        <w:rPr>
          <w:sz w:val="28"/>
          <w:szCs w:val="28"/>
        </w:rPr>
        <w:t>.</w:t>
      </w:r>
      <w:r w:rsidRPr="00276E8C">
        <w:rPr>
          <w:sz w:val="28"/>
          <w:szCs w:val="28"/>
        </w:rPr>
        <w:t xml:space="preserve"> </w:t>
      </w:r>
      <w:r w:rsidRPr="00276E8C">
        <w:rPr>
          <w:b/>
          <w:bCs/>
          <w:sz w:val="28"/>
          <w:szCs w:val="28"/>
        </w:rPr>
        <w:t>Hear us, O God.</w:t>
      </w:r>
      <w:r w:rsidR="003250EF">
        <w:rPr>
          <w:b/>
          <w:bCs/>
          <w:sz w:val="28"/>
          <w:szCs w:val="28"/>
        </w:rPr>
        <w:t xml:space="preserve"> </w:t>
      </w:r>
    </w:p>
    <w:p w14:paraId="6B17EA06" w14:textId="7AF01303" w:rsidR="00276E8C" w:rsidRPr="00276E8C" w:rsidRDefault="00276E8C" w:rsidP="00276E8C">
      <w:pPr>
        <w:rPr>
          <w:b/>
          <w:bCs/>
          <w:sz w:val="28"/>
          <w:szCs w:val="28"/>
        </w:rPr>
      </w:pPr>
      <w:r w:rsidRPr="00276E8C">
        <w:rPr>
          <w:b/>
          <w:bCs/>
          <w:sz w:val="28"/>
          <w:szCs w:val="28"/>
        </w:rPr>
        <w:t>Your mercy is great.</w:t>
      </w:r>
    </w:p>
    <w:p w14:paraId="62AA1B1C" w14:textId="77777777" w:rsidR="00D44614" w:rsidRDefault="00D44614" w:rsidP="00276E8C">
      <w:pPr>
        <w:rPr>
          <w:sz w:val="28"/>
          <w:szCs w:val="28"/>
        </w:rPr>
      </w:pPr>
    </w:p>
    <w:p w14:paraId="0F79D3B5" w14:textId="0A330742" w:rsidR="00276E8C" w:rsidRPr="00276E8C" w:rsidRDefault="00276E8C" w:rsidP="00276E8C">
      <w:pPr>
        <w:rPr>
          <w:b/>
          <w:bCs/>
          <w:sz w:val="28"/>
          <w:szCs w:val="28"/>
        </w:rPr>
      </w:pPr>
      <w:r w:rsidRPr="00276E8C">
        <w:rPr>
          <w:sz w:val="28"/>
          <w:szCs w:val="28"/>
        </w:rPr>
        <w:t xml:space="preserve">God our help, you care for your beloved children. Comfort all who are grieving, ill, afraid, in pain, or in despair. Feed hungry people living in food deserts. Protect any at risk from exploitation and abuse. </w:t>
      </w:r>
      <w:r w:rsidRPr="00276E8C">
        <w:rPr>
          <w:b/>
          <w:bCs/>
          <w:sz w:val="28"/>
          <w:szCs w:val="28"/>
        </w:rPr>
        <w:t>Hear us, O God.</w:t>
      </w:r>
    </w:p>
    <w:p w14:paraId="4FBB7895" w14:textId="77777777" w:rsidR="00276E8C" w:rsidRPr="00276E8C" w:rsidRDefault="00276E8C" w:rsidP="00276E8C">
      <w:pPr>
        <w:rPr>
          <w:b/>
          <w:bCs/>
          <w:sz w:val="28"/>
          <w:szCs w:val="28"/>
        </w:rPr>
      </w:pPr>
      <w:r w:rsidRPr="00276E8C">
        <w:rPr>
          <w:b/>
          <w:bCs/>
          <w:sz w:val="28"/>
          <w:szCs w:val="28"/>
        </w:rPr>
        <w:t>Your mercy is great.</w:t>
      </w:r>
    </w:p>
    <w:p w14:paraId="2A70B4AB" w14:textId="77777777" w:rsidR="00D44614" w:rsidRDefault="00D44614" w:rsidP="00276E8C">
      <w:pPr>
        <w:rPr>
          <w:sz w:val="28"/>
          <w:szCs w:val="28"/>
        </w:rPr>
      </w:pPr>
    </w:p>
    <w:p w14:paraId="660DBDF3" w14:textId="6160D04B" w:rsidR="00276E8C" w:rsidRPr="00276E8C" w:rsidRDefault="00276E8C" w:rsidP="00276E8C">
      <w:pPr>
        <w:rPr>
          <w:b/>
          <w:bCs/>
          <w:sz w:val="28"/>
          <w:szCs w:val="28"/>
        </w:rPr>
      </w:pPr>
      <w:r w:rsidRPr="00276E8C">
        <w:rPr>
          <w:sz w:val="28"/>
          <w:szCs w:val="28"/>
        </w:rPr>
        <w:t xml:space="preserve">God our home, you gather your people. Grant us health and safety as we assemble. Keep us mindful of any who are homebound, hospitalized, convalescing, or traveling. </w:t>
      </w:r>
      <w:r w:rsidRPr="00276E8C">
        <w:rPr>
          <w:b/>
          <w:bCs/>
          <w:sz w:val="28"/>
          <w:szCs w:val="28"/>
        </w:rPr>
        <w:t>Hear us,</w:t>
      </w:r>
      <w:r w:rsidRPr="00276E8C">
        <w:rPr>
          <w:sz w:val="28"/>
          <w:szCs w:val="28"/>
        </w:rPr>
        <w:t xml:space="preserve"> </w:t>
      </w:r>
      <w:r w:rsidRPr="00276E8C">
        <w:rPr>
          <w:b/>
          <w:bCs/>
          <w:sz w:val="28"/>
          <w:szCs w:val="28"/>
        </w:rPr>
        <w:t>O God.</w:t>
      </w:r>
    </w:p>
    <w:p w14:paraId="383CFA9B" w14:textId="77777777" w:rsidR="00276E8C" w:rsidRPr="00276E8C" w:rsidRDefault="00276E8C" w:rsidP="00276E8C">
      <w:pPr>
        <w:rPr>
          <w:b/>
          <w:bCs/>
          <w:sz w:val="28"/>
          <w:szCs w:val="28"/>
        </w:rPr>
      </w:pPr>
      <w:r w:rsidRPr="00276E8C">
        <w:rPr>
          <w:b/>
          <w:bCs/>
          <w:sz w:val="28"/>
          <w:szCs w:val="28"/>
        </w:rPr>
        <w:t>Your mercy is great.</w:t>
      </w:r>
    </w:p>
    <w:p w14:paraId="0004A93E" w14:textId="77777777" w:rsidR="00D44614" w:rsidRDefault="00D44614" w:rsidP="00276E8C">
      <w:pPr>
        <w:rPr>
          <w:sz w:val="28"/>
          <w:szCs w:val="28"/>
        </w:rPr>
      </w:pPr>
    </w:p>
    <w:p w14:paraId="019E53C1" w14:textId="40CFD3FF" w:rsidR="00276E8C" w:rsidRPr="00276E8C" w:rsidRDefault="00276E8C" w:rsidP="00276E8C">
      <w:pPr>
        <w:rPr>
          <w:b/>
          <w:bCs/>
          <w:sz w:val="28"/>
          <w:szCs w:val="28"/>
        </w:rPr>
      </w:pPr>
      <w:r w:rsidRPr="00276E8C">
        <w:rPr>
          <w:sz w:val="28"/>
          <w:szCs w:val="28"/>
        </w:rPr>
        <w:t xml:space="preserve">God our hope, you promise eternal life to your beloved children. We remember with gratitude those who have lived and died in faith. Grant that we may also dwell with you in everlasting peace. </w:t>
      </w:r>
      <w:r w:rsidRPr="00276E8C">
        <w:rPr>
          <w:b/>
          <w:bCs/>
          <w:sz w:val="28"/>
          <w:szCs w:val="28"/>
        </w:rPr>
        <w:t>Hear us, O God.</w:t>
      </w:r>
    </w:p>
    <w:p w14:paraId="31FFB1AF" w14:textId="77777777" w:rsidR="00276E8C" w:rsidRPr="00276E8C" w:rsidRDefault="00276E8C" w:rsidP="00276E8C">
      <w:pPr>
        <w:rPr>
          <w:b/>
          <w:bCs/>
          <w:sz w:val="28"/>
          <w:szCs w:val="28"/>
        </w:rPr>
      </w:pPr>
      <w:r w:rsidRPr="00276E8C">
        <w:rPr>
          <w:b/>
          <w:bCs/>
          <w:sz w:val="28"/>
          <w:szCs w:val="28"/>
        </w:rPr>
        <w:t>Your mercy is great.</w:t>
      </w:r>
    </w:p>
    <w:p w14:paraId="42C11670" w14:textId="77777777" w:rsidR="00D44614" w:rsidRDefault="00D44614" w:rsidP="00276E8C">
      <w:pPr>
        <w:rPr>
          <w:sz w:val="28"/>
          <w:szCs w:val="28"/>
        </w:rPr>
      </w:pPr>
    </w:p>
    <w:p w14:paraId="3950649C" w14:textId="4DDD6D90" w:rsidR="00276E8C" w:rsidRPr="00276E8C" w:rsidRDefault="00276E8C" w:rsidP="00276E8C">
      <w:pPr>
        <w:rPr>
          <w:sz w:val="28"/>
          <w:szCs w:val="28"/>
        </w:rPr>
      </w:pPr>
      <w:r w:rsidRPr="00276E8C">
        <w:rPr>
          <w:sz w:val="28"/>
          <w:szCs w:val="28"/>
        </w:rPr>
        <w:t>Accompany us on our journey, God of grace, and receive the prayers of our hearts, through Jesus Christ, our Savior.</w:t>
      </w:r>
    </w:p>
    <w:p w14:paraId="5C309870" w14:textId="77777777" w:rsidR="00276E8C" w:rsidRDefault="00276E8C" w:rsidP="00276E8C">
      <w:pPr>
        <w:rPr>
          <w:sz w:val="28"/>
          <w:szCs w:val="28"/>
        </w:rPr>
      </w:pPr>
      <w:r w:rsidRPr="00276E8C">
        <w:rPr>
          <w:b/>
          <w:bCs/>
          <w:sz w:val="28"/>
          <w:szCs w:val="28"/>
        </w:rPr>
        <w:t>Amen</w:t>
      </w:r>
      <w:r w:rsidRPr="00276E8C">
        <w:rPr>
          <w:sz w:val="28"/>
          <w:szCs w:val="28"/>
        </w:rPr>
        <w:t>.</w:t>
      </w:r>
    </w:p>
    <w:p w14:paraId="22FDD597" w14:textId="77777777" w:rsidR="00A1701F" w:rsidRPr="000F04B6" w:rsidRDefault="00A1701F" w:rsidP="000F04B6">
      <w:pPr>
        <w:rPr>
          <w:sz w:val="28"/>
          <w:szCs w:val="28"/>
        </w:rPr>
      </w:pPr>
    </w:p>
    <w:p w14:paraId="7EF7BBD9" w14:textId="77777777" w:rsidR="007111E3" w:rsidRPr="007111E3" w:rsidRDefault="007111E3" w:rsidP="007111E3">
      <w:pPr>
        <w:rPr>
          <w:sz w:val="28"/>
          <w:szCs w:val="28"/>
        </w:rPr>
      </w:pPr>
      <w:r>
        <w:rPr>
          <w:b/>
          <w:bCs/>
          <w:sz w:val="28"/>
          <w:szCs w:val="28"/>
        </w:rPr>
        <w:t>Sharing of the Peace</w:t>
      </w:r>
    </w:p>
    <w:p w14:paraId="00EE644E" w14:textId="77777777" w:rsidR="007111E3" w:rsidRDefault="007111E3" w:rsidP="006A7CD7">
      <w:pPr>
        <w:rPr>
          <w:sz w:val="28"/>
          <w:szCs w:val="28"/>
        </w:rPr>
      </w:pPr>
      <w:r>
        <w:rPr>
          <w:sz w:val="28"/>
          <w:szCs w:val="28"/>
        </w:rPr>
        <w:t>P: The Peace of Christ be with you always.</w:t>
      </w:r>
    </w:p>
    <w:p w14:paraId="548AAA2C" w14:textId="77777777" w:rsidR="007111E3" w:rsidRPr="007111E3" w:rsidRDefault="007111E3" w:rsidP="006A7CD7">
      <w:pPr>
        <w:rPr>
          <w:b/>
          <w:bCs/>
          <w:sz w:val="28"/>
          <w:szCs w:val="28"/>
        </w:rPr>
      </w:pPr>
      <w:r w:rsidRPr="007111E3">
        <w:rPr>
          <w:b/>
          <w:bCs/>
          <w:sz w:val="28"/>
          <w:szCs w:val="28"/>
        </w:rPr>
        <w:t xml:space="preserve">C: </w:t>
      </w:r>
      <w:proofErr w:type="gramStart"/>
      <w:r w:rsidRPr="007111E3">
        <w:rPr>
          <w:b/>
          <w:bCs/>
          <w:sz w:val="28"/>
          <w:szCs w:val="28"/>
        </w:rPr>
        <w:t>And also</w:t>
      </w:r>
      <w:proofErr w:type="gramEnd"/>
      <w:r w:rsidRPr="007111E3">
        <w:rPr>
          <w:b/>
          <w:bCs/>
          <w:sz w:val="28"/>
          <w:szCs w:val="28"/>
        </w:rPr>
        <w:t>, with you.</w:t>
      </w:r>
    </w:p>
    <w:p w14:paraId="6E94328C" w14:textId="122980A5"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9C1C98">
        <w:rPr>
          <w:b/>
          <w:sz w:val="28"/>
          <w:szCs w:val="28"/>
        </w:rPr>
        <w:t xml:space="preserve">  </w:t>
      </w:r>
      <w:r w:rsidR="00DB1043">
        <w:rPr>
          <w:b/>
          <w:sz w:val="28"/>
          <w:szCs w:val="28"/>
        </w:rPr>
        <w:t xml:space="preserve">       </w:t>
      </w:r>
      <w:r>
        <w:rPr>
          <w:b/>
          <w:sz w:val="28"/>
          <w:szCs w:val="28"/>
        </w:rPr>
        <w:t xml:space="preserve"> “</w:t>
      </w:r>
      <w:r w:rsidR="0072412F">
        <w:rPr>
          <w:b/>
          <w:sz w:val="28"/>
          <w:szCs w:val="28"/>
        </w:rPr>
        <w:t>Create In Me A Clean Heart</w:t>
      </w:r>
      <w:r>
        <w:rPr>
          <w:b/>
          <w:sz w:val="28"/>
          <w:szCs w:val="28"/>
        </w:rPr>
        <w:t xml:space="preserve">” </w:t>
      </w:r>
      <w:r w:rsidR="000C7803">
        <w:rPr>
          <w:b/>
          <w:sz w:val="28"/>
          <w:szCs w:val="28"/>
        </w:rPr>
        <w:t xml:space="preserve">   </w:t>
      </w:r>
      <w:r>
        <w:rPr>
          <w:b/>
          <w:sz w:val="28"/>
          <w:szCs w:val="28"/>
        </w:rPr>
        <w:t xml:space="preserve">      </w:t>
      </w:r>
      <w:r w:rsidR="000873DB">
        <w:rPr>
          <w:b/>
          <w:sz w:val="28"/>
          <w:szCs w:val="28"/>
        </w:rPr>
        <w:t xml:space="preserve">   </w:t>
      </w:r>
      <w:r w:rsidR="00DB1043">
        <w:rPr>
          <w:b/>
          <w:sz w:val="28"/>
          <w:szCs w:val="28"/>
        </w:rPr>
        <w:t xml:space="preserve">                      </w:t>
      </w:r>
      <w:r w:rsidR="000873DB">
        <w:rPr>
          <w:b/>
          <w:sz w:val="28"/>
          <w:szCs w:val="28"/>
        </w:rPr>
        <w:t xml:space="preserve"> </w:t>
      </w:r>
      <w:r>
        <w:rPr>
          <w:b/>
          <w:sz w:val="28"/>
          <w:szCs w:val="28"/>
        </w:rPr>
        <w:t xml:space="preserve"> </w:t>
      </w:r>
      <w:r w:rsidR="00EE41F8">
        <w:rPr>
          <w:b/>
          <w:sz w:val="28"/>
          <w:szCs w:val="28"/>
        </w:rPr>
        <w:t xml:space="preserve">      </w:t>
      </w:r>
      <w:r>
        <w:rPr>
          <w:b/>
          <w:sz w:val="28"/>
          <w:szCs w:val="28"/>
        </w:rPr>
        <w:t>#</w:t>
      </w:r>
      <w:r w:rsidR="000873DB">
        <w:rPr>
          <w:b/>
          <w:sz w:val="28"/>
          <w:szCs w:val="28"/>
        </w:rPr>
        <w:t xml:space="preserve">  </w:t>
      </w:r>
      <w:r w:rsidR="0072412F">
        <w:rPr>
          <w:b/>
          <w:sz w:val="28"/>
          <w:szCs w:val="28"/>
        </w:rPr>
        <w:t>18</w:t>
      </w:r>
      <w:r w:rsidR="008C6154">
        <w:rPr>
          <w:b/>
          <w:sz w:val="28"/>
          <w:szCs w:val="28"/>
        </w:rPr>
        <w:t>6</w:t>
      </w:r>
    </w:p>
    <w:p w14:paraId="466419F9" w14:textId="77777777"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 bread, and wine.</w:t>
      </w:r>
    </w:p>
    <w:p w14:paraId="1FD01327" w14:textId="77777777" w:rsidR="007C2CC4" w:rsidRDefault="007C2CC4" w:rsidP="00DC6B1E">
      <w:pPr>
        <w:pStyle w:val="Heading3"/>
        <w:spacing w:before="0" w:beforeAutospacing="0" w:after="0" w:afterAutospacing="0"/>
        <w:contextualSpacing/>
        <w:rPr>
          <w:b w:val="0"/>
          <w:bCs w:val="0"/>
          <w:i/>
          <w:iCs/>
          <w:color w:val="FF0000"/>
        </w:rPr>
      </w:pPr>
    </w:p>
    <w:p w14:paraId="40101E7D" w14:textId="73766365"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456E80CB"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2ABCB951" w14:textId="77777777" w:rsidR="0046051E" w:rsidRPr="0046051E" w:rsidRDefault="00D7754A" w:rsidP="0046051E">
      <w:pPr>
        <w:pStyle w:val="Heading3"/>
        <w:contextualSpacing/>
        <w:divId w:val="8148611"/>
        <w:rPr>
          <w:b w:val="0"/>
          <w:bCs w:val="0"/>
        </w:rPr>
      </w:pPr>
      <w:r w:rsidRPr="00F22BBF">
        <w:rPr>
          <w:b w:val="0"/>
          <w:bCs w:val="0"/>
        </w:rPr>
        <w:t xml:space="preserve">P: </w:t>
      </w:r>
      <w:r w:rsidR="0046051E" w:rsidRPr="0046051E">
        <w:rPr>
          <w:b w:val="0"/>
          <w:bCs w:val="0"/>
        </w:rPr>
        <w:t>Jesus, you are the bread of life</w:t>
      </w:r>
    </w:p>
    <w:p w14:paraId="251E1C17" w14:textId="77777777" w:rsidR="0046051E" w:rsidRPr="0046051E" w:rsidRDefault="0046051E" w:rsidP="0046051E">
      <w:pPr>
        <w:pStyle w:val="Heading3"/>
        <w:contextualSpacing/>
        <w:divId w:val="8148611"/>
        <w:rPr>
          <w:b w:val="0"/>
          <w:bCs w:val="0"/>
        </w:rPr>
      </w:pPr>
      <w:r w:rsidRPr="0046051E">
        <w:rPr>
          <w:b w:val="0"/>
          <w:bCs w:val="0"/>
        </w:rPr>
        <w:t>and the host of this meal.</w:t>
      </w:r>
    </w:p>
    <w:p w14:paraId="0F2852A9" w14:textId="77777777" w:rsidR="0046051E" w:rsidRPr="0046051E" w:rsidRDefault="0046051E" w:rsidP="0046051E">
      <w:pPr>
        <w:pStyle w:val="Heading3"/>
        <w:contextualSpacing/>
        <w:divId w:val="8148611"/>
        <w:rPr>
          <w:b w:val="0"/>
          <w:bCs w:val="0"/>
        </w:rPr>
      </w:pPr>
      <w:r w:rsidRPr="0046051E">
        <w:rPr>
          <w:b w:val="0"/>
          <w:bCs w:val="0"/>
        </w:rPr>
        <w:t>Bless these gifts that we have gathered</w:t>
      </w:r>
    </w:p>
    <w:p w14:paraId="18F7C8A2" w14:textId="77777777" w:rsidR="0046051E" w:rsidRPr="0046051E" w:rsidRDefault="0046051E" w:rsidP="0046051E">
      <w:pPr>
        <w:pStyle w:val="Heading3"/>
        <w:contextualSpacing/>
        <w:divId w:val="8148611"/>
        <w:rPr>
          <w:b w:val="0"/>
          <w:bCs w:val="0"/>
        </w:rPr>
      </w:pPr>
      <w:r w:rsidRPr="0046051E">
        <w:rPr>
          <w:b w:val="0"/>
          <w:bCs w:val="0"/>
        </w:rPr>
        <w:t>that all people may know your goodness.</w:t>
      </w:r>
    </w:p>
    <w:p w14:paraId="74D89AE8" w14:textId="77777777" w:rsidR="0046051E" w:rsidRPr="0046051E" w:rsidRDefault="0046051E" w:rsidP="0046051E">
      <w:pPr>
        <w:pStyle w:val="Heading3"/>
        <w:contextualSpacing/>
        <w:divId w:val="8148611"/>
        <w:rPr>
          <w:b w:val="0"/>
          <w:bCs w:val="0"/>
        </w:rPr>
      </w:pPr>
      <w:r w:rsidRPr="0046051E">
        <w:rPr>
          <w:b w:val="0"/>
          <w:bCs w:val="0"/>
        </w:rPr>
        <w:t>Feed us not only with this holy food</w:t>
      </w:r>
    </w:p>
    <w:p w14:paraId="34BBAEFE" w14:textId="77777777" w:rsidR="0046051E" w:rsidRPr="0046051E" w:rsidRDefault="0046051E" w:rsidP="0046051E">
      <w:pPr>
        <w:pStyle w:val="Heading3"/>
        <w:contextualSpacing/>
        <w:divId w:val="8148611"/>
        <w:rPr>
          <w:b w:val="0"/>
          <w:bCs w:val="0"/>
        </w:rPr>
      </w:pPr>
      <w:r w:rsidRPr="0046051E">
        <w:rPr>
          <w:b w:val="0"/>
          <w:bCs w:val="0"/>
        </w:rPr>
        <w:t>but with hunger for justice and peace.</w:t>
      </w:r>
    </w:p>
    <w:p w14:paraId="1F3511BB" w14:textId="77777777" w:rsidR="0046051E" w:rsidRPr="0046051E" w:rsidRDefault="0046051E" w:rsidP="0046051E">
      <w:pPr>
        <w:pStyle w:val="Heading3"/>
        <w:contextualSpacing/>
        <w:divId w:val="8148611"/>
        <w:rPr>
          <w:b w:val="0"/>
          <w:bCs w:val="0"/>
        </w:rPr>
      </w:pPr>
      <w:r w:rsidRPr="0046051E">
        <w:rPr>
          <w:b w:val="0"/>
          <w:bCs w:val="0"/>
        </w:rPr>
        <w:t xml:space="preserve">We </w:t>
      </w:r>
      <w:proofErr w:type="gramStart"/>
      <w:r w:rsidRPr="0046051E">
        <w:rPr>
          <w:b w:val="0"/>
          <w:bCs w:val="0"/>
        </w:rPr>
        <w:t>pray</w:t>
      </w:r>
      <w:proofErr w:type="gramEnd"/>
      <w:r w:rsidRPr="0046051E">
        <w:rPr>
          <w:b w:val="0"/>
          <w:bCs w:val="0"/>
        </w:rPr>
        <w:t xml:space="preserve"> this in your name.</w:t>
      </w:r>
    </w:p>
    <w:p w14:paraId="01E06375" w14:textId="51F5E309" w:rsidR="00AA0388" w:rsidRPr="0046051E" w:rsidRDefault="0046051E" w:rsidP="0046051E">
      <w:pPr>
        <w:pStyle w:val="Heading3"/>
        <w:contextualSpacing/>
        <w:divId w:val="8148611"/>
      </w:pPr>
      <w:r w:rsidRPr="0046051E">
        <w:t>Amen.</w:t>
      </w:r>
    </w:p>
    <w:p w14:paraId="185423EC" w14:textId="4C3E97AC" w:rsidR="003E39A5" w:rsidRPr="00F22BBF" w:rsidRDefault="003E39A5" w:rsidP="00DC6B1E">
      <w:pPr>
        <w:contextualSpacing/>
        <w:divId w:val="8148611"/>
        <w:rPr>
          <w:b/>
          <w:bCs/>
          <w:sz w:val="28"/>
          <w:szCs w:val="28"/>
        </w:rPr>
      </w:pPr>
      <w:r w:rsidRPr="00F22BBF">
        <w:rPr>
          <w:rStyle w:val="Strong"/>
          <w:sz w:val="28"/>
          <w:szCs w:val="28"/>
        </w:rPr>
        <w:t>Holy Communion</w:t>
      </w:r>
      <w:r w:rsidR="005D541B">
        <w:rPr>
          <w:rStyle w:val="Strong"/>
          <w:sz w:val="28"/>
          <w:szCs w:val="28"/>
        </w:rPr>
        <w:t xml:space="preserve">                                                                                         Pastor Doug Helling</w:t>
      </w:r>
    </w:p>
    <w:p w14:paraId="6EF2D2DA" w14:textId="77777777" w:rsidR="00686026" w:rsidRDefault="00686026" w:rsidP="00DC6B1E">
      <w:pPr>
        <w:pStyle w:val="Heading3"/>
        <w:tabs>
          <w:tab w:val="right" w:pos="7920"/>
        </w:tabs>
        <w:spacing w:before="0" w:beforeAutospacing="0" w:after="0" w:afterAutospacing="0"/>
        <w:contextualSpacing/>
      </w:pPr>
    </w:p>
    <w:p w14:paraId="748FD5ED" w14:textId="77777777" w:rsidR="00402A3F" w:rsidRPr="00F22BBF" w:rsidRDefault="00AC24BB" w:rsidP="00DC6B1E">
      <w:pPr>
        <w:pStyle w:val="Heading3"/>
        <w:tabs>
          <w:tab w:val="right" w:pos="7920"/>
        </w:tabs>
        <w:spacing w:before="0" w:beforeAutospacing="0" w:after="0" w:afterAutospacing="0"/>
        <w:contextualSpacing/>
      </w:pPr>
      <w:r w:rsidRPr="00F22BBF">
        <w:t xml:space="preserve">Great </w:t>
      </w:r>
      <w:r w:rsidR="00006389" w:rsidRPr="00F22BBF">
        <w:t>Thanksgiving</w:t>
      </w:r>
      <w:r w:rsidRPr="00F22BBF">
        <w:tab/>
      </w:r>
      <w:r w:rsidR="00AE7193" w:rsidRPr="00F22BBF">
        <w:tab/>
      </w:r>
      <w:r w:rsidR="00640D05" w:rsidRPr="00F22BBF">
        <w:t xml:space="preserve">       </w:t>
      </w:r>
    </w:p>
    <w:p w14:paraId="4D0ED21E"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The Lord be with you.</w:t>
      </w:r>
    </w:p>
    <w:p w14:paraId="4C9FADD4"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 xml:space="preserve">And </w:t>
      </w:r>
      <w:proofErr w:type="gramStart"/>
      <w:r w:rsidR="00762BC3" w:rsidRPr="00F22BBF">
        <w:rPr>
          <w:rStyle w:val="Strong"/>
          <w:sz w:val="28"/>
          <w:szCs w:val="28"/>
        </w:rPr>
        <w:t>also</w:t>
      </w:r>
      <w:proofErr w:type="gramEnd"/>
      <w:r w:rsidR="00762BC3" w:rsidRPr="00F22BBF">
        <w:rPr>
          <w:rStyle w:val="Strong"/>
          <w:sz w:val="28"/>
          <w:szCs w:val="28"/>
        </w:rPr>
        <w:t xml:space="preserve"> with you.</w:t>
      </w:r>
    </w:p>
    <w:p w14:paraId="24DC6B32" w14:textId="77777777" w:rsidR="00762BC3" w:rsidRPr="00F22BBF" w:rsidRDefault="00ED575F" w:rsidP="00762BC3">
      <w:pPr>
        <w:shd w:val="clear" w:color="auto" w:fill="FFFFFF"/>
        <w:contextualSpacing/>
        <w:rPr>
          <w:sz w:val="28"/>
          <w:szCs w:val="28"/>
        </w:rPr>
      </w:pPr>
      <w:r>
        <w:rPr>
          <w:sz w:val="28"/>
          <w:szCs w:val="28"/>
        </w:rPr>
        <w:t xml:space="preserve">P: </w:t>
      </w:r>
      <w:proofErr w:type="gramStart"/>
      <w:r w:rsidR="00762BC3" w:rsidRPr="00F22BBF">
        <w:rPr>
          <w:sz w:val="28"/>
          <w:szCs w:val="28"/>
        </w:rPr>
        <w:t>Lift up</w:t>
      </w:r>
      <w:proofErr w:type="gramEnd"/>
      <w:r w:rsidR="00762BC3" w:rsidRPr="00F22BBF">
        <w:rPr>
          <w:sz w:val="28"/>
          <w:szCs w:val="28"/>
        </w:rPr>
        <w:t xml:space="preserve"> your </w:t>
      </w:r>
      <w:proofErr w:type="gramStart"/>
      <w:r w:rsidR="00762BC3" w:rsidRPr="00F22BBF">
        <w:rPr>
          <w:sz w:val="28"/>
          <w:szCs w:val="28"/>
        </w:rPr>
        <w:t>hearts</w:t>
      </w:r>
      <w:proofErr w:type="gramEnd"/>
      <w:r w:rsidR="00762BC3" w:rsidRPr="00F22BBF">
        <w:rPr>
          <w:sz w:val="28"/>
          <w:szCs w:val="28"/>
        </w:rPr>
        <w:t>.</w:t>
      </w:r>
    </w:p>
    <w:p w14:paraId="37091416"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We lift them to the Lord.</w:t>
      </w:r>
    </w:p>
    <w:p w14:paraId="72546F4C"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Let us give thanks to the Lord our God.</w:t>
      </w:r>
    </w:p>
    <w:p w14:paraId="2C3EB89D" w14:textId="77777777" w:rsidR="00762BC3" w:rsidRPr="00F22BBF" w:rsidRDefault="00ED575F" w:rsidP="00762BC3">
      <w:pPr>
        <w:shd w:val="clear" w:color="auto" w:fill="FFFFFF"/>
        <w:contextualSpacing/>
        <w:rPr>
          <w:rStyle w:val="Strong"/>
          <w:sz w:val="28"/>
          <w:szCs w:val="28"/>
        </w:rPr>
      </w:pPr>
      <w:r>
        <w:rPr>
          <w:rStyle w:val="Strong"/>
          <w:sz w:val="28"/>
          <w:szCs w:val="28"/>
        </w:rPr>
        <w:t xml:space="preserve">C: </w:t>
      </w:r>
      <w:r w:rsidR="00762BC3" w:rsidRPr="00F22BBF">
        <w:rPr>
          <w:rStyle w:val="Strong"/>
          <w:sz w:val="28"/>
          <w:szCs w:val="28"/>
        </w:rPr>
        <w:t>It is right to give our thanks and praise.</w:t>
      </w:r>
    </w:p>
    <w:p w14:paraId="7D3D1834" w14:textId="77777777" w:rsidR="00A95B70" w:rsidRPr="00F22BBF" w:rsidRDefault="00A95B70" w:rsidP="00762BC3">
      <w:pPr>
        <w:shd w:val="clear" w:color="auto" w:fill="FFFFFF"/>
        <w:contextualSpacing/>
        <w:rPr>
          <w:rStyle w:val="Strong"/>
          <w:sz w:val="28"/>
          <w:szCs w:val="28"/>
        </w:rPr>
      </w:pPr>
    </w:p>
    <w:p w14:paraId="2BD6736F" w14:textId="77777777" w:rsidR="004F6574" w:rsidRPr="00F22BBF" w:rsidRDefault="00260E35" w:rsidP="004F6574">
      <w:pPr>
        <w:shd w:val="clear" w:color="auto" w:fill="FFFFFF"/>
        <w:rPr>
          <w:color w:val="222222"/>
          <w:sz w:val="28"/>
          <w:szCs w:val="28"/>
        </w:rPr>
      </w:pPr>
      <w:r>
        <w:rPr>
          <w:color w:val="222222"/>
          <w:sz w:val="28"/>
          <w:szCs w:val="28"/>
        </w:rPr>
        <w:t xml:space="preserve">P: </w:t>
      </w:r>
      <w:r w:rsidR="004F6574" w:rsidRPr="00F22BBF">
        <w:rPr>
          <w:color w:val="222222"/>
          <w:sz w:val="28"/>
          <w:szCs w:val="28"/>
        </w:rPr>
        <w:t>It is indeed right, our duty and our joy,</w:t>
      </w:r>
    </w:p>
    <w:p w14:paraId="5D173C91" w14:textId="77777777" w:rsidR="004F6574" w:rsidRPr="00F22BBF" w:rsidRDefault="004F6574" w:rsidP="004F6574">
      <w:pPr>
        <w:shd w:val="clear" w:color="auto" w:fill="FFFFFF"/>
        <w:rPr>
          <w:color w:val="222222"/>
          <w:sz w:val="28"/>
          <w:szCs w:val="28"/>
        </w:rPr>
      </w:pPr>
      <w:r w:rsidRPr="00F22BBF">
        <w:rPr>
          <w:color w:val="222222"/>
          <w:sz w:val="28"/>
          <w:szCs w:val="28"/>
        </w:rPr>
        <w:t xml:space="preserve">that we </w:t>
      </w:r>
      <w:proofErr w:type="gramStart"/>
      <w:r w:rsidRPr="00F22BBF">
        <w:rPr>
          <w:color w:val="222222"/>
          <w:sz w:val="28"/>
          <w:szCs w:val="28"/>
        </w:rPr>
        <w:t>should at all times</w:t>
      </w:r>
      <w:proofErr w:type="gramEnd"/>
      <w:r w:rsidRPr="00F22BBF">
        <w:rPr>
          <w:color w:val="222222"/>
          <w:sz w:val="28"/>
          <w:szCs w:val="28"/>
        </w:rPr>
        <w:t xml:space="preserve"> and in all places</w:t>
      </w:r>
    </w:p>
    <w:p w14:paraId="5F7B7F4F" w14:textId="77777777" w:rsidR="004F6574" w:rsidRPr="00F22BBF" w:rsidRDefault="004F6574" w:rsidP="004F6574">
      <w:pPr>
        <w:shd w:val="clear" w:color="auto" w:fill="FFFFFF"/>
        <w:rPr>
          <w:color w:val="222222"/>
          <w:sz w:val="28"/>
          <w:szCs w:val="28"/>
        </w:rPr>
      </w:pPr>
      <w:r w:rsidRPr="00F22BBF">
        <w:rPr>
          <w:color w:val="222222"/>
          <w:sz w:val="28"/>
          <w:szCs w:val="28"/>
        </w:rPr>
        <w:t>give thanks and praise to you, almighty and merciful God,</w:t>
      </w:r>
    </w:p>
    <w:p w14:paraId="1FCFE479" w14:textId="77777777" w:rsidR="004F6574" w:rsidRPr="00F22BBF" w:rsidRDefault="004F6574" w:rsidP="004F6574">
      <w:pPr>
        <w:shd w:val="clear" w:color="auto" w:fill="FFFFFF"/>
        <w:rPr>
          <w:color w:val="222222"/>
          <w:sz w:val="28"/>
          <w:szCs w:val="28"/>
        </w:rPr>
      </w:pPr>
      <w:r w:rsidRPr="00F22BBF">
        <w:rPr>
          <w:color w:val="222222"/>
          <w:sz w:val="28"/>
          <w:szCs w:val="28"/>
        </w:rPr>
        <w:t>through our Savior Jesus Christ.</w:t>
      </w:r>
    </w:p>
    <w:p w14:paraId="057CC995" w14:textId="77777777" w:rsidR="004F6574" w:rsidRPr="00F22BBF" w:rsidRDefault="007111E3" w:rsidP="004F6574">
      <w:pPr>
        <w:shd w:val="clear" w:color="auto" w:fill="FFFFFF"/>
        <w:rPr>
          <w:color w:val="222222"/>
          <w:sz w:val="28"/>
          <w:szCs w:val="28"/>
        </w:rPr>
      </w:pPr>
      <w:r>
        <w:rPr>
          <w:color w:val="222222"/>
          <w:sz w:val="28"/>
          <w:szCs w:val="28"/>
        </w:rPr>
        <w:t>W</w:t>
      </w:r>
      <w:r w:rsidR="004F6574" w:rsidRPr="00F22BBF">
        <w:rPr>
          <w:color w:val="222222"/>
          <w:sz w:val="28"/>
          <w:szCs w:val="28"/>
        </w:rPr>
        <w:t>e praise your name and join their unending hymn:</w:t>
      </w:r>
    </w:p>
    <w:p w14:paraId="1F4E0185" w14:textId="77777777" w:rsidR="00EE0D0E" w:rsidRPr="00F22BBF" w:rsidRDefault="00EE0D0E" w:rsidP="004F6574">
      <w:pPr>
        <w:shd w:val="clear" w:color="auto" w:fill="FFFFFF"/>
        <w:rPr>
          <w:color w:val="222222"/>
          <w:sz w:val="28"/>
          <w:szCs w:val="28"/>
        </w:rPr>
      </w:pPr>
    </w:p>
    <w:p w14:paraId="0E9CFB20" w14:textId="75042304" w:rsidR="00F965CC" w:rsidRPr="00F22BBF" w:rsidRDefault="004F15E0" w:rsidP="00F965CC">
      <w:pPr>
        <w:shd w:val="clear" w:color="auto" w:fill="FFFFFF"/>
        <w:rPr>
          <w:sz w:val="28"/>
          <w:szCs w:val="28"/>
        </w:rPr>
      </w:pPr>
      <w:r>
        <w:rPr>
          <w:rStyle w:val="Strong"/>
          <w:sz w:val="28"/>
          <w:szCs w:val="28"/>
        </w:rPr>
        <w:t>Holy, Holy, Holy</w:t>
      </w:r>
      <w:r w:rsidR="00F965CC" w:rsidRPr="00F22BBF">
        <w:rPr>
          <w:rStyle w:val="Strong"/>
          <w:sz w:val="28"/>
          <w:szCs w:val="28"/>
        </w:rPr>
        <w:t xml:space="preserve"> </w:t>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717F12">
        <w:rPr>
          <w:rStyle w:val="Strong"/>
          <w:sz w:val="28"/>
          <w:szCs w:val="28"/>
        </w:rPr>
        <w:t xml:space="preserve">         </w:t>
      </w:r>
      <w:r w:rsidR="00DE7918">
        <w:rPr>
          <w:rStyle w:val="Strong"/>
          <w:sz w:val="28"/>
          <w:szCs w:val="28"/>
        </w:rPr>
        <w:t xml:space="preserve">       </w:t>
      </w:r>
      <w:r w:rsidR="00717F12">
        <w:rPr>
          <w:rStyle w:val="Strong"/>
          <w:sz w:val="28"/>
          <w:szCs w:val="28"/>
        </w:rPr>
        <w:t xml:space="preserve">  </w:t>
      </w:r>
      <w:r w:rsidR="00CC48EE">
        <w:rPr>
          <w:rStyle w:val="Strong"/>
          <w:sz w:val="28"/>
          <w:szCs w:val="28"/>
        </w:rPr>
        <w:t xml:space="preserve">          </w:t>
      </w:r>
      <w:r w:rsidR="00FA73DD" w:rsidRPr="00F22BBF">
        <w:rPr>
          <w:rStyle w:val="Strong"/>
          <w:sz w:val="28"/>
          <w:szCs w:val="28"/>
        </w:rPr>
        <w:t xml:space="preserve">pg. </w:t>
      </w:r>
      <w:r w:rsidR="008257FD">
        <w:rPr>
          <w:rStyle w:val="Strong"/>
          <w:sz w:val="28"/>
          <w:szCs w:val="28"/>
        </w:rPr>
        <w:t>1</w:t>
      </w:r>
      <w:r>
        <w:rPr>
          <w:rStyle w:val="Strong"/>
          <w:sz w:val="28"/>
          <w:szCs w:val="28"/>
        </w:rPr>
        <w:t>53</w:t>
      </w:r>
    </w:p>
    <w:p w14:paraId="375AA9C1" w14:textId="77777777" w:rsidR="00762BC3" w:rsidRPr="00F22BBF" w:rsidRDefault="00762BC3" w:rsidP="00762BC3">
      <w:pPr>
        <w:shd w:val="clear" w:color="auto" w:fill="FFFFFF"/>
        <w:contextualSpacing/>
        <w:rPr>
          <w:sz w:val="28"/>
          <w:szCs w:val="28"/>
        </w:rPr>
      </w:pPr>
    </w:p>
    <w:p w14:paraId="2C2F349F" w14:textId="77777777" w:rsidR="00762BC3" w:rsidRPr="00F22BBF" w:rsidRDefault="00762BC3" w:rsidP="00762BC3">
      <w:pPr>
        <w:shd w:val="clear" w:color="auto" w:fill="FFFFFF"/>
        <w:contextualSpacing/>
        <w:rPr>
          <w:sz w:val="28"/>
          <w:szCs w:val="28"/>
        </w:rPr>
      </w:pPr>
      <w:r w:rsidRPr="00F22BBF">
        <w:rPr>
          <w:sz w:val="28"/>
          <w:szCs w:val="28"/>
        </w:rPr>
        <w:t>In the night in which he was betrayed,</w:t>
      </w:r>
    </w:p>
    <w:p w14:paraId="2A0273A2" w14:textId="77777777" w:rsidR="00762BC3" w:rsidRPr="00F22BBF" w:rsidRDefault="00762BC3" w:rsidP="00762BC3">
      <w:pPr>
        <w:shd w:val="clear" w:color="auto" w:fill="FFFFFF"/>
        <w:contextualSpacing/>
        <w:rPr>
          <w:sz w:val="28"/>
          <w:szCs w:val="28"/>
        </w:rPr>
      </w:pPr>
      <w:r w:rsidRPr="00F22BBF">
        <w:rPr>
          <w:sz w:val="28"/>
          <w:szCs w:val="28"/>
        </w:rPr>
        <w:t xml:space="preserve">our Lord Jesus took bread, and gave </w:t>
      </w:r>
      <w:proofErr w:type="gramStart"/>
      <w:r w:rsidRPr="00F22BBF">
        <w:rPr>
          <w:sz w:val="28"/>
          <w:szCs w:val="28"/>
        </w:rPr>
        <w:t>thanks;</w:t>
      </w:r>
      <w:proofErr w:type="gramEnd"/>
    </w:p>
    <w:p w14:paraId="3B1AC659" w14:textId="77777777" w:rsidR="00762BC3" w:rsidRPr="00F22BBF" w:rsidRDefault="00762BC3" w:rsidP="00762BC3">
      <w:pPr>
        <w:shd w:val="clear" w:color="auto" w:fill="FFFFFF"/>
        <w:contextualSpacing/>
        <w:rPr>
          <w:sz w:val="28"/>
          <w:szCs w:val="28"/>
        </w:rPr>
      </w:pPr>
      <w:r w:rsidRPr="00F22BBF">
        <w:rPr>
          <w:sz w:val="28"/>
          <w:szCs w:val="28"/>
        </w:rPr>
        <w:t>broke it, and gave it to his disciples, saying:</w:t>
      </w:r>
    </w:p>
    <w:p w14:paraId="0D381C87" w14:textId="77777777" w:rsidR="00762BC3" w:rsidRPr="00F22BBF" w:rsidRDefault="00762BC3" w:rsidP="00762BC3">
      <w:pPr>
        <w:shd w:val="clear" w:color="auto" w:fill="FFFFFF"/>
        <w:contextualSpacing/>
        <w:rPr>
          <w:sz w:val="28"/>
          <w:szCs w:val="28"/>
        </w:rPr>
      </w:pPr>
      <w:r w:rsidRPr="00F22BBF">
        <w:rPr>
          <w:sz w:val="28"/>
          <w:szCs w:val="28"/>
        </w:rPr>
        <w:t xml:space="preserve">Take and eat; this is my body, given </w:t>
      </w:r>
      <w:proofErr w:type="gramStart"/>
      <w:r w:rsidRPr="00F22BBF">
        <w:rPr>
          <w:sz w:val="28"/>
          <w:szCs w:val="28"/>
        </w:rPr>
        <w:t>for</w:t>
      </w:r>
      <w:proofErr w:type="gramEnd"/>
      <w:r w:rsidRPr="00F22BBF">
        <w:rPr>
          <w:sz w:val="28"/>
          <w:szCs w:val="28"/>
        </w:rPr>
        <w:t xml:space="preserve"> you.</w:t>
      </w:r>
    </w:p>
    <w:p w14:paraId="3CAB1280" w14:textId="77777777" w:rsidR="00762BC3" w:rsidRDefault="00762BC3" w:rsidP="00762BC3">
      <w:pPr>
        <w:shd w:val="clear" w:color="auto" w:fill="FFFFFF"/>
        <w:contextualSpacing/>
        <w:rPr>
          <w:sz w:val="28"/>
          <w:szCs w:val="28"/>
        </w:rPr>
      </w:pPr>
      <w:r w:rsidRPr="00F22BBF">
        <w:rPr>
          <w:sz w:val="28"/>
          <w:szCs w:val="28"/>
        </w:rPr>
        <w:t>Do this for the remembrance of me.</w:t>
      </w:r>
    </w:p>
    <w:p w14:paraId="158D4E00" w14:textId="77777777" w:rsidR="00762BC3" w:rsidRPr="00F22BBF" w:rsidRDefault="00762BC3" w:rsidP="00762BC3">
      <w:pPr>
        <w:shd w:val="clear" w:color="auto" w:fill="FFFFFF"/>
        <w:contextualSpacing/>
        <w:rPr>
          <w:sz w:val="28"/>
          <w:szCs w:val="28"/>
        </w:rPr>
      </w:pPr>
    </w:p>
    <w:p w14:paraId="68F62280" w14:textId="77777777" w:rsidR="00762BC3" w:rsidRPr="00F22BBF" w:rsidRDefault="00762BC3" w:rsidP="00762BC3">
      <w:pPr>
        <w:shd w:val="clear" w:color="auto" w:fill="FFFFFF"/>
        <w:contextualSpacing/>
        <w:rPr>
          <w:sz w:val="28"/>
          <w:szCs w:val="28"/>
        </w:rPr>
      </w:pPr>
      <w:r w:rsidRPr="00F22BBF">
        <w:rPr>
          <w:sz w:val="28"/>
          <w:szCs w:val="28"/>
        </w:rPr>
        <w:t>Again, after supper, he took the cup, gave thanks,</w:t>
      </w:r>
    </w:p>
    <w:p w14:paraId="459673CC" w14:textId="77777777" w:rsidR="00762BC3" w:rsidRPr="00F22BBF" w:rsidRDefault="00762BC3" w:rsidP="00762BC3">
      <w:pPr>
        <w:shd w:val="clear" w:color="auto" w:fill="FFFFFF"/>
        <w:contextualSpacing/>
        <w:rPr>
          <w:sz w:val="28"/>
          <w:szCs w:val="28"/>
        </w:rPr>
      </w:pPr>
      <w:r w:rsidRPr="00F22BBF">
        <w:rPr>
          <w:sz w:val="28"/>
          <w:szCs w:val="28"/>
        </w:rPr>
        <w:t>and gave it for all to drink, saying:</w:t>
      </w:r>
    </w:p>
    <w:p w14:paraId="37E53725" w14:textId="77777777" w:rsidR="00762BC3" w:rsidRPr="00F22BBF" w:rsidRDefault="00762BC3" w:rsidP="00762BC3">
      <w:pPr>
        <w:shd w:val="clear" w:color="auto" w:fill="FFFFFF"/>
        <w:contextualSpacing/>
        <w:rPr>
          <w:sz w:val="28"/>
          <w:szCs w:val="28"/>
        </w:rPr>
      </w:pPr>
      <w:r w:rsidRPr="00F22BBF">
        <w:rPr>
          <w:sz w:val="28"/>
          <w:szCs w:val="28"/>
        </w:rPr>
        <w:t>This cup is the new covenant in my blood,</w:t>
      </w:r>
    </w:p>
    <w:p w14:paraId="6F815EB4" w14:textId="77777777" w:rsidR="00762BC3" w:rsidRPr="00F22BBF" w:rsidRDefault="00762BC3" w:rsidP="00762BC3">
      <w:pPr>
        <w:shd w:val="clear" w:color="auto" w:fill="FFFFFF"/>
        <w:contextualSpacing/>
        <w:rPr>
          <w:sz w:val="28"/>
          <w:szCs w:val="28"/>
        </w:rPr>
      </w:pPr>
      <w:r w:rsidRPr="00F22BBF">
        <w:rPr>
          <w:sz w:val="28"/>
          <w:szCs w:val="28"/>
        </w:rPr>
        <w:t>shed for you and for all people for the forgiveness of sin.</w:t>
      </w:r>
    </w:p>
    <w:p w14:paraId="511B1E8B" w14:textId="77777777" w:rsidR="00762BC3" w:rsidRDefault="00762BC3" w:rsidP="00762BC3">
      <w:pPr>
        <w:shd w:val="clear" w:color="auto" w:fill="FFFFFF"/>
        <w:contextualSpacing/>
        <w:rPr>
          <w:sz w:val="28"/>
          <w:szCs w:val="28"/>
        </w:rPr>
      </w:pPr>
      <w:r w:rsidRPr="00F22BBF">
        <w:rPr>
          <w:sz w:val="28"/>
          <w:szCs w:val="28"/>
        </w:rPr>
        <w:t>Do this for the remembrance of me.</w:t>
      </w:r>
    </w:p>
    <w:p w14:paraId="0D04A89F" w14:textId="77777777" w:rsidR="00762BC3" w:rsidRPr="00F22BBF" w:rsidRDefault="00762BC3" w:rsidP="00762BC3">
      <w:pPr>
        <w:contextualSpacing/>
        <w:rPr>
          <w:sz w:val="28"/>
          <w:szCs w:val="28"/>
          <w:shd w:val="clear" w:color="auto" w:fill="FFFFFF"/>
        </w:rPr>
      </w:pPr>
      <w:r w:rsidRPr="00F22BBF">
        <w:rPr>
          <w:sz w:val="28"/>
          <w:szCs w:val="28"/>
          <w:shd w:val="clear" w:color="auto" w:fill="FFFFFF"/>
        </w:rPr>
        <w:t>Gathered into one by the Holy Spirit, let us pray as Jesus taught us.</w:t>
      </w:r>
    </w:p>
    <w:p w14:paraId="66AFCAD4" w14:textId="77777777" w:rsidR="00755293" w:rsidRPr="00F22BBF" w:rsidRDefault="00755293" w:rsidP="00DC6B1E">
      <w:pPr>
        <w:contextualSpacing/>
        <w:rPr>
          <w:b/>
          <w:sz w:val="28"/>
          <w:szCs w:val="28"/>
        </w:rPr>
      </w:pPr>
      <w:r w:rsidRPr="00F22BBF">
        <w:rPr>
          <w:b/>
          <w:sz w:val="28"/>
          <w:szCs w:val="28"/>
        </w:rPr>
        <w:t>The Lord’s Prayer</w:t>
      </w:r>
    </w:p>
    <w:p w14:paraId="01050368" w14:textId="77777777" w:rsidR="00A6327D" w:rsidRPr="00F22BBF" w:rsidRDefault="00A6327D" w:rsidP="00A6327D">
      <w:pPr>
        <w:pStyle w:val="Heading3"/>
      </w:pPr>
      <w:r w:rsidRPr="00F22BBF">
        <w:t>Invitation to Communion</w:t>
      </w:r>
    </w:p>
    <w:p w14:paraId="38605ED6" w14:textId="77777777" w:rsidR="00D078CB" w:rsidRPr="00F22BBF" w:rsidRDefault="00D078CB" w:rsidP="00D078CB">
      <w:pPr>
        <w:rPr>
          <w:sz w:val="28"/>
          <w:szCs w:val="28"/>
        </w:rPr>
      </w:pPr>
      <w:r w:rsidRPr="00F22BBF">
        <w:rPr>
          <w:sz w:val="28"/>
          <w:szCs w:val="28"/>
        </w:rPr>
        <w:t>Christ spreads a table before you. Gather here with all the saints.</w:t>
      </w:r>
    </w:p>
    <w:p w14:paraId="6422F81B" w14:textId="77777777" w:rsidR="00755293" w:rsidRPr="00F22BBF" w:rsidRDefault="00755293" w:rsidP="00DC6B1E">
      <w:pPr>
        <w:pStyle w:val="Heading3"/>
        <w:spacing w:before="0" w:beforeAutospacing="0" w:after="0" w:afterAutospacing="0"/>
        <w:contextualSpacing/>
      </w:pPr>
    </w:p>
    <w:p w14:paraId="2C950A3D" w14:textId="77777777" w:rsidR="00755293" w:rsidRPr="00F22BBF" w:rsidRDefault="00360A7C" w:rsidP="000B0957">
      <w:pPr>
        <w:contextualSpacing/>
        <w:divId w:val="1671714640"/>
        <w:rPr>
          <w:b/>
          <w:i/>
          <w:iCs/>
          <w:sz w:val="28"/>
          <w:szCs w:val="28"/>
          <w:shd w:val="clear" w:color="auto" w:fill="FFFFFF"/>
        </w:rPr>
      </w:pPr>
      <w:r w:rsidRPr="00F22BBF">
        <w:rPr>
          <w:i/>
          <w:iCs/>
          <w:sz w:val="28"/>
          <w:szCs w:val="28"/>
          <w:shd w:val="clear" w:color="auto" w:fill="FFFFFF"/>
        </w:rPr>
        <w:t>All are welcome at the Lord’s table. We believe Christ is truly present in the bread and the wine, that is his</w:t>
      </w:r>
      <w:r w:rsidR="00D7754A" w:rsidRPr="00F22BBF">
        <w:rPr>
          <w:i/>
          <w:iCs/>
          <w:sz w:val="28"/>
          <w:szCs w:val="28"/>
        </w:rPr>
        <w:t xml:space="preserve"> </w:t>
      </w:r>
      <w:r w:rsidRPr="00F22BBF">
        <w:rPr>
          <w:i/>
          <w:iCs/>
          <w:sz w:val="28"/>
          <w:szCs w:val="28"/>
          <w:shd w:val="clear" w:color="auto" w:fill="FFFFFF"/>
        </w:rPr>
        <w:t>body and blood are given and shed for you for the forgiveness of sin. If you do not wish to receive communion but wish to</w:t>
      </w:r>
      <w:r w:rsidRPr="00F22BBF">
        <w:rPr>
          <w:i/>
          <w:iCs/>
          <w:sz w:val="28"/>
          <w:szCs w:val="28"/>
        </w:rPr>
        <w:t xml:space="preserve"> </w:t>
      </w:r>
      <w:r w:rsidRPr="00F22BBF">
        <w:rPr>
          <w:i/>
          <w:iCs/>
          <w:sz w:val="28"/>
          <w:szCs w:val="28"/>
          <w:shd w:val="clear" w:color="auto" w:fill="FFFFFF"/>
        </w:rPr>
        <w:t>receive a blessing, please come forward during the distribution of communion. If you are unable to come forward during</w:t>
      </w:r>
      <w:r w:rsidRPr="00F22BBF">
        <w:rPr>
          <w:i/>
          <w:iCs/>
          <w:sz w:val="28"/>
          <w:szCs w:val="28"/>
        </w:rPr>
        <w:t xml:space="preserve"> </w:t>
      </w:r>
      <w:r w:rsidRPr="00F22BBF">
        <w:rPr>
          <w:i/>
          <w:iCs/>
          <w:sz w:val="28"/>
          <w:szCs w:val="28"/>
          <w:shd w:val="clear" w:color="auto" w:fill="FFFFFF"/>
        </w:rPr>
        <w:t>distribution and wish to receive communion, please let the usher know and the pastor will come to your seat. Wine and grape</w:t>
      </w:r>
      <w:r w:rsidRPr="00F22BBF">
        <w:rPr>
          <w:i/>
          <w:iCs/>
          <w:sz w:val="28"/>
          <w:szCs w:val="28"/>
        </w:rPr>
        <w:t xml:space="preserve"> </w:t>
      </w:r>
      <w:r w:rsidRPr="00F22BBF">
        <w:rPr>
          <w:i/>
          <w:iCs/>
          <w:sz w:val="28"/>
          <w:szCs w:val="28"/>
          <w:shd w:val="clear" w:color="auto" w:fill="FFFFFF"/>
        </w:rPr>
        <w:t>juices are available as well as gluten free wafers upon request.</w:t>
      </w:r>
    </w:p>
    <w:p w14:paraId="6CB6853F" w14:textId="77777777" w:rsidR="00281EB8" w:rsidRDefault="00281EB8" w:rsidP="00DC6B1E">
      <w:pPr>
        <w:tabs>
          <w:tab w:val="right" w:pos="7920"/>
        </w:tabs>
        <w:contextualSpacing/>
        <w:divId w:val="1671714640"/>
        <w:rPr>
          <w:sz w:val="28"/>
          <w:szCs w:val="28"/>
        </w:rPr>
      </w:pPr>
    </w:p>
    <w:p w14:paraId="3122BFD8" w14:textId="77777777" w:rsidR="0092442E" w:rsidRPr="00C67835" w:rsidRDefault="0092442E" w:rsidP="0092442E">
      <w:pPr>
        <w:tabs>
          <w:tab w:val="right" w:pos="7920"/>
        </w:tabs>
        <w:contextualSpacing/>
        <w:divId w:val="1671714640"/>
        <w:rPr>
          <w:i/>
          <w:iCs/>
          <w:color w:val="FF0000"/>
          <w:sz w:val="28"/>
          <w:szCs w:val="28"/>
        </w:rPr>
      </w:pPr>
      <w:r w:rsidRPr="00C67835">
        <w:rPr>
          <w:i/>
          <w:iCs/>
          <w:color w:val="FF0000"/>
          <w:sz w:val="28"/>
          <w:szCs w:val="28"/>
        </w:rPr>
        <w:t>Please be seated.</w:t>
      </w:r>
    </w:p>
    <w:p w14:paraId="1D2681FC" w14:textId="5BBB8B05" w:rsidR="000825CA" w:rsidRDefault="00755293" w:rsidP="00587AD1">
      <w:pPr>
        <w:tabs>
          <w:tab w:val="left" w:pos="2160"/>
          <w:tab w:val="right" w:pos="7920"/>
        </w:tabs>
        <w:contextualSpacing/>
        <w:divId w:val="1671714640"/>
        <w:rPr>
          <w:b/>
          <w:sz w:val="28"/>
          <w:szCs w:val="28"/>
        </w:rPr>
      </w:pPr>
      <w:r w:rsidRPr="00F22BBF">
        <w:rPr>
          <w:b/>
          <w:sz w:val="28"/>
          <w:szCs w:val="28"/>
        </w:rPr>
        <w:t>Communion H</w:t>
      </w:r>
      <w:r w:rsidR="00351870" w:rsidRPr="00F22BBF">
        <w:rPr>
          <w:b/>
          <w:sz w:val="28"/>
          <w:szCs w:val="28"/>
        </w:rPr>
        <w:t>ymn</w:t>
      </w:r>
      <w:r w:rsidR="00662DDD" w:rsidRPr="00F22BBF">
        <w:rPr>
          <w:b/>
          <w:sz w:val="28"/>
          <w:szCs w:val="28"/>
        </w:rPr>
        <w:t xml:space="preserve">    </w:t>
      </w:r>
      <w:r w:rsidR="000825CA">
        <w:rPr>
          <w:b/>
          <w:sz w:val="28"/>
          <w:szCs w:val="28"/>
        </w:rPr>
        <w:t xml:space="preserve">                 </w:t>
      </w:r>
      <w:r w:rsidR="006A00EA">
        <w:rPr>
          <w:b/>
          <w:sz w:val="28"/>
          <w:szCs w:val="28"/>
        </w:rPr>
        <w:t xml:space="preserve">       </w:t>
      </w:r>
      <w:r w:rsidR="000825CA">
        <w:rPr>
          <w:b/>
          <w:sz w:val="28"/>
          <w:szCs w:val="28"/>
        </w:rPr>
        <w:t xml:space="preserve"> “Lamb Of God”                                              </w:t>
      </w:r>
      <w:r w:rsidR="006A00EA">
        <w:rPr>
          <w:b/>
          <w:sz w:val="28"/>
          <w:szCs w:val="28"/>
        </w:rPr>
        <w:t xml:space="preserve">   </w:t>
      </w:r>
      <w:r w:rsidR="000825CA">
        <w:rPr>
          <w:b/>
          <w:sz w:val="28"/>
          <w:szCs w:val="28"/>
        </w:rPr>
        <w:t xml:space="preserve">  pg. </w:t>
      </w:r>
      <w:r w:rsidR="006F30F1">
        <w:rPr>
          <w:b/>
          <w:sz w:val="28"/>
          <w:szCs w:val="28"/>
        </w:rPr>
        <w:t>154</w:t>
      </w:r>
    </w:p>
    <w:p w14:paraId="69556315" w14:textId="6EAF2C3F" w:rsidR="00587AD1" w:rsidRPr="000825CA" w:rsidRDefault="00662DDD" w:rsidP="00587AD1">
      <w:pPr>
        <w:tabs>
          <w:tab w:val="left" w:pos="2160"/>
          <w:tab w:val="right" w:pos="7920"/>
        </w:tabs>
        <w:contextualSpacing/>
        <w:divId w:val="1671714640"/>
        <w:rPr>
          <w:b/>
          <w:sz w:val="28"/>
          <w:szCs w:val="28"/>
        </w:rPr>
      </w:pPr>
      <w:r w:rsidRPr="00F22BBF">
        <w:rPr>
          <w:b/>
          <w:sz w:val="28"/>
          <w:szCs w:val="28"/>
        </w:rPr>
        <w:t xml:space="preserve"> </w:t>
      </w:r>
      <w:r w:rsidR="000825CA">
        <w:rPr>
          <w:b/>
          <w:sz w:val="28"/>
          <w:szCs w:val="28"/>
        </w:rPr>
        <w:t xml:space="preserve">                                            </w:t>
      </w:r>
      <w:r w:rsidR="006A00EA">
        <w:rPr>
          <w:b/>
          <w:sz w:val="28"/>
          <w:szCs w:val="28"/>
        </w:rPr>
        <w:t xml:space="preserve">  </w:t>
      </w:r>
      <w:r w:rsidR="000825CA">
        <w:rPr>
          <w:b/>
          <w:sz w:val="28"/>
          <w:szCs w:val="28"/>
        </w:rPr>
        <w:t xml:space="preserve"> </w:t>
      </w:r>
      <w:r w:rsidR="00000B53" w:rsidRPr="00F22BBF">
        <w:rPr>
          <w:b/>
          <w:sz w:val="28"/>
          <w:szCs w:val="28"/>
        </w:rPr>
        <w:t>“</w:t>
      </w:r>
      <w:r w:rsidR="00271E00">
        <w:rPr>
          <w:b/>
          <w:sz w:val="28"/>
          <w:szCs w:val="28"/>
        </w:rPr>
        <w:t>I Want Jesus To Walk With Me</w:t>
      </w:r>
      <w:r w:rsidR="00000B53" w:rsidRPr="00F22BBF">
        <w:rPr>
          <w:b/>
          <w:sz w:val="28"/>
          <w:szCs w:val="28"/>
        </w:rPr>
        <w:t>”</w:t>
      </w:r>
      <w:r w:rsidR="006E258E" w:rsidRPr="00F22BBF">
        <w:rPr>
          <w:b/>
          <w:sz w:val="28"/>
          <w:szCs w:val="28"/>
        </w:rPr>
        <w:tab/>
      </w:r>
      <w:r w:rsidR="00717F12">
        <w:rPr>
          <w:b/>
          <w:sz w:val="28"/>
          <w:szCs w:val="28"/>
        </w:rPr>
        <w:t xml:space="preserve">   </w:t>
      </w:r>
      <w:r w:rsidR="00D53D38">
        <w:rPr>
          <w:b/>
          <w:sz w:val="28"/>
          <w:szCs w:val="28"/>
        </w:rPr>
        <w:t xml:space="preserve">                                </w:t>
      </w:r>
      <w:r w:rsidR="006A00EA">
        <w:rPr>
          <w:b/>
          <w:sz w:val="28"/>
          <w:szCs w:val="28"/>
        </w:rPr>
        <w:t xml:space="preserve">  </w:t>
      </w:r>
      <w:r w:rsidR="000825CA">
        <w:rPr>
          <w:b/>
          <w:sz w:val="28"/>
          <w:szCs w:val="28"/>
        </w:rPr>
        <w:t xml:space="preserve"> </w:t>
      </w:r>
      <w:r w:rsidR="006C1A4C" w:rsidRPr="000825CA">
        <w:rPr>
          <w:b/>
          <w:sz w:val="28"/>
          <w:szCs w:val="28"/>
        </w:rPr>
        <w:t>#</w:t>
      </w:r>
      <w:r w:rsidR="000873DB" w:rsidRPr="000825CA">
        <w:rPr>
          <w:b/>
          <w:sz w:val="28"/>
          <w:szCs w:val="28"/>
        </w:rPr>
        <w:t xml:space="preserve"> </w:t>
      </w:r>
      <w:r w:rsidR="00D53D38">
        <w:rPr>
          <w:b/>
          <w:sz w:val="28"/>
          <w:szCs w:val="28"/>
        </w:rPr>
        <w:t>325</w:t>
      </w:r>
    </w:p>
    <w:p w14:paraId="0BC701DC" w14:textId="77777777" w:rsidR="00C9148A" w:rsidRPr="00C9148A" w:rsidRDefault="00C9148A" w:rsidP="00587AD1">
      <w:pPr>
        <w:tabs>
          <w:tab w:val="left" w:pos="2160"/>
          <w:tab w:val="right" w:pos="7920"/>
        </w:tabs>
        <w:contextualSpacing/>
        <w:divId w:val="1671714640"/>
        <w:rPr>
          <w:b/>
          <w:sz w:val="28"/>
          <w:szCs w:val="28"/>
        </w:rPr>
      </w:pPr>
    </w:p>
    <w:p w14:paraId="6C9F179B" w14:textId="12852B6C" w:rsidR="00594685" w:rsidRDefault="00594685" w:rsidP="00DC6B1E">
      <w:pPr>
        <w:pStyle w:val="Heading3"/>
        <w:spacing w:before="0" w:beforeAutospacing="0" w:after="0" w:afterAutospacing="0"/>
        <w:contextualSpacing/>
      </w:pPr>
      <w:r>
        <w:t>Blessing after Communion</w:t>
      </w:r>
      <w:r w:rsidR="00AE696F">
        <w:t xml:space="preserve">                                                                          Pastor Doug Helling</w:t>
      </w:r>
    </w:p>
    <w:p w14:paraId="2E59887A" w14:textId="77777777" w:rsidR="00594685" w:rsidRDefault="00594685" w:rsidP="00DC6B1E">
      <w:pPr>
        <w:pStyle w:val="Heading3"/>
        <w:spacing w:before="0" w:beforeAutospacing="0" w:after="0" w:afterAutospacing="0"/>
        <w:contextualSpacing/>
      </w:pPr>
      <w:r>
        <w:t xml:space="preserve">P: </w:t>
      </w:r>
      <w:r w:rsidRPr="00F9057F">
        <w:rPr>
          <w:b w:val="0"/>
          <w:bCs w:val="0"/>
        </w:rPr>
        <w:t>May the body and blood of Jesus Christ strengthen your faith and give you the assurance of forgiveness and unite you with Christ and one another.</w:t>
      </w:r>
    </w:p>
    <w:p w14:paraId="3BD56AD7" w14:textId="77777777" w:rsidR="00C027AA" w:rsidRDefault="00C027AA" w:rsidP="00DC6B1E">
      <w:pPr>
        <w:pStyle w:val="Heading3"/>
        <w:spacing w:before="0" w:beforeAutospacing="0" w:after="0" w:afterAutospacing="0"/>
        <w:contextualSpacing/>
      </w:pPr>
    </w:p>
    <w:p w14:paraId="05708EA1" w14:textId="7C3B5EA8" w:rsidR="0001295C" w:rsidRPr="00F22BBF" w:rsidRDefault="0001295C" w:rsidP="00DC6B1E">
      <w:pPr>
        <w:pStyle w:val="Heading3"/>
        <w:spacing w:before="0" w:beforeAutospacing="0" w:after="0" w:afterAutospacing="0"/>
        <w:contextualSpacing/>
      </w:pPr>
      <w:r w:rsidRPr="00F22BBF">
        <w:t>Prayer after Communion</w:t>
      </w:r>
      <w:r w:rsidR="00AE696F">
        <w:t xml:space="preserve">                                                                                   </w:t>
      </w:r>
      <w:r w:rsidR="00AE696F" w:rsidRPr="00D21ADD">
        <w:rPr>
          <w:highlight w:val="yellow"/>
        </w:rPr>
        <w:t>Kathy Robinson</w:t>
      </w:r>
    </w:p>
    <w:p w14:paraId="18520139" w14:textId="77777777" w:rsidR="00A81E1E" w:rsidRPr="00A81E1E" w:rsidRDefault="005960E3" w:rsidP="00A81E1E">
      <w:pPr>
        <w:divId w:val="2091389803"/>
        <w:rPr>
          <w:sz w:val="28"/>
          <w:szCs w:val="28"/>
        </w:rPr>
      </w:pPr>
      <w:r w:rsidRPr="00F22BBF">
        <w:rPr>
          <w:bCs/>
          <w:sz w:val="28"/>
          <w:szCs w:val="28"/>
        </w:rPr>
        <w:t xml:space="preserve">P: </w:t>
      </w:r>
      <w:r w:rsidR="00A81E1E" w:rsidRPr="00A81E1E">
        <w:rPr>
          <w:sz w:val="28"/>
          <w:szCs w:val="28"/>
        </w:rPr>
        <w:t>Generous God,</w:t>
      </w:r>
    </w:p>
    <w:p w14:paraId="1D05AC7E" w14:textId="77777777" w:rsidR="00A81E1E" w:rsidRPr="00A81E1E" w:rsidRDefault="00A81E1E" w:rsidP="00A81E1E">
      <w:pPr>
        <w:divId w:val="2091389803"/>
        <w:rPr>
          <w:sz w:val="28"/>
          <w:szCs w:val="28"/>
        </w:rPr>
      </w:pPr>
      <w:r w:rsidRPr="00A81E1E">
        <w:rPr>
          <w:sz w:val="28"/>
          <w:szCs w:val="28"/>
        </w:rPr>
        <w:t>at this table we have tasted your immeasurable grace.</w:t>
      </w:r>
    </w:p>
    <w:p w14:paraId="7DB72DDE" w14:textId="77777777" w:rsidR="00A81E1E" w:rsidRPr="00A81E1E" w:rsidRDefault="00A81E1E" w:rsidP="00A81E1E">
      <w:pPr>
        <w:divId w:val="2091389803"/>
        <w:rPr>
          <w:sz w:val="28"/>
          <w:szCs w:val="28"/>
        </w:rPr>
      </w:pPr>
      <w:r w:rsidRPr="00A81E1E">
        <w:rPr>
          <w:sz w:val="28"/>
          <w:szCs w:val="28"/>
        </w:rPr>
        <w:t>As grains of wheat are gathered into one bread,</w:t>
      </w:r>
    </w:p>
    <w:p w14:paraId="7767A484" w14:textId="77777777" w:rsidR="00A81E1E" w:rsidRPr="00A81E1E" w:rsidRDefault="00A81E1E" w:rsidP="00A81E1E">
      <w:pPr>
        <w:divId w:val="2091389803"/>
        <w:rPr>
          <w:sz w:val="28"/>
          <w:szCs w:val="28"/>
        </w:rPr>
      </w:pPr>
      <w:r w:rsidRPr="00A81E1E">
        <w:rPr>
          <w:sz w:val="28"/>
          <w:szCs w:val="28"/>
        </w:rPr>
        <w:t xml:space="preserve">now make us one loaf to feed the </w:t>
      </w:r>
      <w:proofErr w:type="gramStart"/>
      <w:r w:rsidRPr="00A81E1E">
        <w:rPr>
          <w:sz w:val="28"/>
          <w:szCs w:val="28"/>
        </w:rPr>
        <w:t>world;</w:t>
      </w:r>
      <w:proofErr w:type="gramEnd"/>
    </w:p>
    <w:p w14:paraId="5E1F5A5B" w14:textId="77777777" w:rsidR="00A81E1E" w:rsidRPr="00A81E1E" w:rsidRDefault="00A81E1E" w:rsidP="00A81E1E">
      <w:pPr>
        <w:divId w:val="2091389803"/>
        <w:rPr>
          <w:sz w:val="28"/>
          <w:szCs w:val="28"/>
        </w:rPr>
      </w:pPr>
      <w:r w:rsidRPr="00A81E1E">
        <w:rPr>
          <w:sz w:val="28"/>
          <w:szCs w:val="28"/>
        </w:rPr>
        <w:t>in the name of Jesus, the Bread of life.</w:t>
      </w:r>
    </w:p>
    <w:p w14:paraId="3DFECFEA" w14:textId="73DA3F61" w:rsidR="00AA0388" w:rsidRDefault="00AA0388" w:rsidP="00A81E1E">
      <w:pPr>
        <w:divId w:val="2091389803"/>
        <w:rPr>
          <w:b/>
          <w:bCs/>
          <w:sz w:val="28"/>
          <w:szCs w:val="28"/>
        </w:rPr>
      </w:pPr>
      <w:r w:rsidRPr="00AA0388">
        <w:rPr>
          <w:b/>
          <w:bCs/>
          <w:sz w:val="28"/>
          <w:szCs w:val="28"/>
        </w:rPr>
        <w:t>Amen.</w:t>
      </w:r>
    </w:p>
    <w:p w14:paraId="737B08DD" w14:textId="77777777" w:rsidR="00C67835" w:rsidRPr="00AA0388" w:rsidRDefault="00C67835" w:rsidP="00AA0388">
      <w:pPr>
        <w:divId w:val="2091389803"/>
        <w:rPr>
          <w:b/>
          <w:bCs/>
          <w:sz w:val="28"/>
          <w:szCs w:val="28"/>
        </w:rPr>
      </w:pPr>
    </w:p>
    <w:p w14:paraId="521003B7" w14:textId="77777777" w:rsidR="00ED3FEF" w:rsidRPr="00DB3433" w:rsidRDefault="00C67835" w:rsidP="00ED3FEF">
      <w:pPr>
        <w:divId w:val="2091389803"/>
        <w:rPr>
          <w:i/>
          <w:iCs/>
          <w:color w:val="FF0000"/>
          <w:sz w:val="28"/>
          <w:szCs w:val="28"/>
        </w:rPr>
      </w:pPr>
      <w:r w:rsidRPr="00DB3433">
        <w:rPr>
          <w:i/>
          <w:iCs/>
          <w:color w:val="FF0000"/>
          <w:sz w:val="28"/>
          <w:szCs w:val="28"/>
        </w:rPr>
        <w:t>Please stand if able.</w:t>
      </w:r>
    </w:p>
    <w:p w14:paraId="4B6B6004" w14:textId="10668562" w:rsidR="0001295C" w:rsidRPr="00F22BBF" w:rsidRDefault="00C67835" w:rsidP="008600F6">
      <w:pPr>
        <w:contextualSpacing/>
        <w:divId w:val="2091389803"/>
        <w:rPr>
          <w:b/>
          <w:bCs/>
          <w:sz w:val="28"/>
          <w:szCs w:val="28"/>
        </w:rPr>
      </w:pPr>
      <w:r>
        <w:rPr>
          <w:b/>
          <w:bCs/>
          <w:sz w:val="28"/>
          <w:szCs w:val="28"/>
        </w:rPr>
        <w:t>Benediction</w:t>
      </w:r>
      <w:r w:rsidR="00D21ADD">
        <w:rPr>
          <w:b/>
          <w:bCs/>
          <w:sz w:val="28"/>
          <w:szCs w:val="28"/>
        </w:rPr>
        <w:t xml:space="preserve">                                                                                                       </w:t>
      </w:r>
      <w:r w:rsidR="00D21ADD" w:rsidRPr="00D21ADD">
        <w:rPr>
          <w:b/>
          <w:bCs/>
          <w:sz w:val="28"/>
          <w:szCs w:val="28"/>
          <w:highlight w:val="yellow"/>
        </w:rPr>
        <w:t>(Kathy Robinson)</w:t>
      </w:r>
    </w:p>
    <w:p w14:paraId="5EEA2A1B" w14:textId="77777777" w:rsidR="0071420C" w:rsidRPr="0071420C" w:rsidRDefault="00AA0388" w:rsidP="0071420C">
      <w:pPr>
        <w:divId w:val="2087726661"/>
        <w:rPr>
          <w:sz w:val="28"/>
          <w:szCs w:val="28"/>
        </w:rPr>
      </w:pPr>
      <w:r>
        <w:rPr>
          <w:sz w:val="28"/>
          <w:szCs w:val="28"/>
        </w:rPr>
        <w:t xml:space="preserve">P: </w:t>
      </w:r>
      <w:r w:rsidR="0071420C" w:rsidRPr="0071420C">
        <w:rPr>
          <w:sz w:val="28"/>
          <w:szCs w:val="28"/>
        </w:rPr>
        <w:t>Beloved,</w:t>
      </w:r>
    </w:p>
    <w:p w14:paraId="585E3A74" w14:textId="77777777" w:rsidR="0071420C" w:rsidRPr="0071420C" w:rsidRDefault="0071420C" w:rsidP="0071420C">
      <w:pPr>
        <w:divId w:val="2087726661"/>
        <w:rPr>
          <w:sz w:val="28"/>
          <w:szCs w:val="28"/>
        </w:rPr>
      </w:pPr>
      <w:r w:rsidRPr="0071420C">
        <w:rPr>
          <w:sz w:val="28"/>
          <w:szCs w:val="28"/>
        </w:rPr>
        <w:t>we are God’s own people,</w:t>
      </w:r>
    </w:p>
    <w:p w14:paraId="31F55C84" w14:textId="77777777" w:rsidR="0071420C" w:rsidRPr="0071420C" w:rsidRDefault="0071420C" w:rsidP="0071420C">
      <w:pPr>
        <w:divId w:val="2087726661"/>
        <w:rPr>
          <w:sz w:val="28"/>
          <w:szCs w:val="28"/>
        </w:rPr>
      </w:pPr>
      <w:r w:rsidRPr="0071420C">
        <w:rPr>
          <w:sz w:val="28"/>
          <w:szCs w:val="28"/>
        </w:rPr>
        <w:t>holy, washed, renewed.</w:t>
      </w:r>
    </w:p>
    <w:p w14:paraId="2CEB0EC5" w14:textId="77777777" w:rsidR="0071420C" w:rsidRPr="0071420C" w:rsidRDefault="0071420C" w:rsidP="0071420C">
      <w:pPr>
        <w:divId w:val="2087726661"/>
        <w:rPr>
          <w:sz w:val="28"/>
          <w:szCs w:val="28"/>
        </w:rPr>
      </w:pPr>
      <w:r w:rsidRPr="0071420C">
        <w:rPr>
          <w:sz w:val="28"/>
          <w:szCs w:val="28"/>
        </w:rPr>
        <w:t>God bless you and keep you,</w:t>
      </w:r>
    </w:p>
    <w:p w14:paraId="50A254BC" w14:textId="77777777" w:rsidR="0071420C" w:rsidRPr="0071420C" w:rsidRDefault="0071420C" w:rsidP="0071420C">
      <w:pPr>
        <w:divId w:val="2087726661"/>
        <w:rPr>
          <w:sz w:val="28"/>
          <w:szCs w:val="28"/>
        </w:rPr>
      </w:pPr>
      <w:r w:rsidRPr="0071420C">
        <w:rPr>
          <w:sz w:val="28"/>
          <w:szCs w:val="28"/>
        </w:rPr>
        <w:t>shower you with mercy,</w:t>
      </w:r>
    </w:p>
    <w:p w14:paraId="7E99A0D6" w14:textId="77777777" w:rsidR="0071420C" w:rsidRPr="0071420C" w:rsidRDefault="0071420C" w:rsidP="0071420C">
      <w:pPr>
        <w:divId w:val="2087726661"/>
        <w:rPr>
          <w:sz w:val="28"/>
          <w:szCs w:val="28"/>
        </w:rPr>
      </w:pPr>
      <w:r w:rsidRPr="0071420C">
        <w:rPr>
          <w:sz w:val="28"/>
          <w:szCs w:val="28"/>
        </w:rPr>
        <w:t>fill you with courage,</w:t>
      </w:r>
    </w:p>
    <w:p w14:paraId="66BC2B33" w14:textId="77777777" w:rsidR="0071420C" w:rsidRPr="0071420C" w:rsidRDefault="0071420C" w:rsidP="0071420C">
      <w:pPr>
        <w:divId w:val="2087726661"/>
        <w:rPr>
          <w:sz w:val="28"/>
          <w:szCs w:val="28"/>
        </w:rPr>
      </w:pPr>
      <w:r w:rsidRPr="0071420C">
        <w:rPr>
          <w:sz w:val="28"/>
          <w:szCs w:val="28"/>
        </w:rPr>
        <w:t xml:space="preserve">and </w:t>
      </w:r>
      <w:r w:rsidRPr="0071420C">
        <w:rPr>
          <w:rFonts w:ascii="Segoe UI Symbol" w:hAnsi="Segoe UI Symbol" w:cs="Segoe UI Symbol"/>
          <w:color w:val="FF0000"/>
          <w:sz w:val="28"/>
          <w:szCs w:val="28"/>
        </w:rPr>
        <w:t>☩</w:t>
      </w:r>
      <w:r w:rsidRPr="0071420C">
        <w:rPr>
          <w:sz w:val="28"/>
          <w:szCs w:val="28"/>
        </w:rPr>
        <w:t xml:space="preserve"> give you peace.</w:t>
      </w:r>
    </w:p>
    <w:p w14:paraId="64AD6470" w14:textId="77777777" w:rsidR="00E579AB" w:rsidRDefault="00E579AB" w:rsidP="00E579AB">
      <w:pPr>
        <w:divId w:val="2087726661"/>
        <w:rPr>
          <w:b/>
          <w:bCs/>
          <w:sz w:val="28"/>
          <w:szCs w:val="28"/>
        </w:rPr>
      </w:pPr>
      <w:r w:rsidRPr="00E579AB">
        <w:rPr>
          <w:b/>
          <w:bCs/>
          <w:sz w:val="28"/>
          <w:szCs w:val="28"/>
        </w:rPr>
        <w:t>Amen.</w:t>
      </w:r>
    </w:p>
    <w:p w14:paraId="715AE57F" w14:textId="77777777" w:rsidR="005A0693" w:rsidRDefault="005A0693" w:rsidP="00E579AB">
      <w:pPr>
        <w:divId w:val="2087726661"/>
        <w:rPr>
          <w:b/>
          <w:bCs/>
          <w:sz w:val="28"/>
          <w:szCs w:val="28"/>
        </w:rPr>
      </w:pPr>
    </w:p>
    <w:p w14:paraId="292880B9" w14:textId="77777777" w:rsidR="005A0693" w:rsidRDefault="005A0693" w:rsidP="00E579AB">
      <w:pPr>
        <w:divId w:val="2087726661"/>
        <w:rPr>
          <w:b/>
          <w:bCs/>
          <w:sz w:val="28"/>
          <w:szCs w:val="28"/>
        </w:rPr>
      </w:pPr>
    </w:p>
    <w:p w14:paraId="7AA12BF5" w14:textId="77777777" w:rsidR="0071420C" w:rsidRDefault="00DB3433" w:rsidP="00F84965">
      <w:pPr>
        <w:tabs>
          <w:tab w:val="left" w:pos="2160"/>
          <w:tab w:val="right" w:pos="7920"/>
        </w:tabs>
        <w:ind w:left="2790" w:hanging="2880"/>
        <w:contextualSpacing/>
        <w:jc w:val="both"/>
        <w:divId w:val="359474616"/>
        <w:rPr>
          <w:rStyle w:val="Strong"/>
          <w:sz w:val="28"/>
          <w:szCs w:val="28"/>
        </w:rPr>
      </w:pPr>
      <w:r>
        <w:rPr>
          <w:rStyle w:val="Strong"/>
          <w:sz w:val="28"/>
          <w:szCs w:val="28"/>
        </w:rPr>
        <w:t xml:space="preserve"> </w:t>
      </w:r>
      <w:r w:rsidR="009C1C98">
        <w:rPr>
          <w:rStyle w:val="Strong"/>
          <w:sz w:val="28"/>
          <w:szCs w:val="28"/>
        </w:rPr>
        <w:t xml:space="preserve"> </w:t>
      </w:r>
    </w:p>
    <w:p w14:paraId="6AF31B04" w14:textId="3DA5E1E2" w:rsidR="003F0BB7" w:rsidRPr="00F22BBF" w:rsidRDefault="00B42FEF" w:rsidP="00F84965">
      <w:pPr>
        <w:tabs>
          <w:tab w:val="left" w:pos="2160"/>
          <w:tab w:val="right" w:pos="7920"/>
        </w:tabs>
        <w:ind w:left="2790" w:hanging="2880"/>
        <w:contextualSpacing/>
        <w:jc w:val="both"/>
        <w:divId w:val="359474616"/>
        <w:rPr>
          <w:rStyle w:val="Strong"/>
          <w:b w:val="0"/>
          <w:bCs w:val="0"/>
          <w:i/>
          <w:iCs/>
          <w:sz w:val="28"/>
          <w:szCs w:val="28"/>
        </w:rPr>
      </w:pPr>
      <w:r>
        <w:rPr>
          <w:rStyle w:val="Strong"/>
          <w:sz w:val="28"/>
          <w:szCs w:val="28"/>
        </w:rPr>
        <w:t xml:space="preserve"> </w:t>
      </w:r>
      <w:r w:rsidR="00B45DB2" w:rsidRPr="00F22BBF">
        <w:rPr>
          <w:rStyle w:val="Strong"/>
          <w:sz w:val="28"/>
          <w:szCs w:val="28"/>
        </w:rPr>
        <w:t xml:space="preserve">Closing </w:t>
      </w:r>
      <w:r w:rsidR="004F0258" w:rsidRPr="00F22BBF">
        <w:rPr>
          <w:rStyle w:val="Strong"/>
          <w:sz w:val="28"/>
          <w:szCs w:val="28"/>
        </w:rPr>
        <w:t>Hymn</w:t>
      </w:r>
      <w:r w:rsidR="00FF4AD3" w:rsidRPr="00F22BBF">
        <w:rPr>
          <w:rStyle w:val="Strong"/>
          <w:sz w:val="28"/>
          <w:szCs w:val="28"/>
        </w:rPr>
        <w:t xml:space="preserve"> </w:t>
      </w:r>
      <w:r w:rsidR="00D134E3" w:rsidRPr="00F22BBF">
        <w:rPr>
          <w:rStyle w:val="Strong"/>
          <w:sz w:val="28"/>
          <w:szCs w:val="28"/>
        </w:rPr>
        <w:t xml:space="preserve">   </w:t>
      </w:r>
      <w:r w:rsidR="00CB7C5A" w:rsidRPr="00F22BBF">
        <w:rPr>
          <w:rStyle w:val="Strong"/>
          <w:sz w:val="28"/>
          <w:szCs w:val="28"/>
        </w:rPr>
        <w:t xml:space="preserve"> </w:t>
      </w:r>
      <w:r w:rsidR="00000B53" w:rsidRPr="00F22BBF">
        <w:rPr>
          <w:rStyle w:val="Strong"/>
          <w:sz w:val="28"/>
          <w:szCs w:val="28"/>
        </w:rPr>
        <w:t xml:space="preserve"> </w:t>
      </w:r>
      <w:r w:rsidR="0009185C" w:rsidRPr="00F22BBF">
        <w:rPr>
          <w:rStyle w:val="Strong"/>
          <w:sz w:val="28"/>
          <w:szCs w:val="28"/>
        </w:rPr>
        <w:t xml:space="preserve">       </w:t>
      </w:r>
      <w:r w:rsidR="006E790D">
        <w:rPr>
          <w:rStyle w:val="Strong"/>
          <w:sz w:val="28"/>
          <w:szCs w:val="28"/>
        </w:rPr>
        <w:t xml:space="preserve">       </w:t>
      </w:r>
      <w:r w:rsidR="0009185C" w:rsidRPr="00F22BBF">
        <w:rPr>
          <w:rStyle w:val="Strong"/>
          <w:sz w:val="28"/>
          <w:szCs w:val="28"/>
        </w:rPr>
        <w:t xml:space="preserve"> </w:t>
      </w:r>
      <w:r w:rsidR="00531F39">
        <w:rPr>
          <w:rStyle w:val="Strong"/>
          <w:sz w:val="28"/>
          <w:szCs w:val="28"/>
        </w:rPr>
        <w:t xml:space="preserve">  </w:t>
      </w:r>
      <w:r w:rsidR="00555797">
        <w:rPr>
          <w:rStyle w:val="Strong"/>
          <w:sz w:val="28"/>
          <w:szCs w:val="28"/>
        </w:rPr>
        <w:t>“</w:t>
      </w:r>
      <w:r w:rsidR="00531F39">
        <w:rPr>
          <w:rStyle w:val="Strong"/>
          <w:sz w:val="28"/>
          <w:szCs w:val="28"/>
        </w:rPr>
        <w:t>A Mighty Fortress Is Our God</w:t>
      </w:r>
      <w:r w:rsidR="00C31210" w:rsidRPr="00F22BBF">
        <w:rPr>
          <w:rStyle w:val="Strong"/>
          <w:sz w:val="28"/>
          <w:szCs w:val="28"/>
        </w:rPr>
        <w:t>”</w:t>
      </w:r>
      <w:r w:rsidR="00C31210" w:rsidRPr="00F22BBF">
        <w:rPr>
          <w:rStyle w:val="Strong"/>
          <w:sz w:val="28"/>
          <w:szCs w:val="28"/>
        </w:rPr>
        <w:tab/>
      </w:r>
      <w:r w:rsidR="005438BE">
        <w:rPr>
          <w:rStyle w:val="Strong"/>
          <w:sz w:val="28"/>
          <w:szCs w:val="28"/>
        </w:rPr>
        <w:t xml:space="preserve"> </w:t>
      </w:r>
      <w:r w:rsidR="00AF3FD7">
        <w:rPr>
          <w:rStyle w:val="Strong"/>
          <w:sz w:val="28"/>
          <w:szCs w:val="28"/>
        </w:rPr>
        <w:t xml:space="preserve">  </w:t>
      </w:r>
      <w:r w:rsidR="006E790D">
        <w:rPr>
          <w:rStyle w:val="Strong"/>
          <w:sz w:val="28"/>
          <w:szCs w:val="28"/>
        </w:rPr>
        <w:t xml:space="preserve">    </w:t>
      </w:r>
      <w:r w:rsidR="009C1C98">
        <w:rPr>
          <w:rStyle w:val="Strong"/>
          <w:sz w:val="28"/>
          <w:szCs w:val="28"/>
        </w:rPr>
        <w:t xml:space="preserve">       </w:t>
      </w:r>
      <w:r w:rsidR="008F2123">
        <w:rPr>
          <w:rStyle w:val="Strong"/>
          <w:sz w:val="28"/>
          <w:szCs w:val="28"/>
        </w:rPr>
        <w:t xml:space="preserve">  </w:t>
      </w:r>
      <w:r w:rsidR="001C3E43">
        <w:rPr>
          <w:rStyle w:val="Strong"/>
          <w:sz w:val="28"/>
          <w:szCs w:val="28"/>
        </w:rPr>
        <w:t xml:space="preserve">                          </w:t>
      </w:r>
      <w:r w:rsidR="00AF3FD7">
        <w:rPr>
          <w:rStyle w:val="Strong"/>
          <w:sz w:val="28"/>
          <w:szCs w:val="28"/>
        </w:rPr>
        <w:t>#</w:t>
      </w:r>
      <w:r w:rsidR="005438BE">
        <w:rPr>
          <w:rStyle w:val="Strong"/>
          <w:sz w:val="28"/>
          <w:szCs w:val="28"/>
        </w:rPr>
        <w:t xml:space="preserve"> </w:t>
      </w:r>
      <w:r w:rsidR="001C3E43">
        <w:rPr>
          <w:rStyle w:val="Strong"/>
          <w:sz w:val="28"/>
          <w:szCs w:val="28"/>
        </w:rPr>
        <w:t>504</w:t>
      </w:r>
      <w:r w:rsidR="005438BE">
        <w:rPr>
          <w:rStyle w:val="Strong"/>
          <w:sz w:val="28"/>
          <w:szCs w:val="28"/>
        </w:rPr>
        <w:t xml:space="preserve"> </w:t>
      </w:r>
      <w:r w:rsidR="00703E28" w:rsidRPr="00F22BBF">
        <w:rPr>
          <w:rStyle w:val="Strong"/>
          <w:b w:val="0"/>
          <w:bCs w:val="0"/>
          <w:i/>
          <w:iCs/>
          <w:sz w:val="28"/>
          <w:szCs w:val="28"/>
        </w:rPr>
        <w:t xml:space="preserve">  </w:t>
      </w:r>
    </w:p>
    <w:p w14:paraId="0B604BBD" w14:textId="77777777" w:rsidR="00D078CB" w:rsidRPr="00F22BBF" w:rsidRDefault="00D078CB" w:rsidP="00DA1F36">
      <w:pPr>
        <w:pStyle w:val="Heading3"/>
        <w:spacing w:before="0" w:beforeAutospacing="0" w:after="0" w:afterAutospacing="0"/>
        <w:contextualSpacing/>
        <w:divId w:val="359474616"/>
      </w:pPr>
    </w:p>
    <w:p w14:paraId="084638B4" w14:textId="77777777" w:rsidR="00DA1F36" w:rsidRPr="00F22BBF" w:rsidRDefault="00DA1F36" w:rsidP="00DA1F36">
      <w:pPr>
        <w:pStyle w:val="Heading3"/>
        <w:spacing w:before="0" w:beforeAutospacing="0" w:after="0" w:afterAutospacing="0"/>
        <w:contextualSpacing/>
        <w:divId w:val="359474616"/>
      </w:pPr>
      <w:r w:rsidRPr="00F22BBF">
        <w:t>Dismissal</w:t>
      </w:r>
    </w:p>
    <w:p w14:paraId="08F9F6DC" w14:textId="2EC5A5CE" w:rsidR="00AA4317" w:rsidRPr="00F22BBF" w:rsidRDefault="00D078CB" w:rsidP="00AA4317">
      <w:pPr>
        <w:divId w:val="359474616"/>
        <w:rPr>
          <w:sz w:val="28"/>
          <w:szCs w:val="28"/>
        </w:rPr>
      </w:pPr>
      <w:r w:rsidRPr="00F22BBF">
        <w:rPr>
          <w:b/>
          <w:sz w:val="28"/>
          <w:szCs w:val="28"/>
        </w:rPr>
        <w:t xml:space="preserve">P: </w:t>
      </w:r>
      <w:r w:rsidR="004757C8">
        <w:rPr>
          <w:sz w:val="28"/>
          <w:szCs w:val="28"/>
        </w:rPr>
        <w:t>Go in peace</w:t>
      </w:r>
      <w:r w:rsidRPr="00F22BBF">
        <w:rPr>
          <w:sz w:val="28"/>
          <w:szCs w:val="28"/>
        </w:rPr>
        <w:t>.</w:t>
      </w:r>
      <w:r w:rsidR="004757C8">
        <w:rPr>
          <w:sz w:val="28"/>
          <w:szCs w:val="28"/>
        </w:rPr>
        <w:t xml:space="preserve">  </w:t>
      </w:r>
      <w:r w:rsidR="001C3E43">
        <w:rPr>
          <w:sz w:val="28"/>
          <w:szCs w:val="28"/>
        </w:rPr>
        <w:t>Share your bread</w:t>
      </w:r>
      <w:r w:rsidR="004757C8">
        <w:rPr>
          <w:sz w:val="28"/>
          <w:szCs w:val="28"/>
        </w:rPr>
        <w:t>.</w:t>
      </w:r>
    </w:p>
    <w:p w14:paraId="78800280" w14:textId="77777777" w:rsidR="003168E7" w:rsidRPr="00F22BBF" w:rsidRDefault="00F540E5" w:rsidP="00AC70C7">
      <w:pPr>
        <w:contextualSpacing/>
        <w:divId w:val="359474616"/>
        <w:rPr>
          <w:b/>
          <w:bCs/>
          <w:sz w:val="28"/>
          <w:szCs w:val="28"/>
        </w:rPr>
      </w:pPr>
      <w:r w:rsidRPr="00F22BBF">
        <w:rPr>
          <w:b/>
          <w:bCs/>
          <w:sz w:val="28"/>
          <w:szCs w:val="28"/>
        </w:rPr>
        <w:t xml:space="preserve">C: </w:t>
      </w:r>
      <w:r w:rsidR="00C9148A">
        <w:rPr>
          <w:b/>
          <w:bCs/>
          <w:sz w:val="28"/>
          <w:szCs w:val="28"/>
        </w:rPr>
        <w:t>Thanks be to God</w:t>
      </w:r>
      <w:r w:rsidRPr="00F22BBF">
        <w:rPr>
          <w:b/>
          <w:bCs/>
          <w:sz w:val="28"/>
          <w:szCs w:val="28"/>
        </w:rPr>
        <w:t xml:space="preserve">. </w:t>
      </w:r>
    </w:p>
    <w:p w14:paraId="61ECEB9F" w14:textId="77777777" w:rsidR="00C9148A" w:rsidRDefault="00C9148A" w:rsidP="00AC70C7">
      <w:pPr>
        <w:contextualSpacing/>
        <w:divId w:val="359474616"/>
        <w:rPr>
          <w:b/>
          <w:bCs/>
          <w:sz w:val="28"/>
          <w:szCs w:val="28"/>
        </w:rPr>
      </w:pPr>
    </w:p>
    <w:p w14:paraId="59182E2B" w14:textId="77777777" w:rsidR="0009185C" w:rsidRDefault="0009185C" w:rsidP="00AC70C7">
      <w:pPr>
        <w:contextualSpacing/>
        <w:divId w:val="359474616"/>
        <w:rPr>
          <w:b/>
          <w:bCs/>
          <w:sz w:val="28"/>
          <w:szCs w:val="28"/>
        </w:rPr>
      </w:pPr>
      <w:r w:rsidRPr="00F22BBF">
        <w:rPr>
          <w:b/>
          <w:bCs/>
          <w:sz w:val="28"/>
          <w:szCs w:val="28"/>
        </w:rPr>
        <w:t>Postlude</w:t>
      </w:r>
    </w:p>
    <w:p w14:paraId="4A4D2312" w14:textId="77777777" w:rsidR="00EE5F73" w:rsidRDefault="00EE5F73" w:rsidP="00AC70C7">
      <w:pPr>
        <w:contextualSpacing/>
        <w:divId w:val="359474616"/>
        <w:rPr>
          <w:b/>
          <w:bCs/>
          <w:sz w:val="28"/>
          <w:szCs w:val="28"/>
        </w:rPr>
      </w:pPr>
    </w:p>
    <w:p w14:paraId="5334F40A" w14:textId="77777777" w:rsidR="00EE5F73" w:rsidRDefault="00EE5F73" w:rsidP="00EE5F73">
      <w:pPr>
        <w:pStyle w:val="Style2"/>
        <w:divId w:val="359474616"/>
      </w:pPr>
      <w:r>
        <w:t>Prayer Concerns: Joan Bonstead’s daughter Tracy, Judi McGill, Allen</w:t>
      </w:r>
    </w:p>
    <w:p w14:paraId="318313F4" w14:textId="77777777" w:rsidR="00EE5F73" w:rsidRDefault="00EE5F73" w:rsidP="00EE5F73">
      <w:pPr>
        <w:pStyle w:val="Style2"/>
        <w:divId w:val="359474616"/>
        <w:rPr>
          <w:b w:val="0"/>
          <w:bCs/>
        </w:rPr>
      </w:pPr>
      <w:r>
        <w:t>and Karen Spoehr, Doug and Nancy Helling and family,</w:t>
      </w:r>
      <w:r>
        <w:rPr>
          <w:b w:val="0"/>
          <w:bCs/>
        </w:rPr>
        <w:t xml:space="preserve"> </w:t>
      </w:r>
      <w:r w:rsidRPr="00D8129A">
        <w:t>Joyce Lohr</w:t>
      </w:r>
      <w:r w:rsidRPr="00753363">
        <w:rPr>
          <w:b w:val="0"/>
          <w:bCs/>
        </w:rPr>
        <w:t xml:space="preserve"> (For updates, please contact the ILC office.)</w:t>
      </w:r>
    </w:p>
    <w:p w14:paraId="0CA135D6" w14:textId="77777777" w:rsidR="00EE5F73" w:rsidRDefault="00EE5F73" w:rsidP="00EE5F73">
      <w:pPr>
        <w:pStyle w:val="Style2"/>
        <w:divId w:val="359474616"/>
        <w:rPr>
          <w:b w:val="0"/>
          <w:bCs/>
        </w:rPr>
      </w:pPr>
    </w:p>
    <w:p w14:paraId="1F9AFD14" w14:textId="77777777" w:rsidR="00EE5F73" w:rsidRDefault="00EE5F73" w:rsidP="00EE5F73">
      <w:pPr>
        <w:pStyle w:val="Style2"/>
        <w:divId w:val="359474616"/>
      </w:pPr>
      <w:r>
        <w:t xml:space="preserve">February 23, 2024. Wisconsin River Chapter of the Associate Guild of Organists presents </w:t>
      </w:r>
      <w:r w:rsidRPr="007D7B83">
        <w:rPr>
          <w:b w:val="0"/>
          <w:bCs/>
        </w:rPr>
        <w:t xml:space="preserve">5 mini-recitals on Fridays during Lent, entitled Lenten Meditations. </w:t>
      </w:r>
      <w:r>
        <w:t xml:space="preserve"> Friday the 23</w:t>
      </w:r>
      <w:r w:rsidRPr="0021728B">
        <w:rPr>
          <w:vertAlign w:val="superscript"/>
        </w:rPr>
        <w:t>rd</w:t>
      </w:r>
      <w:r>
        <w:t xml:space="preserve"> will be George Felty.</w:t>
      </w:r>
    </w:p>
    <w:p w14:paraId="17EBB3CC" w14:textId="77777777" w:rsidR="00EE5F73" w:rsidRDefault="00EE5F73" w:rsidP="00EE5F73">
      <w:pPr>
        <w:pStyle w:val="Style2"/>
        <w:divId w:val="359474616"/>
      </w:pPr>
    </w:p>
    <w:p w14:paraId="485D502E" w14:textId="77777777" w:rsidR="00EE5F73" w:rsidRPr="00396B3B" w:rsidRDefault="00EE5F73" w:rsidP="00EE5F73">
      <w:pPr>
        <w:pStyle w:val="Style2"/>
        <w:divId w:val="359474616"/>
        <w:rPr>
          <w:b w:val="0"/>
          <w:bCs/>
        </w:rPr>
      </w:pPr>
      <w:r>
        <w:t>Wednesday February 28, 2024.  Lifeline Screening will be held in the fellowship hall. To Register for an appointment, call 1-800-640-6307 or visit LLSA.SOCIAL/HC.</w:t>
      </w:r>
    </w:p>
    <w:p w14:paraId="3ED9E1F5" w14:textId="77777777" w:rsidR="00EE5F73" w:rsidRDefault="00EE5F73" w:rsidP="00EE5F73">
      <w:pPr>
        <w:pStyle w:val="Style2"/>
        <w:divId w:val="359474616"/>
      </w:pPr>
    </w:p>
    <w:p w14:paraId="47BE4766" w14:textId="77777777" w:rsidR="00EE5F73" w:rsidRPr="00B92ED8" w:rsidRDefault="00EE5F73" w:rsidP="00EE5F73">
      <w:pPr>
        <w:pStyle w:val="Style2"/>
        <w:divId w:val="359474616"/>
        <w:rPr>
          <w:i/>
          <w:iCs/>
        </w:rPr>
      </w:pPr>
      <w:r w:rsidRPr="00A03110">
        <w:rPr>
          <w:i/>
          <w:iCs/>
          <w:color w:val="FF0000"/>
        </w:rPr>
        <w:t xml:space="preserve">We need a new Worship Chairperson </w:t>
      </w:r>
      <w:r w:rsidRPr="00B92ED8">
        <w:rPr>
          <w:i/>
          <w:iCs/>
        </w:rPr>
        <w:t>to assist with the organization of all future worship services and music as well as a part-time pianist/organist. (please see Bob Henning if you have suggestions)</w:t>
      </w:r>
    </w:p>
    <w:p w14:paraId="782A2C04" w14:textId="77777777" w:rsidR="00EE5F73" w:rsidRDefault="00EE5F73" w:rsidP="00EE5F73">
      <w:pPr>
        <w:pStyle w:val="Style2"/>
        <w:divId w:val="359474616"/>
      </w:pPr>
    </w:p>
    <w:p w14:paraId="04E7950F" w14:textId="77777777" w:rsidR="00EE5F73" w:rsidRPr="00753363" w:rsidRDefault="00EE5F73" w:rsidP="00EE5F73">
      <w:pPr>
        <w:pStyle w:val="Style2"/>
        <w:divId w:val="359474616"/>
        <w:rPr>
          <w:b w:val="0"/>
          <w:bCs/>
        </w:rPr>
      </w:pPr>
      <w:r w:rsidRPr="009F7E7D">
        <w:t xml:space="preserve">The Men’s Discussion Group </w:t>
      </w:r>
      <w:r w:rsidRPr="00753363">
        <w:rPr>
          <w:b w:val="0"/>
          <w:bCs/>
        </w:rPr>
        <w:t>meets Thursdays at 7:30 am, in the Koinonia room.  New participants are always welcome.</w:t>
      </w:r>
    </w:p>
    <w:p w14:paraId="434E20D0" w14:textId="77777777" w:rsidR="00EE5F73" w:rsidRPr="009F7E7D" w:rsidRDefault="00EE5F73" w:rsidP="00EE5F73">
      <w:pPr>
        <w:pStyle w:val="Style2"/>
        <w:divId w:val="359474616"/>
      </w:pPr>
    </w:p>
    <w:p w14:paraId="274DA687" w14:textId="77777777" w:rsidR="00EE5F73" w:rsidRDefault="00EE5F73" w:rsidP="00EE5F73">
      <w:pPr>
        <w:pStyle w:val="Style2"/>
        <w:divId w:val="359474616"/>
        <w:rPr>
          <w:b w:val="0"/>
          <w:bCs/>
        </w:rPr>
      </w:pPr>
      <w:r w:rsidRPr="009F7E7D">
        <w:t xml:space="preserve">Strong Bones Senior Exercise Group </w:t>
      </w:r>
      <w:r w:rsidRPr="00753363">
        <w:rPr>
          <w:b w:val="0"/>
          <w:bCs/>
        </w:rPr>
        <w:t>meets every Tuesday and Thursday in the old Nursery at 10:30 am. The class is open to anyone wishing to improve balance and maintain strength to prevent falls. New faces are happily welcome.</w:t>
      </w:r>
    </w:p>
    <w:p w14:paraId="747B0EEA" w14:textId="77777777" w:rsidR="00B92ED8" w:rsidRDefault="00B92ED8" w:rsidP="00EE5F73">
      <w:pPr>
        <w:pStyle w:val="Style2"/>
        <w:divId w:val="359474616"/>
        <w:rPr>
          <w:b w:val="0"/>
          <w:bCs/>
        </w:rPr>
      </w:pPr>
    </w:p>
    <w:p w14:paraId="5E611039" w14:textId="77125A7C" w:rsidR="00B92ED8" w:rsidRPr="00B92ED8" w:rsidRDefault="00B92ED8" w:rsidP="00B92ED8">
      <w:pPr>
        <w:pStyle w:val="Style2"/>
        <w:divId w:val="359474616"/>
        <w:rPr>
          <w:rFonts w:ascii="Dreaming Outloud Script Pro" w:hAnsi="Dreaming Outloud Script Pro" w:cs="Dreaming Outloud Script Pro"/>
          <w:color w:val="7030A0"/>
          <w:sz w:val="36"/>
          <w:szCs w:val="36"/>
        </w:rPr>
      </w:pPr>
      <w:r w:rsidRPr="00B92ED8">
        <w:rPr>
          <w:rFonts w:ascii="Dreaming Outloud Script Pro" w:hAnsi="Dreaming Outloud Script Pro" w:cs="Dreaming Outloud Script Pro"/>
          <w:color w:val="7030A0"/>
          <w:sz w:val="36"/>
          <w:szCs w:val="36"/>
        </w:rPr>
        <w:t>Time For Easter Flowers! Sign up sheet is in the Narthex!</w:t>
      </w:r>
    </w:p>
    <w:p w14:paraId="68FA5026" w14:textId="77777777" w:rsidR="00EE5F73" w:rsidRDefault="00EE5F73" w:rsidP="00EE5F73">
      <w:pPr>
        <w:pStyle w:val="Style2"/>
        <w:divId w:val="359474616"/>
      </w:pPr>
    </w:p>
    <w:p w14:paraId="65E1AA1A" w14:textId="77777777" w:rsidR="00EE5F73" w:rsidRDefault="00EE5F73" w:rsidP="00EE5F73">
      <w:pPr>
        <w:pStyle w:val="Style2"/>
        <w:divId w:val="359474616"/>
      </w:pPr>
      <w:r w:rsidRPr="009F7E7D">
        <w:t>Volunteers needed to Host Coffee Hours. The sign-up sheet is in the kitchen</w:t>
      </w:r>
      <w:r>
        <w:t>.</w:t>
      </w:r>
    </w:p>
    <w:p w14:paraId="29852EBA" w14:textId="77777777" w:rsidR="007C2CC4" w:rsidRDefault="007C2CC4" w:rsidP="00EE5F73">
      <w:pPr>
        <w:pStyle w:val="Style2"/>
        <w:divId w:val="359474616"/>
      </w:pPr>
    </w:p>
    <w:p w14:paraId="60116752" w14:textId="62A9DCB6" w:rsidR="00EE5F73" w:rsidRDefault="00EE5F73" w:rsidP="00EE5F73">
      <w:pPr>
        <w:pStyle w:val="Style2"/>
        <w:divId w:val="359474616"/>
      </w:pPr>
      <w:r w:rsidRPr="009F7E7D">
        <w:t xml:space="preserve">Attendance on </w:t>
      </w:r>
      <w:r>
        <w:t>02/11/2024</w:t>
      </w:r>
      <w:r w:rsidRPr="009F7E7D">
        <w:t xml:space="preserve">: </w:t>
      </w:r>
      <w:r>
        <w:t>35</w:t>
      </w:r>
    </w:p>
    <w:p w14:paraId="16B5A4F6" w14:textId="77777777" w:rsidR="00EE5F73" w:rsidRPr="009F7E7D" w:rsidRDefault="00EE5F73" w:rsidP="00EE5F73">
      <w:pPr>
        <w:pStyle w:val="Style2"/>
        <w:divId w:val="359474616"/>
      </w:pPr>
    </w:p>
    <w:p w14:paraId="5186219F" w14:textId="77777777" w:rsidR="00EE5F73" w:rsidRDefault="00EE5F73" w:rsidP="00EE5F73">
      <w:pPr>
        <w:pStyle w:val="Style2"/>
        <w:divId w:val="359474616"/>
        <w:rPr>
          <w:rStyle w:val="Hyperlink"/>
          <w:rFonts w:ascii="Times New Roman" w:hAnsi="Times New Roman"/>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9" w:history="1">
        <w:r w:rsidRPr="00B67939">
          <w:rPr>
            <w:rStyle w:val="Hyperlink"/>
            <w:rFonts w:ascii="Times New Roman" w:hAnsi="Times New Roman"/>
            <w:i/>
            <w:iCs/>
            <w:sz w:val="22"/>
            <w:szCs w:val="22"/>
          </w:rPr>
          <w:t>nkalesto@gmail.com</w:t>
        </w:r>
      </w:hyperlink>
    </w:p>
    <w:p w14:paraId="21C4A9B4" w14:textId="77777777" w:rsidR="00EE5F73" w:rsidRDefault="00EE5F73" w:rsidP="00EE5F73">
      <w:pPr>
        <w:pStyle w:val="Style2"/>
        <w:divId w:val="359474616"/>
        <w:rPr>
          <w:rStyle w:val="Hyperlink"/>
          <w:rFonts w:ascii="Times New Roman" w:hAnsi="Times New Roman"/>
          <w:i/>
          <w:iCs/>
          <w:sz w:val="22"/>
          <w:szCs w:val="22"/>
        </w:rPr>
      </w:pPr>
    </w:p>
    <w:p w14:paraId="10AF292C" w14:textId="77777777" w:rsidR="00EE5F73" w:rsidRDefault="00EE5F73" w:rsidP="00EE5F73">
      <w:pPr>
        <w:divId w:val="359474616"/>
        <w:rPr>
          <w:b/>
          <w:bCs/>
          <w:i/>
          <w:iCs/>
          <w:sz w:val="28"/>
          <w:szCs w:val="28"/>
        </w:rPr>
      </w:pPr>
      <w:r w:rsidRPr="00F92205">
        <w:rPr>
          <w:b/>
          <w:bCs/>
          <w:i/>
          <w:iCs/>
          <w:sz w:val="28"/>
          <w:szCs w:val="28"/>
        </w:rPr>
        <w:t>*</w:t>
      </w:r>
      <w:proofErr w:type="gramStart"/>
      <w:r w:rsidRPr="00F92205">
        <w:rPr>
          <w:b/>
          <w:bCs/>
          <w:i/>
          <w:iCs/>
          <w:sz w:val="28"/>
          <w:szCs w:val="28"/>
        </w:rPr>
        <w:t>Going forward</w:t>
      </w:r>
      <w:r>
        <w:rPr>
          <w:b/>
          <w:bCs/>
          <w:i/>
          <w:iCs/>
          <w:sz w:val="28"/>
          <w:szCs w:val="28"/>
        </w:rPr>
        <w:t xml:space="preserve"> into March and the rest of the year</w:t>
      </w:r>
      <w:r w:rsidRPr="00F92205">
        <w:rPr>
          <w:b/>
          <w:bCs/>
          <w:i/>
          <w:iCs/>
          <w:sz w:val="28"/>
          <w:szCs w:val="28"/>
        </w:rPr>
        <w:t>, there</w:t>
      </w:r>
      <w:proofErr w:type="gramEnd"/>
      <w:r w:rsidRPr="00F92205">
        <w:rPr>
          <w:b/>
          <w:bCs/>
          <w:i/>
          <w:iCs/>
          <w:sz w:val="28"/>
          <w:szCs w:val="28"/>
        </w:rPr>
        <w:t xml:space="preserve"> will be only one Holy Communion held on the 3</w:t>
      </w:r>
      <w:r w:rsidRPr="00F92205">
        <w:rPr>
          <w:b/>
          <w:bCs/>
          <w:i/>
          <w:iCs/>
          <w:sz w:val="28"/>
          <w:szCs w:val="28"/>
          <w:vertAlign w:val="superscript"/>
        </w:rPr>
        <w:t>rd</w:t>
      </w:r>
      <w:r w:rsidRPr="00F92205">
        <w:rPr>
          <w:b/>
          <w:bCs/>
          <w:i/>
          <w:iCs/>
          <w:sz w:val="28"/>
          <w:szCs w:val="28"/>
        </w:rPr>
        <w:t xml:space="preserve"> Sunday of the month.</w:t>
      </w:r>
    </w:p>
    <w:p w14:paraId="56572AAF" w14:textId="77777777" w:rsidR="00B92ED8" w:rsidRPr="00F92205" w:rsidRDefault="00B92ED8" w:rsidP="00EE5F73">
      <w:pPr>
        <w:divId w:val="359474616"/>
        <w:rPr>
          <w:b/>
          <w:bCs/>
          <w:i/>
          <w:iCs/>
          <w:sz w:val="28"/>
          <w:szCs w:val="28"/>
        </w:rPr>
      </w:pPr>
    </w:p>
    <w:p w14:paraId="51A71E2D" w14:textId="77777777" w:rsidR="00EE5F73" w:rsidRDefault="00EE5F73" w:rsidP="00EE5F73">
      <w:pPr>
        <w:divId w:val="359474616"/>
        <w:rPr>
          <w:b/>
          <w:bCs/>
          <w:i/>
          <w:iCs/>
          <w:sz w:val="28"/>
          <w:szCs w:val="28"/>
        </w:rPr>
      </w:pPr>
    </w:p>
    <w:tbl>
      <w:tblPr>
        <w:tblW w:w="8595" w:type="dxa"/>
        <w:tblLook w:val="04A0" w:firstRow="1" w:lastRow="0" w:firstColumn="1" w:lastColumn="0" w:noHBand="0" w:noVBand="1"/>
      </w:tblPr>
      <w:tblGrid>
        <w:gridCol w:w="1285"/>
        <w:gridCol w:w="1573"/>
        <w:gridCol w:w="1503"/>
        <w:gridCol w:w="1496"/>
        <w:gridCol w:w="894"/>
        <w:gridCol w:w="1844"/>
      </w:tblGrid>
      <w:tr w:rsidR="00EE5F73" w14:paraId="3797DAB3" w14:textId="77777777" w:rsidTr="00EE5F73">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133D7400" w14:textId="77777777" w:rsidR="00EE5F73" w:rsidRDefault="00EE5F73" w:rsidP="00443196">
            <w:pPr>
              <w:jc w:val="center"/>
              <w:rPr>
                <w:b/>
                <w:bCs/>
                <w:color w:val="000000"/>
              </w:rPr>
            </w:pPr>
            <w:r>
              <w:rPr>
                <w:b/>
                <w:bCs/>
                <w:color w:val="000000"/>
              </w:rPr>
              <w:t>February 2024</w:t>
            </w:r>
          </w:p>
        </w:tc>
      </w:tr>
      <w:tr w:rsidR="00EE5F73" w14:paraId="41FB96F6" w14:textId="77777777" w:rsidTr="00EE5F73">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DCF6E" w14:textId="77777777" w:rsidR="00EE5F73" w:rsidRDefault="00EE5F73" w:rsidP="00443196">
            <w:pPr>
              <w:jc w:val="center"/>
              <w:rPr>
                <w:b/>
                <w:bCs/>
                <w:color w:val="000000"/>
              </w:rPr>
            </w:pPr>
            <w:r>
              <w:rPr>
                <w:b/>
                <w:bCs/>
                <w:color w:val="000000"/>
              </w:rPr>
              <w:t>Worship Leader: Kathy Robinson and Pastor Doug Helling</w:t>
            </w:r>
          </w:p>
        </w:tc>
      </w:tr>
      <w:tr w:rsidR="00EE5F73" w14:paraId="72AAD635" w14:textId="77777777" w:rsidTr="00EE5F73">
        <w:trPr>
          <w:divId w:val="359474616"/>
          <w:trHeight w:val="296"/>
        </w:trPr>
        <w:tc>
          <w:tcPr>
            <w:tcW w:w="1285"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6BDB39B3" w14:textId="77777777" w:rsidR="00EE5F73" w:rsidRDefault="00EE5F73" w:rsidP="00443196">
            <w:pPr>
              <w:jc w:val="center"/>
              <w:rPr>
                <w:b/>
                <w:bCs/>
                <w:color w:val="000000"/>
                <w:sz w:val="20"/>
                <w:szCs w:val="20"/>
              </w:rPr>
            </w:pPr>
            <w:r>
              <w:rPr>
                <w:b/>
                <w:bCs/>
                <w:color w:val="000000"/>
                <w:sz w:val="20"/>
                <w:szCs w:val="20"/>
              </w:rPr>
              <w:t>DATE</w:t>
            </w:r>
          </w:p>
        </w:tc>
        <w:tc>
          <w:tcPr>
            <w:tcW w:w="1573" w:type="dxa"/>
            <w:tcBorders>
              <w:top w:val="nil"/>
              <w:left w:val="nil"/>
              <w:bottom w:val="single" w:sz="4" w:space="0" w:color="auto"/>
              <w:right w:val="single" w:sz="4" w:space="0" w:color="auto"/>
            </w:tcBorders>
            <w:shd w:val="clear" w:color="auto" w:fill="E5DFEC" w:themeFill="accent4" w:themeFillTint="33"/>
            <w:vAlign w:val="center"/>
            <w:hideMark/>
          </w:tcPr>
          <w:p w14:paraId="54417C2A" w14:textId="77777777" w:rsidR="00EE5F73" w:rsidRDefault="00EE5F73" w:rsidP="00443196">
            <w:pPr>
              <w:jc w:val="center"/>
              <w:rPr>
                <w:b/>
                <w:bCs/>
                <w:color w:val="000000"/>
                <w:sz w:val="20"/>
                <w:szCs w:val="20"/>
              </w:rPr>
            </w:pPr>
            <w:r>
              <w:rPr>
                <w:b/>
                <w:bCs/>
                <w:color w:val="000000"/>
                <w:sz w:val="20"/>
                <w:szCs w:val="20"/>
              </w:rPr>
              <w:t>PIANIST / ORGANIST</w:t>
            </w:r>
          </w:p>
        </w:tc>
        <w:tc>
          <w:tcPr>
            <w:tcW w:w="1540" w:type="dxa"/>
            <w:tcBorders>
              <w:top w:val="nil"/>
              <w:left w:val="nil"/>
              <w:bottom w:val="single" w:sz="4" w:space="0" w:color="auto"/>
              <w:right w:val="single" w:sz="4" w:space="0" w:color="auto"/>
            </w:tcBorders>
            <w:shd w:val="clear" w:color="auto" w:fill="E5DFEC" w:themeFill="accent4" w:themeFillTint="33"/>
            <w:vAlign w:val="center"/>
            <w:hideMark/>
          </w:tcPr>
          <w:p w14:paraId="6F454613" w14:textId="77777777" w:rsidR="00EE5F73" w:rsidRDefault="00EE5F73" w:rsidP="00443196">
            <w:pPr>
              <w:jc w:val="center"/>
              <w:rPr>
                <w:b/>
                <w:bCs/>
                <w:color w:val="000000"/>
                <w:sz w:val="20"/>
                <w:szCs w:val="20"/>
              </w:rPr>
            </w:pPr>
            <w:r>
              <w:rPr>
                <w:b/>
                <w:bCs/>
                <w:color w:val="000000"/>
                <w:sz w:val="20"/>
                <w:szCs w:val="20"/>
              </w:rPr>
              <w:t xml:space="preserve">READER </w:t>
            </w:r>
          </w:p>
        </w:tc>
        <w:tc>
          <w:tcPr>
            <w:tcW w:w="1496" w:type="dxa"/>
            <w:tcBorders>
              <w:top w:val="nil"/>
              <w:left w:val="nil"/>
              <w:bottom w:val="single" w:sz="4" w:space="0" w:color="auto"/>
              <w:right w:val="single" w:sz="4" w:space="0" w:color="auto"/>
            </w:tcBorders>
            <w:shd w:val="clear" w:color="auto" w:fill="E5DFEC" w:themeFill="accent4" w:themeFillTint="33"/>
            <w:vAlign w:val="center"/>
            <w:hideMark/>
          </w:tcPr>
          <w:p w14:paraId="4F9E398B" w14:textId="77777777" w:rsidR="00EE5F73" w:rsidRDefault="00EE5F73" w:rsidP="00443196">
            <w:pPr>
              <w:jc w:val="center"/>
              <w:rPr>
                <w:b/>
                <w:bCs/>
                <w:color w:val="000000"/>
                <w:sz w:val="20"/>
                <w:szCs w:val="20"/>
              </w:rPr>
            </w:pPr>
            <w:r>
              <w:rPr>
                <w:b/>
                <w:bCs/>
                <w:color w:val="000000"/>
                <w:sz w:val="20"/>
                <w:szCs w:val="20"/>
              </w:rPr>
              <w:t>USHER / GREETERS</w:t>
            </w:r>
          </w:p>
        </w:tc>
        <w:tc>
          <w:tcPr>
            <w:tcW w:w="857" w:type="dxa"/>
            <w:tcBorders>
              <w:top w:val="nil"/>
              <w:left w:val="nil"/>
              <w:bottom w:val="single" w:sz="4" w:space="0" w:color="auto"/>
              <w:right w:val="single" w:sz="4" w:space="0" w:color="auto"/>
            </w:tcBorders>
            <w:shd w:val="clear" w:color="auto" w:fill="E5DFEC" w:themeFill="accent4" w:themeFillTint="33"/>
            <w:vAlign w:val="center"/>
            <w:hideMark/>
          </w:tcPr>
          <w:p w14:paraId="0412600B" w14:textId="77777777" w:rsidR="00EE5F73" w:rsidRDefault="00EE5F73" w:rsidP="00443196">
            <w:pPr>
              <w:jc w:val="center"/>
              <w:rPr>
                <w:b/>
                <w:bCs/>
                <w:color w:val="000000"/>
                <w:sz w:val="20"/>
                <w:szCs w:val="20"/>
              </w:rPr>
            </w:pPr>
            <w:r>
              <w:rPr>
                <w:b/>
                <w:bCs/>
                <w:color w:val="000000"/>
                <w:sz w:val="20"/>
                <w:szCs w:val="20"/>
              </w:rPr>
              <w:t>VIDEO TAPER</w:t>
            </w:r>
          </w:p>
        </w:tc>
        <w:tc>
          <w:tcPr>
            <w:tcW w:w="1843" w:type="dxa"/>
            <w:tcBorders>
              <w:top w:val="nil"/>
              <w:left w:val="nil"/>
              <w:bottom w:val="single" w:sz="4" w:space="0" w:color="auto"/>
              <w:right w:val="single" w:sz="4" w:space="0" w:color="auto"/>
            </w:tcBorders>
            <w:shd w:val="clear" w:color="auto" w:fill="E5DFEC" w:themeFill="accent4" w:themeFillTint="33"/>
            <w:vAlign w:val="center"/>
            <w:hideMark/>
          </w:tcPr>
          <w:p w14:paraId="4FFB319B" w14:textId="77777777" w:rsidR="00EE5F73" w:rsidRDefault="00EE5F73" w:rsidP="00443196">
            <w:pPr>
              <w:jc w:val="center"/>
              <w:rPr>
                <w:b/>
                <w:bCs/>
                <w:color w:val="000000"/>
                <w:sz w:val="20"/>
                <w:szCs w:val="20"/>
              </w:rPr>
            </w:pPr>
            <w:r>
              <w:rPr>
                <w:b/>
                <w:bCs/>
                <w:color w:val="000000"/>
                <w:sz w:val="20"/>
                <w:szCs w:val="20"/>
              </w:rPr>
              <w:t>COMMUNION</w:t>
            </w:r>
          </w:p>
        </w:tc>
      </w:tr>
      <w:tr w:rsidR="00EE5F73" w14:paraId="577EC0C0" w14:textId="77777777" w:rsidTr="00EE5F73">
        <w:trPr>
          <w:divId w:val="359474616"/>
          <w:trHeight w:val="257"/>
        </w:trPr>
        <w:tc>
          <w:tcPr>
            <w:tcW w:w="1285" w:type="dxa"/>
            <w:tcBorders>
              <w:top w:val="nil"/>
              <w:left w:val="single" w:sz="4" w:space="0" w:color="auto"/>
              <w:bottom w:val="single" w:sz="4" w:space="0" w:color="auto"/>
              <w:right w:val="single" w:sz="4" w:space="0" w:color="auto"/>
            </w:tcBorders>
            <w:shd w:val="clear" w:color="auto" w:fill="auto"/>
            <w:vAlign w:val="center"/>
            <w:hideMark/>
          </w:tcPr>
          <w:p w14:paraId="1EE8935C" w14:textId="77777777" w:rsidR="00EE5F73" w:rsidRDefault="00EE5F73" w:rsidP="00443196">
            <w:pPr>
              <w:jc w:val="center"/>
              <w:rPr>
                <w:color w:val="000000"/>
              </w:rPr>
            </w:pPr>
            <w:r>
              <w:rPr>
                <w:color w:val="000000"/>
              </w:rPr>
              <w:t>2/18/2024</w:t>
            </w:r>
          </w:p>
        </w:tc>
        <w:tc>
          <w:tcPr>
            <w:tcW w:w="1573" w:type="dxa"/>
            <w:tcBorders>
              <w:top w:val="nil"/>
              <w:left w:val="nil"/>
              <w:bottom w:val="single" w:sz="4" w:space="0" w:color="auto"/>
              <w:right w:val="single" w:sz="4" w:space="0" w:color="auto"/>
            </w:tcBorders>
            <w:shd w:val="clear" w:color="auto" w:fill="auto"/>
            <w:vAlign w:val="center"/>
            <w:hideMark/>
          </w:tcPr>
          <w:p w14:paraId="5B69FDAC" w14:textId="77777777" w:rsidR="00EE5F73" w:rsidRDefault="00EE5F73" w:rsidP="00443196">
            <w:pPr>
              <w:jc w:val="center"/>
              <w:rPr>
                <w:color w:val="000000"/>
              </w:rPr>
            </w:pPr>
            <w:r>
              <w:rPr>
                <w:color w:val="000000"/>
              </w:rPr>
              <w:t>Karen Zuidema</w:t>
            </w:r>
          </w:p>
        </w:tc>
        <w:tc>
          <w:tcPr>
            <w:tcW w:w="1540" w:type="dxa"/>
            <w:tcBorders>
              <w:top w:val="nil"/>
              <w:left w:val="nil"/>
              <w:bottom w:val="single" w:sz="4" w:space="0" w:color="auto"/>
              <w:right w:val="single" w:sz="4" w:space="0" w:color="auto"/>
            </w:tcBorders>
            <w:shd w:val="clear" w:color="auto" w:fill="auto"/>
            <w:vAlign w:val="center"/>
            <w:hideMark/>
          </w:tcPr>
          <w:p w14:paraId="0C3593BE" w14:textId="77777777" w:rsidR="00EE5F73" w:rsidRDefault="00EE5F73" w:rsidP="00443196">
            <w:pPr>
              <w:jc w:val="center"/>
              <w:rPr>
                <w:color w:val="000000"/>
              </w:rPr>
            </w:pPr>
            <w:r>
              <w:rPr>
                <w:color w:val="000000"/>
              </w:rPr>
              <w:t>Sue Schwede</w:t>
            </w:r>
          </w:p>
        </w:tc>
        <w:tc>
          <w:tcPr>
            <w:tcW w:w="1496" w:type="dxa"/>
            <w:tcBorders>
              <w:top w:val="nil"/>
              <w:left w:val="nil"/>
              <w:bottom w:val="nil"/>
              <w:right w:val="nil"/>
            </w:tcBorders>
            <w:shd w:val="clear" w:color="auto" w:fill="auto"/>
            <w:noWrap/>
            <w:vAlign w:val="bottom"/>
            <w:hideMark/>
          </w:tcPr>
          <w:p w14:paraId="7E7194D8" w14:textId="77777777" w:rsidR="00EE5F73" w:rsidRDefault="00EE5F73" w:rsidP="00443196">
            <w:pPr>
              <w:jc w:val="center"/>
              <w:rPr>
                <w:color w:val="000000"/>
              </w:rPr>
            </w:pPr>
            <w:r>
              <w:rPr>
                <w:color w:val="000000"/>
              </w:rPr>
              <w:t>Mike Schwede</w:t>
            </w:r>
          </w:p>
        </w:tc>
        <w:tc>
          <w:tcPr>
            <w:tcW w:w="857" w:type="dxa"/>
            <w:tcBorders>
              <w:top w:val="nil"/>
              <w:left w:val="single" w:sz="4" w:space="0" w:color="auto"/>
              <w:bottom w:val="single" w:sz="4" w:space="0" w:color="auto"/>
              <w:right w:val="single" w:sz="4" w:space="0" w:color="auto"/>
            </w:tcBorders>
            <w:shd w:val="clear" w:color="auto" w:fill="auto"/>
            <w:vAlign w:val="center"/>
            <w:hideMark/>
          </w:tcPr>
          <w:p w14:paraId="666824D8" w14:textId="77777777" w:rsidR="00EE5F73" w:rsidRDefault="00EE5F73" w:rsidP="00443196">
            <w:pPr>
              <w:jc w:val="center"/>
              <w:rPr>
                <w:color w:val="000000"/>
              </w:rPr>
            </w:pPr>
            <w:r>
              <w:rPr>
                <w:color w:val="000000"/>
              </w:rPr>
              <w:t>V</w:t>
            </w:r>
          </w:p>
        </w:tc>
        <w:tc>
          <w:tcPr>
            <w:tcW w:w="1843" w:type="dxa"/>
            <w:tcBorders>
              <w:top w:val="nil"/>
              <w:left w:val="nil"/>
              <w:bottom w:val="single" w:sz="4" w:space="0" w:color="auto"/>
              <w:right w:val="single" w:sz="4" w:space="0" w:color="auto"/>
            </w:tcBorders>
            <w:shd w:val="clear" w:color="auto" w:fill="auto"/>
            <w:vAlign w:val="center"/>
            <w:hideMark/>
          </w:tcPr>
          <w:p w14:paraId="445A4E68" w14:textId="77777777" w:rsidR="00EE5F73" w:rsidRDefault="00EE5F73" w:rsidP="00443196">
            <w:pPr>
              <w:jc w:val="center"/>
              <w:rPr>
                <w:color w:val="000000"/>
              </w:rPr>
            </w:pPr>
            <w:r>
              <w:rPr>
                <w:color w:val="000000"/>
              </w:rPr>
              <w:t>Joanne Distelhorst</w:t>
            </w:r>
          </w:p>
        </w:tc>
      </w:tr>
      <w:tr w:rsidR="00EE5F73" w14:paraId="2D0436D2" w14:textId="77777777" w:rsidTr="00EE5F73">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34B55ED7" w14:textId="77777777" w:rsidR="00EE5F73" w:rsidRDefault="00EE5F73" w:rsidP="00443196">
            <w:pPr>
              <w:jc w:val="center"/>
              <w:rPr>
                <w:b/>
                <w:bCs/>
                <w:color w:val="000000"/>
              </w:rPr>
            </w:pPr>
            <w:r>
              <w:rPr>
                <w:b/>
                <w:bCs/>
                <w:color w:val="000000"/>
              </w:rPr>
              <w:t>Altar Guild: Holly Westaby &amp; Kathy Knox</w:t>
            </w:r>
          </w:p>
        </w:tc>
      </w:tr>
    </w:tbl>
    <w:p w14:paraId="15B7F287" w14:textId="77777777" w:rsidR="00EE5F73" w:rsidRDefault="00EE5F73" w:rsidP="00EE5F73">
      <w:pPr>
        <w:tabs>
          <w:tab w:val="left" w:pos="2160"/>
          <w:tab w:val="right" w:pos="7920"/>
        </w:tabs>
        <w:ind w:left="2790" w:hanging="2880"/>
        <w:contextualSpacing/>
        <w:divId w:val="359474616"/>
        <w:rPr>
          <w:b/>
          <w:bCs/>
          <w:sz w:val="28"/>
          <w:szCs w:val="28"/>
        </w:rPr>
      </w:pPr>
    </w:p>
    <w:p w14:paraId="4CDFEF85" w14:textId="77777777" w:rsidR="00EE5F73" w:rsidRDefault="00EE5F73" w:rsidP="00EE5F73">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45F4B049" w14:textId="77777777" w:rsidR="00EE5F73" w:rsidRDefault="00EE5F73" w:rsidP="00EE5F73">
      <w:pPr>
        <w:tabs>
          <w:tab w:val="left" w:pos="2160"/>
          <w:tab w:val="right" w:pos="7920"/>
        </w:tabs>
        <w:ind w:left="2790" w:hanging="2880"/>
        <w:contextualSpacing/>
        <w:divId w:val="359474616"/>
        <w:rPr>
          <w:b/>
          <w:bCs/>
          <w:i/>
          <w:iCs/>
          <w:sz w:val="28"/>
          <w:szCs w:val="28"/>
        </w:rPr>
      </w:pPr>
    </w:p>
    <w:tbl>
      <w:tblPr>
        <w:tblW w:w="8413" w:type="dxa"/>
        <w:tblLook w:val="04A0" w:firstRow="1" w:lastRow="0" w:firstColumn="1" w:lastColumn="0" w:noHBand="0" w:noVBand="1"/>
      </w:tblPr>
      <w:tblGrid>
        <w:gridCol w:w="1310"/>
        <w:gridCol w:w="1539"/>
        <w:gridCol w:w="1397"/>
        <w:gridCol w:w="1464"/>
        <w:gridCol w:w="894"/>
        <w:gridCol w:w="1809"/>
      </w:tblGrid>
      <w:tr w:rsidR="00EE5F73" w14:paraId="5DD78C72" w14:textId="77777777" w:rsidTr="00EE5F73">
        <w:trPr>
          <w:divId w:val="359474616"/>
          <w:trHeight w:val="241"/>
        </w:trPr>
        <w:tc>
          <w:tcPr>
            <w:tcW w:w="8413"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571BBABB" w14:textId="77777777" w:rsidR="00EE5F73" w:rsidRDefault="00EE5F73" w:rsidP="00443196">
            <w:pPr>
              <w:jc w:val="center"/>
              <w:rPr>
                <w:b/>
                <w:bCs/>
                <w:color w:val="000000"/>
              </w:rPr>
            </w:pPr>
            <w:r>
              <w:rPr>
                <w:b/>
                <w:bCs/>
                <w:color w:val="000000"/>
              </w:rPr>
              <w:t>February 2024</w:t>
            </w:r>
          </w:p>
        </w:tc>
      </w:tr>
      <w:tr w:rsidR="00EE5F73" w14:paraId="2DA1506A" w14:textId="77777777" w:rsidTr="00EE5F73">
        <w:trPr>
          <w:divId w:val="359474616"/>
          <w:trHeight w:val="241"/>
        </w:trPr>
        <w:tc>
          <w:tcPr>
            <w:tcW w:w="8413"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3DC90" w14:textId="77777777" w:rsidR="00EE5F73" w:rsidRDefault="00EE5F73" w:rsidP="00443196">
            <w:pPr>
              <w:jc w:val="center"/>
              <w:rPr>
                <w:b/>
                <w:bCs/>
                <w:color w:val="000000"/>
              </w:rPr>
            </w:pPr>
            <w:r>
              <w:rPr>
                <w:b/>
                <w:bCs/>
                <w:color w:val="000000"/>
              </w:rPr>
              <w:t>Worship Leader</w:t>
            </w:r>
          </w:p>
        </w:tc>
      </w:tr>
      <w:tr w:rsidR="00EE5F73" w14:paraId="1788CB9B" w14:textId="77777777" w:rsidTr="00EE5F73">
        <w:trPr>
          <w:divId w:val="359474616"/>
          <w:trHeight w:val="277"/>
        </w:trPr>
        <w:tc>
          <w:tcPr>
            <w:tcW w:w="1301"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2096ACA8" w14:textId="77777777" w:rsidR="00EE5F73" w:rsidRDefault="00EE5F73" w:rsidP="00443196">
            <w:pPr>
              <w:jc w:val="center"/>
              <w:rPr>
                <w:b/>
                <w:bCs/>
                <w:color w:val="000000"/>
                <w:sz w:val="20"/>
                <w:szCs w:val="20"/>
              </w:rPr>
            </w:pPr>
            <w:r>
              <w:rPr>
                <w:b/>
                <w:bCs/>
                <w:color w:val="000000"/>
                <w:sz w:val="20"/>
                <w:szCs w:val="20"/>
              </w:rPr>
              <w:t>DATE</w:t>
            </w:r>
          </w:p>
        </w:tc>
        <w:tc>
          <w:tcPr>
            <w:tcW w:w="1539" w:type="dxa"/>
            <w:tcBorders>
              <w:top w:val="nil"/>
              <w:left w:val="nil"/>
              <w:bottom w:val="single" w:sz="4" w:space="0" w:color="auto"/>
              <w:right w:val="single" w:sz="4" w:space="0" w:color="auto"/>
            </w:tcBorders>
            <w:shd w:val="clear" w:color="auto" w:fill="E5DFEC" w:themeFill="accent4" w:themeFillTint="33"/>
            <w:vAlign w:val="center"/>
            <w:hideMark/>
          </w:tcPr>
          <w:p w14:paraId="4F6A5AB5" w14:textId="77777777" w:rsidR="00EE5F73" w:rsidRDefault="00EE5F73" w:rsidP="00443196">
            <w:pPr>
              <w:jc w:val="center"/>
              <w:rPr>
                <w:b/>
                <w:bCs/>
                <w:color w:val="000000"/>
                <w:sz w:val="20"/>
                <w:szCs w:val="20"/>
              </w:rPr>
            </w:pPr>
            <w:r>
              <w:rPr>
                <w:b/>
                <w:bCs/>
                <w:color w:val="000000"/>
                <w:sz w:val="20"/>
                <w:szCs w:val="20"/>
              </w:rPr>
              <w:t>PIANIST / ORGANIST</w:t>
            </w:r>
          </w:p>
        </w:tc>
        <w:tc>
          <w:tcPr>
            <w:tcW w:w="1412" w:type="dxa"/>
            <w:tcBorders>
              <w:top w:val="nil"/>
              <w:left w:val="nil"/>
              <w:bottom w:val="single" w:sz="4" w:space="0" w:color="auto"/>
              <w:right w:val="single" w:sz="4" w:space="0" w:color="auto"/>
            </w:tcBorders>
            <w:shd w:val="clear" w:color="auto" w:fill="E5DFEC" w:themeFill="accent4" w:themeFillTint="33"/>
            <w:vAlign w:val="center"/>
            <w:hideMark/>
          </w:tcPr>
          <w:p w14:paraId="3E26BC01" w14:textId="77777777" w:rsidR="00EE5F73" w:rsidRDefault="00EE5F73" w:rsidP="00443196">
            <w:pPr>
              <w:jc w:val="center"/>
              <w:rPr>
                <w:b/>
                <w:bCs/>
                <w:color w:val="000000"/>
                <w:sz w:val="20"/>
                <w:szCs w:val="20"/>
              </w:rPr>
            </w:pPr>
            <w:r>
              <w:rPr>
                <w:b/>
                <w:bCs/>
                <w:color w:val="000000"/>
                <w:sz w:val="20"/>
                <w:szCs w:val="20"/>
              </w:rPr>
              <w:t xml:space="preserve">READER </w:t>
            </w:r>
          </w:p>
        </w:tc>
        <w:tc>
          <w:tcPr>
            <w:tcW w:w="1464" w:type="dxa"/>
            <w:tcBorders>
              <w:top w:val="nil"/>
              <w:left w:val="nil"/>
              <w:bottom w:val="single" w:sz="4" w:space="0" w:color="auto"/>
              <w:right w:val="single" w:sz="4" w:space="0" w:color="auto"/>
            </w:tcBorders>
            <w:shd w:val="clear" w:color="auto" w:fill="E5DFEC" w:themeFill="accent4" w:themeFillTint="33"/>
            <w:vAlign w:val="center"/>
            <w:hideMark/>
          </w:tcPr>
          <w:p w14:paraId="6F073B91" w14:textId="77777777" w:rsidR="00EE5F73" w:rsidRDefault="00EE5F73" w:rsidP="00443196">
            <w:pPr>
              <w:jc w:val="center"/>
              <w:rPr>
                <w:b/>
                <w:bCs/>
                <w:color w:val="000000"/>
                <w:sz w:val="20"/>
                <w:szCs w:val="20"/>
              </w:rPr>
            </w:pPr>
            <w:r>
              <w:rPr>
                <w:b/>
                <w:bCs/>
                <w:color w:val="000000"/>
                <w:sz w:val="20"/>
                <w:szCs w:val="20"/>
              </w:rPr>
              <w:t>USHER / GREETERS</w:t>
            </w:r>
          </w:p>
        </w:tc>
        <w:tc>
          <w:tcPr>
            <w:tcW w:w="888" w:type="dxa"/>
            <w:tcBorders>
              <w:top w:val="nil"/>
              <w:left w:val="nil"/>
              <w:bottom w:val="single" w:sz="4" w:space="0" w:color="auto"/>
              <w:right w:val="single" w:sz="4" w:space="0" w:color="auto"/>
            </w:tcBorders>
            <w:shd w:val="clear" w:color="auto" w:fill="E5DFEC" w:themeFill="accent4" w:themeFillTint="33"/>
            <w:vAlign w:val="center"/>
            <w:hideMark/>
          </w:tcPr>
          <w:p w14:paraId="03851547" w14:textId="77777777" w:rsidR="00EE5F73" w:rsidRDefault="00EE5F73" w:rsidP="00443196">
            <w:pPr>
              <w:jc w:val="center"/>
              <w:rPr>
                <w:b/>
                <w:bCs/>
                <w:color w:val="000000"/>
                <w:sz w:val="20"/>
                <w:szCs w:val="20"/>
              </w:rPr>
            </w:pPr>
            <w:r>
              <w:rPr>
                <w:b/>
                <w:bCs/>
                <w:color w:val="000000"/>
                <w:sz w:val="20"/>
                <w:szCs w:val="20"/>
              </w:rPr>
              <w:t>VIDEO TAPER</w:t>
            </w:r>
          </w:p>
        </w:tc>
        <w:tc>
          <w:tcPr>
            <w:tcW w:w="1806" w:type="dxa"/>
            <w:tcBorders>
              <w:top w:val="nil"/>
              <w:left w:val="nil"/>
              <w:bottom w:val="single" w:sz="4" w:space="0" w:color="auto"/>
              <w:right w:val="single" w:sz="4" w:space="0" w:color="auto"/>
            </w:tcBorders>
            <w:shd w:val="clear" w:color="auto" w:fill="E5DFEC" w:themeFill="accent4" w:themeFillTint="33"/>
            <w:vAlign w:val="center"/>
            <w:hideMark/>
          </w:tcPr>
          <w:p w14:paraId="238DF1FA" w14:textId="77777777" w:rsidR="00EE5F73" w:rsidRDefault="00EE5F73" w:rsidP="00443196">
            <w:pPr>
              <w:jc w:val="center"/>
              <w:rPr>
                <w:b/>
                <w:bCs/>
                <w:color w:val="000000"/>
                <w:sz w:val="20"/>
                <w:szCs w:val="20"/>
              </w:rPr>
            </w:pPr>
            <w:r>
              <w:rPr>
                <w:b/>
                <w:bCs/>
                <w:color w:val="000000"/>
                <w:sz w:val="20"/>
                <w:szCs w:val="20"/>
              </w:rPr>
              <w:t>COMMUNION</w:t>
            </w:r>
          </w:p>
        </w:tc>
      </w:tr>
      <w:tr w:rsidR="00EE5F73" w14:paraId="404FB8CD" w14:textId="77777777" w:rsidTr="00EE5F73">
        <w:trPr>
          <w:divId w:val="359474616"/>
          <w:trHeight w:val="241"/>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75F7AD3B" w14:textId="77777777" w:rsidR="00EE5F73" w:rsidRDefault="00EE5F73" w:rsidP="00443196">
            <w:pPr>
              <w:jc w:val="center"/>
              <w:rPr>
                <w:color w:val="000000"/>
              </w:rPr>
            </w:pPr>
            <w:r>
              <w:rPr>
                <w:color w:val="000000"/>
              </w:rPr>
              <w:t>02/25/0224</w:t>
            </w:r>
          </w:p>
        </w:tc>
        <w:tc>
          <w:tcPr>
            <w:tcW w:w="1539" w:type="dxa"/>
            <w:tcBorders>
              <w:top w:val="nil"/>
              <w:left w:val="nil"/>
              <w:bottom w:val="single" w:sz="4" w:space="0" w:color="auto"/>
              <w:right w:val="single" w:sz="4" w:space="0" w:color="auto"/>
            </w:tcBorders>
            <w:shd w:val="clear" w:color="auto" w:fill="auto"/>
            <w:vAlign w:val="center"/>
            <w:hideMark/>
          </w:tcPr>
          <w:p w14:paraId="39BDABEB" w14:textId="77777777" w:rsidR="00EE5F73" w:rsidRDefault="00EE5F73" w:rsidP="00443196">
            <w:pPr>
              <w:jc w:val="center"/>
              <w:rPr>
                <w:color w:val="000000"/>
              </w:rPr>
            </w:pPr>
            <w:r>
              <w:rPr>
                <w:color w:val="000000"/>
              </w:rPr>
              <w:t> </w:t>
            </w:r>
          </w:p>
        </w:tc>
        <w:tc>
          <w:tcPr>
            <w:tcW w:w="1412" w:type="dxa"/>
            <w:tcBorders>
              <w:top w:val="nil"/>
              <w:left w:val="nil"/>
              <w:bottom w:val="single" w:sz="4" w:space="0" w:color="auto"/>
              <w:right w:val="single" w:sz="4" w:space="0" w:color="auto"/>
            </w:tcBorders>
            <w:shd w:val="clear" w:color="auto" w:fill="auto"/>
            <w:vAlign w:val="center"/>
            <w:hideMark/>
          </w:tcPr>
          <w:p w14:paraId="3C791709" w14:textId="77777777" w:rsidR="00EE5F73" w:rsidRDefault="00EE5F73" w:rsidP="00443196">
            <w:pPr>
              <w:jc w:val="center"/>
              <w:rPr>
                <w:color w:val="000000"/>
              </w:rPr>
            </w:pPr>
            <w:r>
              <w:rPr>
                <w:color w:val="000000"/>
              </w:rPr>
              <w:t>Adam Doede</w:t>
            </w:r>
          </w:p>
        </w:tc>
        <w:tc>
          <w:tcPr>
            <w:tcW w:w="1464" w:type="dxa"/>
            <w:tcBorders>
              <w:top w:val="single" w:sz="4" w:space="0" w:color="auto"/>
              <w:left w:val="nil"/>
              <w:bottom w:val="single" w:sz="4" w:space="0" w:color="auto"/>
              <w:right w:val="single" w:sz="4" w:space="0" w:color="auto"/>
            </w:tcBorders>
            <w:shd w:val="clear" w:color="auto" w:fill="auto"/>
            <w:vAlign w:val="center"/>
            <w:hideMark/>
          </w:tcPr>
          <w:p w14:paraId="0C7584BF" w14:textId="77777777" w:rsidR="00EE5F73" w:rsidRDefault="00EE5F73" w:rsidP="00443196">
            <w:pPr>
              <w:jc w:val="center"/>
              <w:rPr>
                <w:color w:val="000000"/>
              </w:rPr>
            </w:pPr>
            <w:r>
              <w:rPr>
                <w:color w:val="000000"/>
              </w:rPr>
              <w:t>Bob Doede</w:t>
            </w:r>
          </w:p>
        </w:tc>
        <w:tc>
          <w:tcPr>
            <w:tcW w:w="888" w:type="dxa"/>
            <w:tcBorders>
              <w:top w:val="nil"/>
              <w:left w:val="nil"/>
              <w:bottom w:val="single" w:sz="4" w:space="0" w:color="auto"/>
              <w:right w:val="single" w:sz="4" w:space="0" w:color="auto"/>
            </w:tcBorders>
            <w:shd w:val="clear" w:color="auto" w:fill="auto"/>
            <w:vAlign w:val="center"/>
            <w:hideMark/>
          </w:tcPr>
          <w:p w14:paraId="13724A03" w14:textId="77777777" w:rsidR="00EE5F73" w:rsidRDefault="00EE5F73" w:rsidP="00443196">
            <w:pPr>
              <w:jc w:val="center"/>
              <w:rPr>
                <w:color w:val="000000"/>
              </w:rPr>
            </w:pPr>
            <w:r>
              <w:rPr>
                <w:color w:val="000000"/>
              </w:rPr>
              <w:t>V</w:t>
            </w:r>
          </w:p>
        </w:tc>
        <w:tc>
          <w:tcPr>
            <w:tcW w:w="1806" w:type="dxa"/>
            <w:tcBorders>
              <w:top w:val="nil"/>
              <w:left w:val="nil"/>
              <w:bottom w:val="single" w:sz="4" w:space="0" w:color="auto"/>
              <w:right w:val="single" w:sz="4" w:space="0" w:color="auto"/>
            </w:tcBorders>
            <w:shd w:val="clear" w:color="auto" w:fill="auto"/>
            <w:vAlign w:val="center"/>
            <w:hideMark/>
          </w:tcPr>
          <w:p w14:paraId="228E1887" w14:textId="77777777" w:rsidR="00EE5F73" w:rsidRDefault="00EE5F73" w:rsidP="00443196">
            <w:pPr>
              <w:jc w:val="center"/>
              <w:rPr>
                <w:color w:val="000000"/>
              </w:rPr>
            </w:pPr>
            <w:r>
              <w:rPr>
                <w:color w:val="000000"/>
              </w:rPr>
              <w:t> </w:t>
            </w:r>
          </w:p>
        </w:tc>
      </w:tr>
      <w:tr w:rsidR="00EE5F73" w14:paraId="13A669A0" w14:textId="77777777" w:rsidTr="00EE5F73">
        <w:trPr>
          <w:divId w:val="359474616"/>
          <w:trHeight w:val="241"/>
        </w:trPr>
        <w:tc>
          <w:tcPr>
            <w:tcW w:w="8413"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4D716E6F" w14:textId="77777777" w:rsidR="00EE5F73" w:rsidRDefault="00EE5F73" w:rsidP="00443196">
            <w:pPr>
              <w:jc w:val="center"/>
              <w:rPr>
                <w:b/>
                <w:bCs/>
                <w:color w:val="000000"/>
              </w:rPr>
            </w:pPr>
            <w:r>
              <w:rPr>
                <w:b/>
                <w:bCs/>
                <w:color w:val="000000"/>
              </w:rPr>
              <w:t>Altar Guild: Holly Westaby &amp; Kathy Knox</w:t>
            </w:r>
          </w:p>
        </w:tc>
      </w:tr>
    </w:tbl>
    <w:p w14:paraId="722ED5AC" w14:textId="77777777" w:rsidR="00EE5F73" w:rsidRDefault="00EE5F73" w:rsidP="00EE5F73">
      <w:pPr>
        <w:tabs>
          <w:tab w:val="left" w:pos="2160"/>
          <w:tab w:val="right" w:pos="7920"/>
        </w:tabs>
        <w:ind w:left="2790" w:hanging="2880"/>
        <w:contextualSpacing/>
        <w:divId w:val="359474616"/>
        <w:rPr>
          <w:b/>
          <w:bCs/>
          <w:i/>
          <w:iCs/>
          <w:sz w:val="28"/>
          <w:szCs w:val="28"/>
        </w:rPr>
      </w:pPr>
    </w:p>
    <w:p w14:paraId="7D2E3617" w14:textId="77777777" w:rsidR="00EE5F73" w:rsidRDefault="00EE5F73" w:rsidP="00EE5F73">
      <w:pPr>
        <w:tabs>
          <w:tab w:val="left" w:pos="2160"/>
          <w:tab w:val="right" w:pos="7920"/>
        </w:tabs>
        <w:ind w:left="2790" w:hanging="2880"/>
        <w:contextualSpacing/>
        <w:divId w:val="359474616"/>
        <w:rPr>
          <w:b/>
          <w:bCs/>
          <w:i/>
          <w:iCs/>
          <w:sz w:val="28"/>
          <w:szCs w:val="28"/>
        </w:rPr>
      </w:pPr>
    </w:p>
    <w:p w14:paraId="79C960CA" w14:textId="77777777" w:rsidR="00EE5F73" w:rsidRDefault="00EE5F73" w:rsidP="00EE5F73">
      <w:pPr>
        <w:widowControl w:val="0"/>
        <w:divId w:val="359474616"/>
        <w:rPr>
          <w:rFonts w:ascii="Lucida Calligraphy" w:hAnsi="Lucida Calligraphy" w:cstheme="majorBidi"/>
          <w:bCs/>
          <w:color w:val="365F91" w:themeColor="accent1" w:themeShade="BF"/>
          <w:sz w:val="44"/>
          <w:szCs w:val="44"/>
        </w:rPr>
      </w:pPr>
      <w:r w:rsidRPr="0014581A">
        <w:rPr>
          <w:noProof/>
        </w:rPr>
        <w:drawing>
          <wp:inline distT="0" distB="0" distL="0" distR="0" wp14:anchorId="510B6A7E" wp14:editId="10F69D65">
            <wp:extent cx="1565031" cy="1048076"/>
            <wp:effectExtent l="0" t="0" r="0" b="0"/>
            <wp:docPr id="1284361179" name="Picture 1" descr="A purple cross with a sun behi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61179" name="Picture 1" descr="A purple cross with a sun behind it&#10;&#10;Description automatically generated"/>
                    <pic:cNvPicPr/>
                  </pic:nvPicPr>
                  <pic:blipFill>
                    <a:blip r:embed="rId10"/>
                    <a:stretch>
                      <a:fillRect/>
                    </a:stretch>
                  </pic:blipFill>
                  <pic:spPr>
                    <a:xfrm>
                      <a:off x="0" y="0"/>
                      <a:ext cx="1581157" cy="1058875"/>
                    </a:xfrm>
                    <a:prstGeom prst="rect">
                      <a:avLst/>
                    </a:prstGeom>
                  </pic:spPr>
                </pic:pic>
              </a:graphicData>
            </a:graphic>
          </wp:inline>
        </w:drawing>
      </w:r>
    </w:p>
    <w:p w14:paraId="4FB70D04" w14:textId="77777777" w:rsidR="00EE5F73" w:rsidRDefault="00EE5F73" w:rsidP="00EE5F73">
      <w:pPr>
        <w:widowControl w:val="0"/>
        <w:divId w:val="359474616"/>
        <w:rPr>
          <w:rFonts w:ascii="Lucida Calligraphy" w:hAnsi="Lucida Calligraphy" w:cstheme="majorBidi"/>
          <w:bCs/>
          <w:color w:val="365F91" w:themeColor="accent1" w:themeShade="BF"/>
          <w:sz w:val="44"/>
          <w:szCs w:val="44"/>
        </w:rPr>
      </w:pPr>
    </w:p>
    <w:p w14:paraId="3C7B36DC" w14:textId="77777777" w:rsidR="00EE5F73" w:rsidRPr="005A0693" w:rsidRDefault="00EE5F73" w:rsidP="00EE5F73">
      <w:pPr>
        <w:widowControl w:val="0"/>
        <w:divId w:val="359474616"/>
        <w:rPr>
          <w:rFonts w:ascii="Lucida Calligraphy" w:hAnsi="Lucida Calligraphy" w:cstheme="majorBidi"/>
          <w:bCs/>
          <w:color w:val="365F91" w:themeColor="accent1" w:themeShade="BF"/>
          <w:sz w:val="40"/>
          <w:szCs w:val="40"/>
        </w:rPr>
      </w:pPr>
      <w:r w:rsidRPr="005A0693">
        <w:rPr>
          <w:rFonts w:ascii="Lucida Calligraphy" w:hAnsi="Lucida Calligraphy" w:cstheme="majorBidi"/>
          <w:bCs/>
          <w:color w:val="365F91" w:themeColor="accent1" w:themeShade="BF"/>
          <w:sz w:val="40"/>
          <w:szCs w:val="40"/>
        </w:rPr>
        <w:t>Refocus for Lent</w:t>
      </w:r>
    </w:p>
    <w:p w14:paraId="5DF458AE" w14:textId="77777777" w:rsidR="00EE5F73" w:rsidRPr="005A0693" w:rsidRDefault="00EE5F73" w:rsidP="00EE5F73">
      <w:pPr>
        <w:widowControl w:val="0"/>
        <w:divId w:val="359474616"/>
        <w:rPr>
          <w:bCs/>
          <w:sz w:val="32"/>
          <w:szCs w:val="32"/>
        </w:rPr>
      </w:pPr>
      <w:r w:rsidRPr="005A0693">
        <w:rPr>
          <w:bCs/>
          <w:sz w:val="32"/>
          <w:szCs w:val="32"/>
        </w:rPr>
        <w:t>Give up Complaining—focus on Gratitude.</w:t>
      </w:r>
    </w:p>
    <w:p w14:paraId="01FB0559" w14:textId="77777777" w:rsidR="00EE5F73" w:rsidRPr="005A0693" w:rsidRDefault="00EE5F73" w:rsidP="00EE5F73">
      <w:pPr>
        <w:widowControl w:val="0"/>
        <w:divId w:val="359474616"/>
        <w:rPr>
          <w:bCs/>
          <w:sz w:val="32"/>
          <w:szCs w:val="32"/>
        </w:rPr>
      </w:pPr>
      <w:r w:rsidRPr="005A0693">
        <w:rPr>
          <w:bCs/>
          <w:sz w:val="32"/>
          <w:szCs w:val="32"/>
        </w:rPr>
        <w:t>Give up Harsh Judgements—Think Kind Thoughts.</w:t>
      </w:r>
    </w:p>
    <w:p w14:paraId="1608DDA8" w14:textId="77777777" w:rsidR="00EE5F73" w:rsidRPr="005A0693" w:rsidRDefault="00EE5F73" w:rsidP="00EE5F73">
      <w:pPr>
        <w:widowControl w:val="0"/>
        <w:divId w:val="359474616"/>
        <w:rPr>
          <w:bCs/>
          <w:sz w:val="32"/>
          <w:szCs w:val="32"/>
        </w:rPr>
      </w:pPr>
      <w:r w:rsidRPr="005A0693">
        <w:rPr>
          <w:bCs/>
          <w:sz w:val="32"/>
          <w:szCs w:val="32"/>
        </w:rPr>
        <w:t>Give up Worry—Trust God to Provide.</w:t>
      </w:r>
    </w:p>
    <w:p w14:paraId="6D2C43F5" w14:textId="77777777" w:rsidR="00EE5F73" w:rsidRPr="005A0693" w:rsidRDefault="00EE5F73" w:rsidP="00EE5F73">
      <w:pPr>
        <w:widowControl w:val="0"/>
        <w:divId w:val="359474616"/>
        <w:rPr>
          <w:bCs/>
          <w:sz w:val="32"/>
          <w:szCs w:val="32"/>
        </w:rPr>
      </w:pPr>
      <w:r w:rsidRPr="005A0693">
        <w:rPr>
          <w:bCs/>
          <w:sz w:val="32"/>
          <w:szCs w:val="32"/>
        </w:rPr>
        <w:t>Give up Discouragement—be full of Hope.</w:t>
      </w:r>
    </w:p>
    <w:p w14:paraId="5637FB40" w14:textId="77777777" w:rsidR="00EE5F73" w:rsidRPr="005A0693" w:rsidRDefault="00EE5F73" w:rsidP="00EE5F73">
      <w:pPr>
        <w:widowControl w:val="0"/>
        <w:divId w:val="359474616"/>
        <w:rPr>
          <w:bCs/>
          <w:sz w:val="32"/>
          <w:szCs w:val="32"/>
        </w:rPr>
      </w:pPr>
      <w:r w:rsidRPr="005A0693">
        <w:rPr>
          <w:bCs/>
          <w:sz w:val="32"/>
          <w:szCs w:val="32"/>
        </w:rPr>
        <w:t>Give up Bitterness—turn to Forgiveness.</w:t>
      </w:r>
    </w:p>
    <w:p w14:paraId="3CAE99CC" w14:textId="77777777" w:rsidR="00EE5F73" w:rsidRPr="005A0693" w:rsidRDefault="00EE5F73" w:rsidP="00EE5F73">
      <w:pPr>
        <w:widowControl w:val="0"/>
        <w:divId w:val="359474616"/>
        <w:rPr>
          <w:bCs/>
          <w:sz w:val="32"/>
          <w:szCs w:val="32"/>
        </w:rPr>
      </w:pPr>
      <w:r w:rsidRPr="005A0693">
        <w:rPr>
          <w:bCs/>
          <w:sz w:val="32"/>
          <w:szCs w:val="32"/>
        </w:rPr>
        <w:t>Give up Hatred—Return Good for evil.</w:t>
      </w:r>
    </w:p>
    <w:p w14:paraId="114EEEE5" w14:textId="77777777" w:rsidR="00EE5F73" w:rsidRPr="005A0693" w:rsidRDefault="00EE5F73" w:rsidP="00EE5F73">
      <w:pPr>
        <w:widowControl w:val="0"/>
        <w:divId w:val="359474616"/>
        <w:rPr>
          <w:bCs/>
          <w:sz w:val="32"/>
          <w:szCs w:val="32"/>
        </w:rPr>
      </w:pPr>
      <w:r w:rsidRPr="005A0693">
        <w:rPr>
          <w:bCs/>
          <w:sz w:val="32"/>
          <w:szCs w:val="32"/>
        </w:rPr>
        <w:t>Give up Anger—be more Patient.</w:t>
      </w:r>
    </w:p>
    <w:p w14:paraId="1C2F7B1F" w14:textId="77777777" w:rsidR="00EE5F73" w:rsidRPr="005A0693" w:rsidRDefault="00EE5F73" w:rsidP="00EE5F73">
      <w:pPr>
        <w:widowControl w:val="0"/>
        <w:divId w:val="359474616"/>
        <w:rPr>
          <w:bCs/>
          <w:sz w:val="32"/>
          <w:szCs w:val="32"/>
        </w:rPr>
      </w:pPr>
      <w:r w:rsidRPr="005A0693">
        <w:rPr>
          <w:bCs/>
          <w:sz w:val="32"/>
          <w:szCs w:val="32"/>
        </w:rPr>
        <w:t>Give up Pettiness—Become Mature.</w:t>
      </w:r>
    </w:p>
    <w:p w14:paraId="64930304" w14:textId="77777777" w:rsidR="00EE5F73" w:rsidRPr="005A0693" w:rsidRDefault="00EE5F73" w:rsidP="00EE5F73">
      <w:pPr>
        <w:widowControl w:val="0"/>
        <w:divId w:val="359474616"/>
        <w:rPr>
          <w:bCs/>
          <w:sz w:val="32"/>
          <w:szCs w:val="32"/>
        </w:rPr>
      </w:pPr>
      <w:r w:rsidRPr="005A0693">
        <w:rPr>
          <w:bCs/>
          <w:sz w:val="32"/>
          <w:szCs w:val="32"/>
        </w:rPr>
        <w:t>Give up Jealousy—Pray for Trust.</w:t>
      </w:r>
    </w:p>
    <w:p w14:paraId="76E7977A" w14:textId="77777777" w:rsidR="00EE5F73" w:rsidRPr="005A0693" w:rsidRDefault="00EE5F73" w:rsidP="00EE5F73">
      <w:pPr>
        <w:widowControl w:val="0"/>
        <w:divId w:val="359474616"/>
        <w:rPr>
          <w:bCs/>
          <w:sz w:val="32"/>
          <w:szCs w:val="32"/>
        </w:rPr>
      </w:pPr>
      <w:r w:rsidRPr="005A0693">
        <w:rPr>
          <w:bCs/>
          <w:sz w:val="32"/>
          <w:szCs w:val="32"/>
        </w:rPr>
        <w:t>Give up Gossiping—Control your Tongue.</w:t>
      </w:r>
    </w:p>
    <w:p w14:paraId="2DAB1A28" w14:textId="77777777" w:rsidR="00EE5F73" w:rsidRPr="005A0693" w:rsidRDefault="00EE5F73" w:rsidP="00EE5F73">
      <w:pPr>
        <w:widowControl w:val="0"/>
        <w:divId w:val="359474616"/>
        <w:rPr>
          <w:bCs/>
          <w:sz w:val="32"/>
          <w:szCs w:val="32"/>
        </w:rPr>
      </w:pPr>
      <w:r w:rsidRPr="005A0693">
        <w:rPr>
          <w:bCs/>
          <w:sz w:val="32"/>
          <w:szCs w:val="32"/>
        </w:rPr>
        <w:t>Give up Sin—turn to Virtue.</w:t>
      </w:r>
    </w:p>
    <w:p w14:paraId="27CAD110" w14:textId="417E1C47" w:rsidR="00EE5F73" w:rsidRPr="005A0693" w:rsidRDefault="00EE5F73" w:rsidP="00EE5F73">
      <w:pPr>
        <w:widowControl w:val="0"/>
        <w:divId w:val="359474616"/>
        <w:rPr>
          <w:bCs/>
          <w:sz w:val="32"/>
          <w:szCs w:val="32"/>
        </w:rPr>
      </w:pPr>
      <w:r w:rsidRPr="005A0693">
        <w:rPr>
          <w:bCs/>
          <w:sz w:val="32"/>
          <w:szCs w:val="32"/>
        </w:rPr>
        <w:t>Give up Giving up—Persevere</w:t>
      </w:r>
    </w:p>
    <w:p w14:paraId="589174CA" w14:textId="5F3A5FB1" w:rsidR="00EE5F73" w:rsidRDefault="00EE5F73" w:rsidP="00EE5F73">
      <w:pPr>
        <w:widowControl w:val="0"/>
        <w:jc w:val="center"/>
        <w:divId w:val="359474616"/>
        <w:rPr>
          <w:b/>
          <w:bCs/>
          <w:sz w:val="28"/>
          <w:szCs w:val="28"/>
        </w:rPr>
      </w:pPr>
      <w:r>
        <w:rPr>
          <w:b/>
          <w:bCs/>
          <w:i/>
          <w:iCs/>
          <w:noProof/>
          <w:sz w:val="28"/>
          <w:szCs w:val="28"/>
        </w:rPr>
        <w:drawing>
          <wp:inline distT="0" distB="0" distL="0" distR="0" wp14:anchorId="5D76023C" wp14:editId="13409815">
            <wp:extent cx="4154170" cy="6858000"/>
            <wp:effectExtent l="0" t="0" r="0" b="0"/>
            <wp:docPr id="349149911" name="Picture 2" descr="A calendar with a cross and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49911" name="Picture 2" descr="A calendar with a cross and a flow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54170" cy="6858000"/>
                    </a:xfrm>
                    <a:prstGeom prst="rect">
                      <a:avLst/>
                    </a:prstGeom>
                  </pic:spPr>
                </pic:pic>
              </a:graphicData>
            </a:graphic>
          </wp:inline>
        </w:drawing>
      </w:r>
    </w:p>
    <w:sectPr w:rsidR="00EE5F73" w:rsidSect="00C5405D">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B1BD8" w14:textId="77777777" w:rsidR="00C5405D" w:rsidRDefault="00C5405D" w:rsidP="004F0258">
      <w:r>
        <w:separator/>
      </w:r>
    </w:p>
  </w:endnote>
  <w:endnote w:type="continuationSeparator" w:id="0">
    <w:p w14:paraId="2688EAAB" w14:textId="77777777" w:rsidR="00C5405D" w:rsidRDefault="00C5405D" w:rsidP="004F0258">
      <w:r>
        <w:continuationSeparator/>
      </w:r>
    </w:p>
  </w:endnote>
  <w:endnote w:type="continuationNotice" w:id="1">
    <w:p w14:paraId="17809F47" w14:textId="77777777" w:rsidR="00C5405D" w:rsidRDefault="00C54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eaming Outloud Script Pro">
    <w:charset w:val="00"/>
    <w:family w:val="script"/>
    <w:pitch w:val="variable"/>
    <w:sig w:usb0="800000EF" w:usb1="0000000A" w:usb2="00000008"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60567D9E"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1E0F54"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407A7" w14:textId="77777777" w:rsidR="00C5405D" w:rsidRDefault="00C5405D" w:rsidP="004F0258">
      <w:r>
        <w:separator/>
      </w:r>
    </w:p>
  </w:footnote>
  <w:footnote w:type="continuationSeparator" w:id="0">
    <w:p w14:paraId="1F0EAB7F" w14:textId="77777777" w:rsidR="00C5405D" w:rsidRDefault="00C5405D" w:rsidP="004F0258">
      <w:r>
        <w:continuationSeparator/>
      </w:r>
    </w:p>
  </w:footnote>
  <w:footnote w:type="continuationNotice" w:id="1">
    <w:p w14:paraId="7A04EA1D" w14:textId="77777777" w:rsidR="00C5405D" w:rsidRDefault="00C540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sKwFACwRsDUtAAAA"/>
    <w:docVar w:name="dgnword-docGUID" w:val="{7FBC9366-FD5A-4093-8D62-FEDF3E6975EA}"/>
    <w:docVar w:name="dgnword-eventsink" w:val="924922880"/>
  </w:docVars>
  <w:rsids>
    <w:rsidRoot w:val="00813CD0"/>
    <w:rsid w:val="00000B53"/>
    <w:rsid w:val="000034ED"/>
    <w:rsid w:val="000036CB"/>
    <w:rsid w:val="00006389"/>
    <w:rsid w:val="00006814"/>
    <w:rsid w:val="0001135F"/>
    <w:rsid w:val="0001295C"/>
    <w:rsid w:val="000138CE"/>
    <w:rsid w:val="00014C98"/>
    <w:rsid w:val="00015384"/>
    <w:rsid w:val="000153F3"/>
    <w:rsid w:val="00016DAF"/>
    <w:rsid w:val="00017DD5"/>
    <w:rsid w:val="000202DC"/>
    <w:rsid w:val="00021425"/>
    <w:rsid w:val="00033C4A"/>
    <w:rsid w:val="00034712"/>
    <w:rsid w:val="0005033D"/>
    <w:rsid w:val="000558E8"/>
    <w:rsid w:val="00056523"/>
    <w:rsid w:val="00061610"/>
    <w:rsid w:val="00061A59"/>
    <w:rsid w:val="00061E49"/>
    <w:rsid w:val="00063298"/>
    <w:rsid w:val="00064317"/>
    <w:rsid w:val="000654EB"/>
    <w:rsid w:val="00067745"/>
    <w:rsid w:val="000708B3"/>
    <w:rsid w:val="00070B65"/>
    <w:rsid w:val="00071352"/>
    <w:rsid w:val="00073CAB"/>
    <w:rsid w:val="00081432"/>
    <w:rsid w:val="000825CA"/>
    <w:rsid w:val="000848D2"/>
    <w:rsid w:val="000870FA"/>
    <w:rsid w:val="00087268"/>
    <w:rsid w:val="000873DB"/>
    <w:rsid w:val="0009185C"/>
    <w:rsid w:val="00093486"/>
    <w:rsid w:val="000935D8"/>
    <w:rsid w:val="00097607"/>
    <w:rsid w:val="0009760F"/>
    <w:rsid w:val="000A0657"/>
    <w:rsid w:val="000A0C56"/>
    <w:rsid w:val="000A73AB"/>
    <w:rsid w:val="000A7F0A"/>
    <w:rsid w:val="000B0957"/>
    <w:rsid w:val="000B21E1"/>
    <w:rsid w:val="000B2ABE"/>
    <w:rsid w:val="000B2BC9"/>
    <w:rsid w:val="000B5455"/>
    <w:rsid w:val="000B7A87"/>
    <w:rsid w:val="000C27F4"/>
    <w:rsid w:val="000C6CCF"/>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43CA"/>
    <w:rsid w:val="00104ED5"/>
    <w:rsid w:val="0010571C"/>
    <w:rsid w:val="0011008E"/>
    <w:rsid w:val="00110660"/>
    <w:rsid w:val="00113B0C"/>
    <w:rsid w:val="00113D82"/>
    <w:rsid w:val="00116407"/>
    <w:rsid w:val="00122492"/>
    <w:rsid w:val="0012423E"/>
    <w:rsid w:val="00124737"/>
    <w:rsid w:val="00124F0B"/>
    <w:rsid w:val="001254A9"/>
    <w:rsid w:val="00131E46"/>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576F"/>
    <w:rsid w:val="00170D11"/>
    <w:rsid w:val="00172EA9"/>
    <w:rsid w:val="00173976"/>
    <w:rsid w:val="00176AF9"/>
    <w:rsid w:val="00183E86"/>
    <w:rsid w:val="00184CA4"/>
    <w:rsid w:val="001903AA"/>
    <w:rsid w:val="00191DFF"/>
    <w:rsid w:val="0019375D"/>
    <w:rsid w:val="00194324"/>
    <w:rsid w:val="00194E0C"/>
    <w:rsid w:val="001959F5"/>
    <w:rsid w:val="001A045B"/>
    <w:rsid w:val="001A3692"/>
    <w:rsid w:val="001B1289"/>
    <w:rsid w:val="001B6A43"/>
    <w:rsid w:val="001B730B"/>
    <w:rsid w:val="001C3339"/>
    <w:rsid w:val="001C3E43"/>
    <w:rsid w:val="001C3E5F"/>
    <w:rsid w:val="001C4BB8"/>
    <w:rsid w:val="001D00B8"/>
    <w:rsid w:val="001D0C76"/>
    <w:rsid w:val="001D320F"/>
    <w:rsid w:val="001D3820"/>
    <w:rsid w:val="001D4489"/>
    <w:rsid w:val="001D6DAB"/>
    <w:rsid w:val="001E0636"/>
    <w:rsid w:val="001E1996"/>
    <w:rsid w:val="001E331D"/>
    <w:rsid w:val="001E42ED"/>
    <w:rsid w:val="001E6F97"/>
    <w:rsid w:val="001F0FB2"/>
    <w:rsid w:val="001F26C8"/>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43"/>
    <w:rsid w:val="00234FFE"/>
    <w:rsid w:val="00236044"/>
    <w:rsid w:val="00237022"/>
    <w:rsid w:val="002418CB"/>
    <w:rsid w:val="00241C3C"/>
    <w:rsid w:val="00241FFD"/>
    <w:rsid w:val="00244D16"/>
    <w:rsid w:val="00245EDF"/>
    <w:rsid w:val="002462DD"/>
    <w:rsid w:val="002463BE"/>
    <w:rsid w:val="00251F2D"/>
    <w:rsid w:val="00252426"/>
    <w:rsid w:val="00252C54"/>
    <w:rsid w:val="00253664"/>
    <w:rsid w:val="00254634"/>
    <w:rsid w:val="00254700"/>
    <w:rsid w:val="00254CF1"/>
    <w:rsid w:val="00260E35"/>
    <w:rsid w:val="0026197B"/>
    <w:rsid w:val="00262877"/>
    <w:rsid w:val="00267E7D"/>
    <w:rsid w:val="002708B7"/>
    <w:rsid w:val="00271E00"/>
    <w:rsid w:val="002737C4"/>
    <w:rsid w:val="0027612D"/>
    <w:rsid w:val="00276E8C"/>
    <w:rsid w:val="0027770D"/>
    <w:rsid w:val="00277C8A"/>
    <w:rsid w:val="002814A6"/>
    <w:rsid w:val="00281EB8"/>
    <w:rsid w:val="00282E8C"/>
    <w:rsid w:val="00283E56"/>
    <w:rsid w:val="002845C6"/>
    <w:rsid w:val="00285199"/>
    <w:rsid w:val="0028545E"/>
    <w:rsid w:val="00286EA4"/>
    <w:rsid w:val="00291135"/>
    <w:rsid w:val="00291D0F"/>
    <w:rsid w:val="0029531E"/>
    <w:rsid w:val="0029547C"/>
    <w:rsid w:val="002965A9"/>
    <w:rsid w:val="002A107D"/>
    <w:rsid w:val="002A1B34"/>
    <w:rsid w:val="002A1DFC"/>
    <w:rsid w:val="002A4789"/>
    <w:rsid w:val="002A6C5C"/>
    <w:rsid w:val="002A7C01"/>
    <w:rsid w:val="002B0EF9"/>
    <w:rsid w:val="002B2578"/>
    <w:rsid w:val="002B264E"/>
    <w:rsid w:val="002B648E"/>
    <w:rsid w:val="002B67E4"/>
    <w:rsid w:val="002C06CD"/>
    <w:rsid w:val="002C0E37"/>
    <w:rsid w:val="002C4C9D"/>
    <w:rsid w:val="002C54A9"/>
    <w:rsid w:val="002C5CD2"/>
    <w:rsid w:val="002C5D36"/>
    <w:rsid w:val="002C7D3F"/>
    <w:rsid w:val="002D3845"/>
    <w:rsid w:val="002D4876"/>
    <w:rsid w:val="002D4F87"/>
    <w:rsid w:val="002D53BA"/>
    <w:rsid w:val="002D571E"/>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300595"/>
    <w:rsid w:val="0031289E"/>
    <w:rsid w:val="00312F9C"/>
    <w:rsid w:val="003168E7"/>
    <w:rsid w:val="00316D88"/>
    <w:rsid w:val="0032007C"/>
    <w:rsid w:val="00321362"/>
    <w:rsid w:val="003218F0"/>
    <w:rsid w:val="00322122"/>
    <w:rsid w:val="003228D4"/>
    <w:rsid w:val="0032431D"/>
    <w:rsid w:val="00324DAF"/>
    <w:rsid w:val="00324EFB"/>
    <w:rsid w:val="003250EF"/>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71B02"/>
    <w:rsid w:val="00372C39"/>
    <w:rsid w:val="00373A6A"/>
    <w:rsid w:val="00373E22"/>
    <w:rsid w:val="00374DD0"/>
    <w:rsid w:val="00375644"/>
    <w:rsid w:val="003759A0"/>
    <w:rsid w:val="00375B13"/>
    <w:rsid w:val="00377025"/>
    <w:rsid w:val="00377134"/>
    <w:rsid w:val="00377731"/>
    <w:rsid w:val="00382AEA"/>
    <w:rsid w:val="00387642"/>
    <w:rsid w:val="00387A55"/>
    <w:rsid w:val="00387F72"/>
    <w:rsid w:val="00391BC6"/>
    <w:rsid w:val="003921C4"/>
    <w:rsid w:val="00392C7C"/>
    <w:rsid w:val="003A2936"/>
    <w:rsid w:val="003A738C"/>
    <w:rsid w:val="003B0727"/>
    <w:rsid w:val="003B28A2"/>
    <w:rsid w:val="003B5C36"/>
    <w:rsid w:val="003B5CF2"/>
    <w:rsid w:val="003B6758"/>
    <w:rsid w:val="003B68EC"/>
    <w:rsid w:val="003B6A00"/>
    <w:rsid w:val="003C1DF6"/>
    <w:rsid w:val="003C3CD8"/>
    <w:rsid w:val="003C64A4"/>
    <w:rsid w:val="003C7195"/>
    <w:rsid w:val="003D1F6F"/>
    <w:rsid w:val="003D36AD"/>
    <w:rsid w:val="003D4227"/>
    <w:rsid w:val="003D5D81"/>
    <w:rsid w:val="003D5E6C"/>
    <w:rsid w:val="003D6549"/>
    <w:rsid w:val="003D6765"/>
    <w:rsid w:val="003D6ED6"/>
    <w:rsid w:val="003E39A5"/>
    <w:rsid w:val="003E4AA4"/>
    <w:rsid w:val="003E586F"/>
    <w:rsid w:val="003E5A83"/>
    <w:rsid w:val="003E7DAD"/>
    <w:rsid w:val="003F0BB7"/>
    <w:rsid w:val="003F5F9A"/>
    <w:rsid w:val="00400113"/>
    <w:rsid w:val="00400665"/>
    <w:rsid w:val="00402287"/>
    <w:rsid w:val="00402A3F"/>
    <w:rsid w:val="00405342"/>
    <w:rsid w:val="004057BE"/>
    <w:rsid w:val="00407E02"/>
    <w:rsid w:val="00413C24"/>
    <w:rsid w:val="00417275"/>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051E"/>
    <w:rsid w:val="00461A6B"/>
    <w:rsid w:val="00462363"/>
    <w:rsid w:val="00462E3E"/>
    <w:rsid w:val="00463D44"/>
    <w:rsid w:val="004673FC"/>
    <w:rsid w:val="00470944"/>
    <w:rsid w:val="00471A85"/>
    <w:rsid w:val="004757C8"/>
    <w:rsid w:val="00476E8D"/>
    <w:rsid w:val="004807F0"/>
    <w:rsid w:val="00481A02"/>
    <w:rsid w:val="004823DB"/>
    <w:rsid w:val="004837D3"/>
    <w:rsid w:val="00484759"/>
    <w:rsid w:val="004855C2"/>
    <w:rsid w:val="004917E7"/>
    <w:rsid w:val="00492B80"/>
    <w:rsid w:val="00496E8E"/>
    <w:rsid w:val="00497150"/>
    <w:rsid w:val="0049737B"/>
    <w:rsid w:val="00497B60"/>
    <w:rsid w:val="004A5674"/>
    <w:rsid w:val="004B009D"/>
    <w:rsid w:val="004B215B"/>
    <w:rsid w:val="004B5791"/>
    <w:rsid w:val="004B64F2"/>
    <w:rsid w:val="004C04A4"/>
    <w:rsid w:val="004C0A63"/>
    <w:rsid w:val="004C207C"/>
    <w:rsid w:val="004C5D0D"/>
    <w:rsid w:val="004D0A55"/>
    <w:rsid w:val="004D19A8"/>
    <w:rsid w:val="004D3AAC"/>
    <w:rsid w:val="004D6963"/>
    <w:rsid w:val="004D787F"/>
    <w:rsid w:val="004E369A"/>
    <w:rsid w:val="004F0258"/>
    <w:rsid w:val="004F15E0"/>
    <w:rsid w:val="004F304D"/>
    <w:rsid w:val="004F322B"/>
    <w:rsid w:val="004F57C2"/>
    <w:rsid w:val="004F6574"/>
    <w:rsid w:val="004F7FF7"/>
    <w:rsid w:val="00500E51"/>
    <w:rsid w:val="0050170A"/>
    <w:rsid w:val="005032AB"/>
    <w:rsid w:val="00503CB8"/>
    <w:rsid w:val="00503E2C"/>
    <w:rsid w:val="00506FFA"/>
    <w:rsid w:val="00511CEE"/>
    <w:rsid w:val="00512D8A"/>
    <w:rsid w:val="00513695"/>
    <w:rsid w:val="0051766E"/>
    <w:rsid w:val="00524256"/>
    <w:rsid w:val="005265BB"/>
    <w:rsid w:val="00526F5C"/>
    <w:rsid w:val="0052779C"/>
    <w:rsid w:val="005279FA"/>
    <w:rsid w:val="00531C98"/>
    <w:rsid w:val="00531F39"/>
    <w:rsid w:val="00536A34"/>
    <w:rsid w:val="00537E61"/>
    <w:rsid w:val="00540595"/>
    <w:rsid w:val="005438BE"/>
    <w:rsid w:val="00543C60"/>
    <w:rsid w:val="00550D48"/>
    <w:rsid w:val="0055317A"/>
    <w:rsid w:val="005533EF"/>
    <w:rsid w:val="00553D86"/>
    <w:rsid w:val="0055459E"/>
    <w:rsid w:val="00555797"/>
    <w:rsid w:val="00556E1C"/>
    <w:rsid w:val="00560172"/>
    <w:rsid w:val="005615E6"/>
    <w:rsid w:val="00561EC6"/>
    <w:rsid w:val="0056514B"/>
    <w:rsid w:val="005658F1"/>
    <w:rsid w:val="005719A9"/>
    <w:rsid w:val="005751E9"/>
    <w:rsid w:val="0057588C"/>
    <w:rsid w:val="00575C8D"/>
    <w:rsid w:val="005802E8"/>
    <w:rsid w:val="00580AA4"/>
    <w:rsid w:val="00584D61"/>
    <w:rsid w:val="0058627C"/>
    <w:rsid w:val="00587AD1"/>
    <w:rsid w:val="00590714"/>
    <w:rsid w:val="005940BE"/>
    <w:rsid w:val="0059423E"/>
    <w:rsid w:val="00594685"/>
    <w:rsid w:val="0059515C"/>
    <w:rsid w:val="00595906"/>
    <w:rsid w:val="005960E3"/>
    <w:rsid w:val="005968A0"/>
    <w:rsid w:val="005A0693"/>
    <w:rsid w:val="005A1AB2"/>
    <w:rsid w:val="005A46EA"/>
    <w:rsid w:val="005A4EC2"/>
    <w:rsid w:val="005A69BA"/>
    <w:rsid w:val="005A6FD1"/>
    <w:rsid w:val="005A7528"/>
    <w:rsid w:val="005B0431"/>
    <w:rsid w:val="005B12DB"/>
    <w:rsid w:val="005B541A"/>
    <w:rsid w:val="005C4596"/>
    <w:rsid w:val="005C569E"/>
    <w:rsid w:val="005C7598"/>
    <w:rsid w:val="005D1AB3"/>
    <w:rsid w:val="005D541B"/>
    <w:rsid w:val="005E11D8"/>
    <w:rsid w:val="005E2128"/>
    <w:rsid w:val="005E2E18"/>
    <w:rsid w:val="005E3D76"/>
    <w:rsid w:val="005E4B9F"/>
    <w:rsid w:val="005E6959"/>
    <w:rsid w:val="005E76CE"/>
    <w:rsid w:val="005F1221"/>
    <w:rsid w:val="005F2604"/>
    <w:rsid w:val="005F2FB8"/>
    <w:rsid w:val="005F6211"/>
    <w:rsid w:val="005F724C"/>
    <w:rsid w:val="00600168"/>
    <w:rsid w:val="0060328A"/>
    <w:rsid w:val="00604CF9"/>
    <w:rsid w:val="0060693A"/>
    <w:rsid w:val="0061030B"/>
    <w:rsid w:val="006124A6"/>
    <w:rsid w:val="00615A61"/>
    <w:rsid w:val="0061791A"/>
    <w:rsid w:val="0062037F"/>
    <w:rsid w:val="006210A1"/>
    <w:rsid w:val="00621775"/>
    <w:rsid w:val="0062251E"/>
    <w:rsid w:val="00622628"/>
    <w:rsid w:val="006235B2"/>
    <w:rsid w:val="00625654"/>
    <w:rsid w:val="00625D8B"/>
    <w:rsid w:val="00633D2E"/>
    <w:rsid w:val="00636AD1"/>
    <w:rsid w:val="00640D05"/>
    <w:rsid w:val="00640E4C"/>
    <w:rsid w:val="00645D7A"/>
    <w:rsid w:val="00647259"/>
    <w:rsid w:val="00657484"/>
    <w:rsid w:val="00657901"/>
    <w:rsid w:val="00662D31"/>
    <w:rsid w:val="00662DDD"/>
    <w:rsid w:val="006645C3"/>
    <w:rsid w:val="00666058"/>
    <w:rsid w:val="00672F76"/>
    <w:rsid w:val="00673D68"/>
    <w:rsid w:val="006767B2"/>
    <w:rsid w:val="00683192"/>
    <w:rsid w:val="00685E3B"/>
    <w:rsid w:val="00686026"/>
    <w:rsid w:val="00686B4B"/>
    <w:rsid w:val="00691439"/>
    <w:rsid w:val="00693C16"/>
    <w:rsid w:val="0069458D"/>
    <w:rsid w:val="00695C7D"/>
    <w:rsid w:val="00695D4E"/>
    <w:rsid w:val="00695F15"/>
    <w:rsid w:val="006A00EA"/>
    <w:rsid w:val="006A2717"/>
    <w:rsid w:val="006A3A43"/>
    <w:rsid w:val="006A42B2"/>
    <w:rsid w:val="006A6B9F"/>
    <w:rsid w:val="006A7CD7"/>
    <w:rsid w:val="006B0381"/>
    <w:rsid w:val="006B2392"/>
    <w:rsid w:val="006B3C2E"/>
    <w:rsid w:val="006B64E2"/>
    <w:rsid w:val="006B6AEC"/>
    <w:rsid w:val="006B7E6C"/>
    <w:rsid w:val="006C1A4C"/>
    <w:rsid w:val="006D12D4"/>
    <w:rsid w:val="006D40D3"/>
    <w:rsid w:val="006D45AD"/>
    <w:rsid w:val="006E258E"/>
    <w:rsid w:val="006E3D39"/>
    <w:rsid w:val="006E771A"/>
    <w:rsid w:val="006E790D"/>
    <w:rsid w:val="006E7FD7"/>
    <w:rsid w:val="006F0020"/>
    <w:rsid w:val="006F30F1"/>
    <w:rsid w:val="006F60E6"/>
    <w:rsid w:val="00700878"/>
    <w:rsid w:val="00703171"/>
    <w:rsid w:val="00703AC4"/>
    <w:rsid w:val="00703E28"/>
    <w:rsid w:val="00704841"/>
    <w:rsid w:val="007053BB"/>
    <w:rsid w:val="007104B2"/>
    <w:rsid w:val="007111E3"/>
    <w:rsid w:val="00713BEC"/>
    <w:rsid w:val="0071420C"/>
    <w:rsid w:val="00715457"/>
    <w:rsid w:val="00715ED9"/>
    <w:rsid w:val="007167D9"/>
    <w:rsid w:val="00717416"/>
    <w:rsid w:val="00717F12"/>
    <w:rsid w:val="0072107C"/>
    <w:rsid w:val="0072412F"/>
    <w:rsid w:val="0072700B"/>
    <w:rsid w:val="00730460"/>
    <w:rsid w:val="00731134"/>
    <w:rsid w:val="00731D87"/>
    <w:rsid w:val="00732ABF"/>
    <w:rsid w:val="007334F8"/>
    <w:rsid w:val="00734DAE"/>
    <w:rsid w:val="00736AB9"/>
    <w:rsid w:val="007377CF"/>
    <w:rsid w:val="007403C8"/>
    <w:rsid w:val="00743504"/>
    <w:rsid w:val="007452B6"/>
    <w:rsid w:val="00755293"/>
    <w:rsid w:val="007576C7"/>
    <w:rsid w:val="00757C2B"/>
    <w:rsid w:val="007619A2"/>
    <w:rsid w:val="00762153"/>
    <w:rsid w:val="0076219A"/>
    <w:rsid w:val="00762412"/>
    <w:rsid w:val="00762BC3"/>
    <w:rsid w:val="00772569"/>
    <w:rsid w:val="00772DE2"/>
    <w:rsid w:val="00774304"/>
    <w:rsid w:val="007746D3"/>
    <w:rsid w:val="00776669"/>
    <w:rsid w:val="007832A1"/>
    <w:rsid w:val="0078478B"/>
    <w:rsid w:val="0078743F"/>
    <w:rsid w:val="0079041C"/>
    <w:rsid w:val="00793880"/>
    <w:rsid w:val="00794541"/>
    <w:rsid w:val="007A0B68"/>
    <w:rsid w:val="007A190D"/>
    <w:rsid w:val="007A3545"/>
    <w:rsid w:val="007A5080"/>
    <w:rsid w:val="007A7505"/>
    <w:rsid w:val="007B293D"/>
    <w:rsid w:val="007B3433"/>
    <w:rsid w:val="007B4A1D"/>
    <w:rsid w:val="007C0923"/>
    <w:rsid w:val="007C2CC4"/>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4C68"/>
    <w:rsid w:val="008555FA"/>
    <w:rsid w:val="008600F6"/>
    <w:rsid w:val="0086490C"/>
    <w:rsid w:val="00864F84"/>
    <w:rsid w:val="0086728C"/>
    <w:rsid w:val="008724DB"/>
    <w:rsid w:val="00881117"/>
    <w:rsid w:val="008855BD"/>
    <w:rsid w:val="00885ED2"/>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6154"/>
    <w:rsid w:val="008C7F8F"/>
    <w:rsid w:val="008D02AD"/>
    <w:rsid w:val="008D2585"/>
    <w:rsid w:val="008D73EC"/>
    <w:rsid w:val="008E5667"/>
    <w:rsid w:val="008E57D5"/>
    <w:rsid w:val="008E5904"/>
    <w:rsid w:val="008E5B0A"/>
    <w:rsid w:val="008E5CC9"/>
    <w:rsid w:val="008E7BAD"/>
    <w:rsid w:val="008F2123"/>
    <w:rsid w:val="008F2457"/>
    <w:rsid w:val="008F2F8C"/>
    <w:rsid w:val="008F583A"/>
    <w:rsid w:val="009032FC"/>
    <w:rsid w:val="0090375B"/>
    <w:rsid w:val="00905E8C"/>
    <w:rsid w:val="00912D7D"/>
    <w:rsid w:val="00912E3B"/>
    <w:rsid w:val="009130E5"/>
    <w:rsid w:val="00913C74"/>
    <w:rsid w:val="00914A31"/>
    <w:rsid w:val="0092076C"/>
    <w:rsid w:val="0092282B"/>
    <w:rsid w:val="0092442E"/>
    <w:rsid w:val="00924478"/>
    <w:rsid w:val="0092494F"/>
    <w:rsid w:val="00926280"/>
    <w:rsid w:val="00931107"/>
    <w:rsid w:val="00934EC9"/>
    <w:rsid w:val="00940645"/>
    <w:rsid w:val="0094214F"/>
    <w:rsid w:val="00950F11"/>
    <w:rsid w:val="00952404"/>
    <w:rsid w:val="00952442"/>
    <w:rsid w:val="00957783"/>
    <w:rsid w:val="0096015F"/>
    <w:rsid w:val="00962431"/>
    <w:rsid w:val="009625CB"/>
    <w:rsid w:val="009649AD"/>
    <w:rsid w:val="00965492"/>
    <w:rsid w:val="0097537C"/>
    <w:rsid w:val="00975A48"/>
    <w:rsid w:val="00976A7C"/>
    <w:rsid w:val="00977EF2"/>
    <w:rsid w:val="00983E7B"/>
    <w:rsid w:val="0099156A"/>
    <w:rsid w:val="00993A13"/>
    <w:rsid w:val="009958C2"/>
    <w:rsid w:val="009A18B2"/>
    <w:rsid w:val="009A287B"/>
    <w:rsid w:val="009A6E8A"/>
    <w:rsid w:val="009B1ADF"/>
    <w:rsid w:val="009B28A1"/>
    <w:rsid w:val="009B30AE"/>
    <w:rsid w:val="009B44BD"/>
    <w:rsid w:val="009B567A"/>
    <w:rsid w:val="009B5DFA"/>
    <w:rsid w:val="009C1C98"/>
    <w:rsid w:val="009C2097"/>
    <w:rsid w:val="009C3B29"/>
    <w:rsid w:val="009C7831"/>
    <w:rsid w:val="009D6B63"/>
    <w:rsid w:val="009E1C23"/>
    <w:rsid w:val="009E5637"/>
    <w:rsid w:val="009E7769"/>
    <w:rsid w:val="009F1612"/>
    <w:rsid w:val="009F1CBB"/>
    <w:rsid w:val="009F6318"/>
    <w:rsid w:val="009F7019"/>
    <w:rsid w:val="00A01099"/>
    <w:rsid w:val="00A036D3"/>
    <w:rsid w:val="00A05B83"/>
    <w:rsid w:val="00A07D98"/>
    <w:rsid w:val="00A1096F"/>
    <w:rsid w:val="00A10DBC"/>
    <w:rsid w:val="00A14040"/>
    <w:rsid w:val="00A1701F"/>
    <w:rsid w:val="00A17459"/>
    <w:rsid w:val="00A21A65"/>
    <w:rsid w:val="00A21D7E"/>
    <w:rsid w:val="00A22476"/>
    <w:rsid w:val="00A268CD"/>
    <w:rsid w:val="00A2693B"/>
    <w:rsid w:val="00A3101D"/>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8A3"/>
    <w:rsid w:val="00A6531C"/>
    <w:rsid w:val="00A65E40"/>
    <w:rsid w:val="00A6730C"/>
    <w:rsid w:val="00A7078E"/>
    <w:rsid w:val="00A7104E"/>
    <w:rsid w:val="00A73C90"/>
    <w:rsid w:val="00A73CA7"/>
    <w:rsid w:val="00A77A16"/>
    <w:rsid w:val="00A77B4E"/>
    <w:rsid w:val="00A8031A"/>
    <w:rsid w:val="00A81E1E"/>
    <w:rsid w:val="00A8217E"/>
    <w:rsid w:val="00A842DE"/>
    <w:rsid w:val="00A846E7"/>
    <w:rsid w:val="00A908EE"/>
    <w:rsid w:val="00A932A5"/>
    <w:rsid w:val="00A9390E"/>
    <w:rsid w:val="00A94584"/>
    <w:rsid w:val="00A95B70"/>
    <w:rsid w:val="00A95ECD"/>
    <w:rsid w:val="00A965EA"/>
    <w:rsid w:val="00AA0388"/>
    <w:rsid w:val="00AA27AB"/>
    <w:rsid w:val="00AA37FA"/>
    <w:rsid w:val="00AA4317"/>
    <w:rsid w:val="00AA4490"/>
    <w:rsid w:val="00AB344D"/>
    <w:rsid w:val="00AC042E"/>
    <w:rsid w:val="00AC0583"/>
    <w:rsid w:val="00AC24A2"/>
    <w:rsid w:val="00AC24BB"/>
    <w:rsid w:val="00AC47A0"/>
    <w:rsid w:val="00AC6442"/>
    <w:rsid w:val="00AC6C79"/>
    <w:rsid w:val="00AC70C7"/>
    <w:rsid w:val="00AD21BB"/>
    <w:rsid w:val="00AD2AEC"/>
    <w:rsid w:val="00AD2CBF"/>
    <w:rsid w:val="00AD2EAE"/>
    <w:rsid w:val="00AD4E9A"/>
    <w:rsid w:val="00AD5234"/>
    <w:rsid w:val="00AE02E4"/>
    <w:rsid w:val="00AE06EA"/>
    <w:rsid w:val="00AE1764"/>
    <w:rsid w:val="00AE1C5B"/>
    <w:rsid w:val="00AE24DA"/>
    <w:rsid w:val="00AE2D59"/>
    <w:rsid w:val="00AE47B9"/>
    <w:rsid w:val="00AE696F"/>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30E04"/>
    <w:rsid w:val="00B34654"/>
    <w:rsid w:val="00B42FEF"/>
    <w:rsid w:val="00B45DB2"/>
    <w:rsid w:val="00B5051B"/>
    <w:rsid w:val="00B507C3"/>
    <w:rsid w:val="00B5365E"/>
    <w:rsid w:val="00B537E0"/>
    <w:rsid w:val="00B60A1F"/>
    <w:rsid w:val="00B6402D"/>
    <w:rsid w:val="00B65EA3"/>
    <w:rsid w:val="00B679C4"/>
    <w:rsid w:val="00B72975"/>
    <w:rsid w:val="00B73A00"/>
    <w:rsid w:val="00B76EB7"/>
    <w:rsid w:val="00B7797D"/>
    <w:rsid w:val="00B80E94"/>
    <w:rsid w:val="00B81FB6"/>
    <w:rsid w:val="00B82B82"/>
    <w:rsid w:val="00B87186"/>
    <w:rsid w:val="00B92ED8"/>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6CF0"/>
    <w:rsid w:val="00BD782C"/>
    <w:rsid w:val="00BE0C60"/>
    <w:rsid w:val="00BE26D6"/>
    <w:rsid w:val="00BE298E"/>
    <w:rsid w:val="00BE6CB5"/>
    <w:rsid w:val="00BF0A07"/>
    <w:rsid w:val="00BF2337"/>
    <w:rsid w:val="00BF2C74"/>
    <w:rsid w:val="00BF6A33"/>
    <w:rsid w:val="00BF7E37"/>
    <w:rsid w:val="00C00E2C"/>
    <w:rsid w:val="00C01457"/>
    <w:rsid w:val="00C027AA"/>
    <w:rsid w:val="00C0364F"/>
    <w:rsid w:val="00C03CD8"/>
    <w:rsid w:val="00C04D80"/>
    <w:rsid w:val="00C05016"/>
    <w:rsid w:val="00C06237"/>
    <w:rsid w:val="00C06A19"/>
    <w:rsid w:val="00C10C7A"/>
    <w:rsid w:val="00C10D0E"/>
    <w:rsid w:val="00C11E6A"/>
    <w:rsid w:val="00C133D1"/>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05D"/>
    <w:rsid w:val="00C547D6"/>
    <w:rsid w:val="00C55E58"/>
    <w:rsid w:val="00C5637B"/>
    <w:rsid w:val="00C60A7E"/>
    <w:rsid w:val="00C67835"/>
    <w:rsid w:val="00C7099D"/>
    <w:rsid w:val="00C718D0"/>
    <w:rsid w:val="00C72B36"/>
    <w:rsid w:val="00C76584"/>
    <w:rsid w:val="00C76F2D"/>
    <w:rsid w:val="00C8215B"/>
    <w:rsid w:val="00C83A1B"/>
    <w:rsid w:val="00C85B8D"/>
    <w:rsid w:val="00C86FCD"/>
    <w:rsid w:val="00C9148A"/>
    <w:rsid w:val="00C91564"/>
    <w:rsid w:val="00C917C1"/>
    <w:rsid w:val="00CA1FB2"/>
    <w:rsid w:val="00CA3CF3"/>
    <w:rsid w:val="00CA4DA2"/>
    <w:rsid w:val="00CA51AD"/>
    <w:rsid w:val="00CA6313"/>
    <w:rsid w:val="00CA677F"/>
    <w:rsid w:val="00CB2821"/>
    <w:rsid w:val="00CB2C0D"/>
    <w:rsid w:val="00CB50EF"/>
    <w:rsid w:val="00CB72B6"/>
    <w:rsid w:val="00CB7C5A"/>
    <w:rsid w:val="00CC1789"/>
    <w:rsid w:val="00CC2DC6"/>
    <w:rsid w:val="00CC420C"/>
    <w:rsid w:val="00CC48EE"/>
    <w:rsid w:val="00CC64C9"/>
    <w:rsid w:val="00CD0088"/>
    <w:rsid w:val="00CD0C52"/>
    <w:rsid w:val="00CD21DB"/>
    <w:rsid w:val="00CD2220"/>
    <w:rsid w:val="00CD368A"/>
    <w:rsid w:val="00CD60E7"/>
    <w:rsid w:val="00CE6998"/>
    <w:rsid w:val="00CE7133"/>
    <w:rsid w:val="00CF1603"/>
    <w:rsid w:val="00CF33BD"/>
    <w:rsid w:val="00CF3A9D"/>
    <w:rsid w:val="00CF5357"/>
    <w:rsid w:val="00CF64BA"/>
    <w:rsid w:val="00CF74FB"/>
    <w:rsid w:val="00D008AD"/>
    <w:rsid w:val="00D032D8"/>
    <w:rsid w:val="00D059E9"/>
    <w:rsid w:val="00D069DD"/>
    <w:rsid w:val="00D075C5"/>
    <w:rsid w:val="00D078CB"/>
    <w:rsid w:val="00D07C68"/>
    <w:rsid w:val="00D11AB2"/>
    <w:rsid w:val="00D130C0"/>
    <w:rsid w:val="00D134E3"/>
    <w:rsid w:val="00D136B4"/>
    <w:rsid w:val="00D1421A"/>
    <w:rsid w:val="00D15046"/>
    <w:rsid w:val="00D15513"/>
    <w:rsid w:val="00D16F7A"/>
    <w:rsid w:val="00D21523"/>
    <w:rsid w:val="00D21ADD"/>
    <w:rsid w:val="00D21D7F"/>
    <w:rsid w:val="00D2580F"/>
    <w:rsid w:val="00D30BAA"/>
    <w:rsid w:val="00D319E8"/>
    <w:rsid w:val="00D31A27"/>
    <w:rsid w:val="00D345E7"/>
    <w:rsid w:val="00D34879"/>
    <w:rsid w:val="00D35D49"/>
    <w:rsid w:val="00D42923"/>
    <w:rsid w:val="00D42C48"/>
    <w:rsid w:val="00D44614"/>
    <w:rsid w:val="00D46DA6"/>
    <w:rsid w:val="00D5008E"/>
    <w:rsid w:val="00D50D0A"/>
    <w:rsid w:val="00D525D6"/>
    <w:rsid w:val="00D53D38"/>
    <w:rsid w:val="00D55884"/>
    <w:rsid w:val="00D60398"/>
    <w:rsid w:val="00D62BC0"/>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04F"/>
    <w:rsid w:val="00D83FB0"/>
    <w:rsid w:val="00D857E1"/>
    <w:rsid w:val="00D8631A"/>
    <w:rsid w:val="00D864D0"/>
    <w:rsid w:val="00D900C9"/>
    <w:rsid w:val="00D91B53"/>
    <w:rsid w:val="00D94A4F"/>
    <w:rsid w:val="00D95751"/>
    <w:rsid w:val="00D960E0"/>
    <w:rsid w:val="00DA054E"/>
    <w:rsid w:val="00DA0FC6"/>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2A1E"/>
    <w:rsid w:val="00DC370C"/>
    <w:rsid w:val="00DC6B1E"/>
    <w:rsid w:val="00DC7957"/>
    <w:rsid w:val="00DD1BB7"/>
    <w:rsid w:val="00DD66A4"/>
    <w:rsid w:val="00DD7322"/>
    <w:rsid w:val="00DE46E7"/>
    <w:rsid w:val="00DE7918"/>
    <w:rsid w:val="00DF75D5"/>
    <w:rsid w:val="00DF7F10"/>
    <w:rsid w:val="00E003D7"/>
    <w:rsid w:val="00E02253"/>
    <w:rsid w:val="00E02488"/>
    <w:rsid w:val="00E02618"/>
    <w:rsid w:val="00E05A89"/>
    <w:rsid w:val="00E07961"/>
    <w:rsid w:val="00E13A52"/>
    <w:rsid w:val="00E14866"/>
    <w:rsid w:val="00E16F7C"/>
    <w:rsid w:val="00E219DA"/>
    <w:rsid w:val="00E2511B"/>
    <w:rsid w:val="00E2710A"/>
    <w:rsid w:val="00E3274A"/>
    <w:rsid w:val="00E32B66"/>
    <w:rsid w:val="00E37DA8"/>
    <w:rsid w:val="00E42DD3"/>
    <w:rsid w:val="00E44EC5"/>
    <w:rsid w:val="00E54D40"/>
    <w:rsid w:val="00E54EB4"/>
    <w:rsid w:val="00E579AB"/>
    <w:rsid w:val="00E6037D"/>
    <w:rsid w:val="00E6154A"/>
    <w:rsid w:val="00E622D8"/>
    <w:rsid w:val="00E64D15"/>
    <w:rsid w:val="00E7296D"/>
    <w:rsid w:val="00E801D1"/>
    <w:rsid w:val="00E827B6"/>
    <w:rsid w:val="00E83631"/>
    <w:rsid w:val="00E843DF"/>
    <w:rsid w:val="00E8617E"/>
    <w:rsid w:val="00E8702C"/>
    <w:rsid w:val="00E8757B"/>
    <w:rsid w:val="00E9323E"/>
    <w:rsid w:val="00EA080D"/>
    <w:rsid w:val="00EA0DB9"/>
    <w:rsid w:val="00EA10D6"/>
    <w:rsid w:val="00EA2B18"/>
    <w:rsid w:val="00EA4C61"/>
    <w:rsid w:val="00EA6F94"/>
    <w:rsid w:val="00EB1163"/>
    <w:rsid w:val="00EB1E54"/>
    <w:rsid w:val="00EB6B04"/>
    <w:rsid w:val="00EC0073"/>
    <w:rsid w:val="00EC3968"/>
    <w:rsid w:val="00EC4022"/>
    <w:rsid w:val="00EC730D"/>
    <w:rsid w:val="00ED329F"/>
    <w:rsid w:val="00ED3FEF"/>
    <w:rsid w:val="00ED575F"/>
    <w:rsid w:val="00ED6161"/>
    <w:rsid w:val="00ED749A"/>
    <w:rsid w:val="00ED75EB"/>
    <w:rsid w:val="00ED7680"/>
    <w:rsid w:val="00ED7B94"/>
    <w:rsid w:val="00ED7BCA"/>
    <w:rsid w:val="00EE0836"/>
    <w:rsid w:val="00EE0D0E"/>
    <w:rsid w:val="00EE39D4"/>
    <w:rsid w:val="00EE41F8"/>
    <w:rsid w:val="00EE4537"/>
    <w:rsid w:val="00EE4E86"/>
    <w:rsid w:val="00EE5F48"/>
    <w:rsid w:val="00EE5F73"/>
    <w:rsid w:val="00EF1433"/>
    <w:rsid w:val="00EF27DD"/>
    <w:rsid w:val="00EF58CA"/>
    <w:rsid w:val="00EF7C5D"/>
    <w:rsid w:val="00F034B3"/>
    <w:rsid w:val="00F068C7"/>
    <w:rsid w:val="00F0743F"/>
    <w:rsid w:val="00F07994"/>
    <w:rsid w:val="00F11CD9"/>
    <w:rsid w:val="00F13203"/>
    <w:rsid w:val="00F15270"/>
    <w:rsid w:val="00F15967"/>
    <w:rsid w:val="00F22BBF"/>
    <w:rsid w:val="00F27166"/>
    <w:rsid w:val="00F32037"/>
    <w:rsid w:val="00F33D10"/>
    <w:rsid w:val="00F34C24"/>
    <w:rsid w:val="00F36CCF"/>
    <w:rsid w:val="00F41D45"/>
    <w:rsid w:val="00F42737"/>
    <w:rsid w:val="00F44C18"/>
    <w:rsid w:val="00F5327E"/>
    <w:rsid w:val="00F540E5"/>
    <w:rsid w:val="00F55957"/>
    <w:rsid w:val="00F55D9E"/>
    <w:rsid w:val="00F6292A"/>
    <w:rsid w:val="00F62EEC"/>
    <w:rsid w:val="00F6388E"/>
    <w:rsid w:val="00F666B1"/>
    <w:rsid w:val="00F70BDB"/>
    <w:rsid w:val="00F70F6C"/>
    <w:rsid w:val="00F73521"/>
    <w:rsid w:val="00F7367C"/>
    <w:rsid w:val="00F765AF"/>
    <w:rsid w:val="00F82C7E"/>
    <w:rsid w:val="00F84965"/>
    <w:rsid w:val="00F84FF3"/>
    <w:rsid w:val="00F85EE5"/>
    <w:rsid w:val="00F87520"/>
    <w:rsid w:val="00F8772C"/>
    <w:rsid w:val="00F9057F"/>
    <w:rsid w:val="00F905AF"/>
    <w:rsid w:val="00F919C7"/>
    <w:rsid w:val="00F93E92"/>
    <w:rsid w:val="00F93EDE"/>
    <w:rsid w:val="00F943AF"/>
    <w:rsid w:val="00F965CC"/>
    <w:rsid w:val="00F97022"/>
    <w:rsid w:val="00FA65BE"/>
    <w:rsid w:val="00FA6EFD"/>
    <w:rsid w:val="00FA73DD"/>
    <w:rsid w:val="00FA764C"/>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F1F2E"/>
    <w:rsid w:val="00FF373B"/>
    <w:rsid w:val="00FF491D"/>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918787"/>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EE5F73"/>
    <w:rPr>
      <w:rFonts w:asciiTheme="majorBidi" w:hAnsiTheme="majorBidi" w:cstheme="majorBidi"/>
      <w:b/>
      <w:sz w:val="28"/>
      <w:szCs w:val="28"/>
    </w:rPr>
  </w:style>
  <w:style w:type="character" w:customStyle="1" w:styleId="Style2Char">
    <w:name w:val="Style2 Char"/>
    <w:basedOn w:val="DefaultParagraphFont"/>
    <w:link w:val="Style2"/>
    <w:rsid w:val="00EE5F73"/>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189610644">
      <w:bodyDiv w:val="1"/>
      <w:marLeft w:val="0"/>
      <w:marRight w:val="0"/>
      <w:marTop w:val="0"/>
      <w:marBottom w:val="0"/>
      <w:divBdr>
        <w:top w:val="none" w:sz="0" w:space="0" w:color="auto"/>
        <w:left w:val="none" w:sz="0" w:space="0" w:color="auto"/>
        <w:bottom w:val="none" w:sz="0" w:space="0" w:color="auto"/>
        <w:right w:val="none" w:sz="0" w:space="0" w:color="auto"/>
      </w:divBdr>
      <w:divsChild>
        <w:div w:id="259871462">
          <w:marLeft w:val="0"/>
          <w:marRight w:val="0"/>
          <w:marTop w:val="0"/>
          <w:marBottom w:val="0"/>
          <w:divBdr>
            <w:top w:val="none" w:sz="0" w:space="0" w:color="auto"/>
            <w:left w:val="none" w:sz="0" w:space="0" w:color="auto"/>
            <w:bottom w:val="none" w:sz="0" w:space="0" w:color="auto"/>
            <w:right w:val="none" w:sz="0" w:space="0" w:color="auto"/>
          </w:divBdr>
          <w:divsChild>
            <w:div w:id="1697806308">
              <w:marLeft w:val="0"/>
              <w:marRight w:val="0"/>
              <w:marTop w:val="0"/>
              <w:marBottom w:val="0"/>
              <w:divBdr>
                <w:top w:val="none" w:sz="0" w:space="0" w:color="auto"/>
                <w:left w:val="none" w:sz="0" w:space="0" w:color="auto"/>
                <w:bottom w:val="none" w:sz="0" w:space="0" w:color="auto"/>
                <w:right w:val="none" w:sz="0" w:space="0" w:color="auto"/>
              </w:divBdr>
            </w:div>
            <w:div w:id="456609279">
              <w:marLeft w:val="0"/>
              <w:marRight w:val="0"/>
              <w:marTop w:val="0"/>
              <w:marBottom w:val="0"/>
              <w:divBdr>
                <w:top w:val="none" w:sz="0" w:space="0" w:color="auto"/>
                <w:left w:val="none" w:sz="0" w:space="0" w:color="auto"/>
                <w:bottom w:val="none" w:sz="0" w:space="0" w:color="auto"/>
                <w:right w:val="none" w:sz="0" w:space="0" w:color="auto"/>
              </w:divBdr>
            </w:div>
            <w:div w:id="1249578795">
              <w:marLeft w:val="0"/>
              <w:marRight w:val="0"/>
              <w:marTop w:val="0"/>
              <w:marBottom w:val="0"/>
              <w:divBdr>
                <w:top w:val="none" w:sz="0" w:space="0" w:color="auto"/>
                <w:left w:val="none" w:sz="0" w:space="0" w:color="auto"/>
                <w:bottom w:val="none" w:sz="0" w:space="0" w:color="auto"/>
                <w:right w:val="none" w:sz="0" w:space="0" w:color="auto"/>
              </w:divBdr>
            </w:div>
            <w:div w:id="1737433551">
              <w:marLeft w:val="0"/>
              <w:marRight w:val="0"/>
              <w:marTop w:val="0"/>
              <w:marBottom w:val="0"/>
              <w:divBdr>
                <w:top w:val="none" w:sz="0" w:space="0" w:color="auto"/>
                <w:left w:val="none" w:sz="0" w:space="0" w:color="auto"/>
                <w:bottom w:val="none" w:sz="0" w:space="0" w:color="auto"/>
                <w:right w:val="none" w:sz="0" w:space="0" w:color="auto"/>
              </w:divBdr>
            </w:div>
            <w:div w:id="327253850">
              <w:marLeft w:val="0"/>
              <w:marRight w:val="0"/>
              <w:marTop w:val="0"/>
              <w:marBottom w:val="0"/>
              <w:divBdr>
                <w:top w:val="none" w:sz="0" w:space="0" w:color="auto"/>
                <w:left w:val="none" w:sz="0" w:space="0" w:color="auto"/>
                <w:bottom w:val="none" w:sz="0" w:space="0" w:color="auto"/>
                <w:right w:val="none" w:sz="0" w:space="0" w:color="auto"/>
              </w:divBdr>
            </w:div>
            <w:div w:id="1324620941">
              <w:marLeft w:val="0"/>
              <w:marRight w:val="0"/>
              <w:marTop w:val="0"/>
              <w:marBottom w:val="0"/>
              <w:divBdr>
                <w:top w:val="none" w:sz="0" w:space="0" w:color="auto"/>
                <w:left w:val="none" w:sz="0" w:space="0" w:color="auto"/>
                <w:bottom w:val="none" w:sz="0" w:space="0" w:color="auto"/>
                <w:right w:val="none" w:sz="0" w:space="0" w:color="auto"/>
              </w:divBdr>
            </w:div>
            <w:div w:id="1721175254">
              <w:marLeft w:val="0"/>
              <w:marRight w:val="0"/>
              <w:marTop w:val="0"/>
              <w:marBottom w:val="0"/>
              <w:divBdr>
                <w:top w:val="none" w:sz="0" w:space="0" w:color="auto"/>
                <w:left w:val="none" w:sz="0" w:space="0" w:color="auto"/>
                <w:bottom w:val="none" w:sz="0" w:space="0" w:color="auto"/>
                <w:right w:val="none" w:sz="0" w:space="0" w:color="auto"/>
              </w:divBdr>
            </w:div>
            <w:div w:id="1735472323">
              <w:marLeft w:val="0"/>
              <w:marRight w:val="0"/>
              <w:marTop w:val="0"/>
              <w:marBottom w:val="0"/>
              <w:divBdr>
                <w:top w:val="none" w:sz="0" w:space="0" w:color="auto"/>
                <w:left w:val="none" w:sz="0" w:space="0" w:color="auto"/>
                <w:bottom w:val="none" w:sz="0" w:space="0" w:color="auto"/>
                <w:right w:val="none" w:sz="0" w:space="0" w:color="auto"/>
              </w:divBdr>
            </w:div>
            <w:div w:id="726419750">
              <w:marLeft w:val="0"/>
              <w:marRight w:val="0"/>
              <w:marTop w:val="0"/>
              <w:marBottom w:val="0"/>
              <w:divBdr>
                <w:top w:val="none" w:sz="0" w:space="0" w:color="auto"/>
                <w:left w:val="none" w:sz="0" w:space="0" w:color="auto"/>
                <w:bottom w:val="none" w:sz="0" w:space="0" w:color="auto"/>
                <w:right w:val="none" w:sz="0" w:space="0" w:color="auto"/>
              </w:divBdr>
            </w:div>
            <w:div w:id="1624313233">
              <w:marLeft w:val="0"/>
              <w:marRight w:val="0"/>
              <w:marTop w:val="0"/>
              <w:marBottom w:val="0"/>
              <w:divBdr>
                <w:top w:val="none" w:sz="0" w:space="0" w:color="auto"/>
                <w:left w:val="none" w:sz="0" w:space="0" w:color="auto"/>
                <w:bottom w:val="none" w:sz="0" w:space="0" w:color="auto"/>
                <w:right w:val="none" w:sz="0" w:space="0" w:color="auto"/>
              </w:divBdr>
            </w:div>
          </w:divsChild>
        </w:div>
        <w:div w:id="1710758421">
          <w:marLeft w:val="0"/>
          <w:marRight w:val="0"/>
          <w:marTop w:val="0"/>
          <w:marBottom w:val="0"/>
          <w:divBdr>
            <w:top w:val="none" w:sz="0" w:space="0" w:color="auto"/>
            <w:left w:val="none" w:sz="0" w:space="0" w:color="auto"/>
            <w:bottom w:val="none" w:sz="0" w:space="0" w:color="auto"/>
            <w:right w:val="none" w:sz="0" w:space="0" w:color="auto"/>
          </w:divBdr>
        </w:div>
        <w:div w:id="483395331">
          <w:marLeft w:val="0"/>
          <w:marRight w:val="0"/>
          <w:marTop w:val="0"/>
          <w:marBottom w:val="0"/>
          <w:divBdr>
            <w:top w:val="none" w:sz="0" w:space="0" w:color="auto"/>
            <w:left w:val="none" w:sz="0" w:space="0" w:color="auto"/>
            <w:bottom w:val="none" w:sz="0" w:space="0" w:color="auto"/>
            <w:right w:val="none" w:sz="0" w:space="0" w:color="auto"/>
          </w:divBdr>
          <w:divsChild>
            <w:div w:id="953363397">
              <w:marLeft w:val="0"/>
              <w:marRight w:val="0"/>
              <w:marTop w:val="0"/>
              <w:marBottom w:val="0"/>
              <w:divBdr>
                <w:top w:val="none" w:sz="0" w:space="0" w:color="auto"/>
                <w:left w:val="none" w:sz="0" w:space="0" w:color="auto"/>
                <w:bottom w:val="none" w:sz="0" w:space="0" w:color="auto"/>
                <w:right w:val="none" w:sz="0" w:space="0" w:color="auto"/>
              </w:divBdr>
            </w:div>
            <w:div w:id="793449172">
              <w:marLeft w:val="0"/>
              <w:marRight w:val="0"/>
              <w:marTop w:val="0"/>
              <w:marBottom w:val="0"/>
              <w:divBdr>
                <w:top w:val="none" w:sz="0" w:space="0" w:color="auto"/>
                <w:left w:val="none" w:sz="0" w:space="0" w:color="auto"/>
                <w:bottom w:val="none" w:sz="0" w:space="0" w:color="auto"/>
                <w:right w:val="none" w:sz="0" w:space="0" w:color="auto"/>
              </w:divBdr>
            </w:div>
            <w:div w:id="155022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2246">
              <w:marLeft w:val="0"/>
              <w:marRight w:val="0"/>
              <w:marTop w:val="0"/>
              <w:marBottom w:val="0"/>
              <w:divBdr>
                <w:top w:val="none" w:sz="0" w:space="0" w:color="auto"/>
                <w:left w:val="none" w:sz="0" w:space="0" w:color="auto"/>
                <w:bottom w:val="none" w:sz="0" w:space="0" w:color="auto"/>
                <w:right w:val="none" w:sz="0" w:space="0" w:color="auto"/>
              </w:divBdr>
              <w:divsChild>
                <w:div w:id="1432434624">
                  <w:marLeft w:val="0"/>
                  <w:marRight w:val="0"/>
                  <w:marTop w:val="0"/>
                  <w:marBottom w:val="0"/>
                  <w:divBdr>
                    <w:top w:val="none" w:sz="0" w:space="0" w:color="auto"/>
                    <w:left w:val="none" w:sz="0" w:space="0" w:color="auto"/>
                    <w:bottom w:val="none" w:sz="0" w:space="0" w:color="auto"/>
                    <w:right w:val="none" w:sz="0" w:space="0" w:color="auto"/>
                  </w:divBdr>
                  <w:divsChild>
                    <w:div w:id="1295258260">
                      <w:marLeft w:val="0"/>
                      <w:marRight w:val="0"/>
                      <w:marTop w:val="0"/>
                      <w:marBottom w:val="0"/>
                      <w:divBdr>
                        <w:top w:val="none" w:sz="0" w:space="0" w:color="auto"/>
                        <w:left w:val="none" w:sz="0" w:space="0" w:color="auto"/>
                        <w:bottom w:val="none" w:sz="0" w:space="0" w:color="auto"/>
                        <w:right w:val="none" w:sz="0" w:space="0" w:color="auto"/>
                      </w:divBdr>
                    </w:div>
                  </w:divsChild>
                </w:div>
                <w:div w:id="65539188">
                  <w:marLeft w:val="0"/>
                  <w:marRight w:val="0"/>
                  <w:marTop w:val="0"/>
                  <w:marBottom w:val="0"/>
                  <w:divBdr>
                    <w:top w:val="none" w:sz="0" w:space="0" w:color="auto"/>
                    <w:left w:val="none" w:sz="0" w:space="0" w:color="auto"/>
                    <w:bottom w:val="none" w:sz="0" w:space="0" w:color="auto"/>
                    <w:right w:val="none" w:sz="0" w:space="0" w:color="auto"/>
                  </w:divBdr>
                  <w:divsChild>
                    <w:div w:id="119565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934997">
              <w:marLeft w:val="0"/>
              <w:marRight w:val="0"/>
              <w:marTop w:val="0"/>
              <w:marBottom w:val="0"/>
              <w:divBdr>
                <w:top w:val="none" w:sz="0" w:space="0" w:color="auto"/>
                <w:left w:val="none" w:sz="0" w:space="0" w:color="auto"/>
                <w:bottom w:val="none" w:sz="0" w:space="0" w:color="auto"/>
                <w:right w:val="none" w:sz="0" w:space="0" w:color="auto"/>
              </w:divBdr>
              <w:divsChild>
                <w:div w:id="1546138105">
                  <w:marLeft w:val="0"/>
                  <w:marRight w:val="0"/>
                  <w:marTop w:val="0"/>
                  <w:marBottom w:val="0"/>
                  <w:divBdr>
                    <w:top w:val="none" w:sz="0" w:space="0" w:color="auto"/>
                    <w:left w:val="none" w:sz="0" w:space="0" w:color="auto"/>
                    <w:bottom w:val="none" w:sz="0" w:space="0" w:color="auto"/>
                    <w:right w:val="none" w:sz="0" w:space="0" w:color="auto"/>
                  </w:divBdr>
                  <w:divsChild>
                    <w:div w:id="1883786808">
                      <w:marLeft w:val="0"/>
                      <w:marRight w:val="0"/>
                      <w:marTop w:val="0"/>
                      <w:marBottom w:val="0"/>
                      <w:divBdr>
                        <w:top w:val="none" w:sz="0" w:space="0" w:color="auto"/>
                        <w:left w:val="none" w:sz="0" w:space="0" w:color="auto"/>
                        <w:bottom w:val="none" w:sz="0" w:space="0" w:color="auto"/>
                        <w:right w:val="none" w:sz="0" w:space="0" w:color="auto"/>
                      </w:divBdr>
                    </w:div>
                  </w:divsChild>
                </w:div>
                <w:div w:id="193731735">
                  <w:marLeft w:val="0"/>
                  <w:marRight w:val="0"/>
                  <w:marTop w:val="0"/>
                  <w:marBottom w:val="0"/>
                  <w:divBdr>
                    <w:top w:val="none" w:sz="0" w:space="0" w:color="auto"/>
                    <w:left w:val="none" w:sz="0" w:space="0" w:color="auto"/>
                    <w:bottom w:val="none" w:sz="0" w:space="0" w:color="auto"/>
                    <w:right w:val="none" w:sz="0" w:space="0" w:color="auto"/>
                  </w:divBdr>
                  <w:divsChild>
                    <w:div w:id="105600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 w:id="517156337">
                  <w:marLeft w:val="0"/>
                  <w:marRight w:val="0"/>
                  <w:marTop w:val="0"/>
                  <w:marBottom w:val="0"/>
                  <w:divBdr>
                    <w:top w:val="none" w:sz="0" w:space="0" w:color="auto"/>
                    <w:left w:val="none" w:sz="0" w:space="0" w:color="auto"/>
                    <w:bottom w:val="none" w:sz="0" w:space="0" w:color="auto"/>
                    <w:right w:val="none" w:sz="0" w:space="0" w:color="auto"/>
                  </w:divBdr>
                  <w:divsChild>
                    <w:div w:id="1031224837">
                      <w:marLeft w:val="0"/>
                      <w:marRight w:val="0"/>
                      <w:marTop w:val="0"/>
                      <w:marBottom w:val="0"/>
                      <w:divBdr>
                        <w:top w:val="none" w:sz="0" w:space="0" w:color="auto"/>
                        <w:left w:val="none" w:sz="0" w:space="0" w:color="auto"/>
                        <w:bottom w:val="none" w:sz="0" w:space="0" w:color="auto"/>
                        <w:right w:val="none" w:sz="0" w:space="0" w:color="auto"/>
                      </w:divBdr>
                    </w:div>
                    <w:div w:id="1781143212">
                      <w:marLeft w:val="0"/>
                      <w:marRight w:val="0"/>
                      <w:marTop w:val="0"/>
                      <w:marBottom w:val="0"/>
                      <w:divBdr>
                        <w:top w:val="none" w:sz="0" w:space="0" w:color="auto"/>
                        <w:left w:val="none" w:sz="0" w:space="0" w:color="auto"/>
                        <w:bottom w:val="none" w:sz="0" w:space="0" w:color="auto"/>
                        <w:right w:val="none" w:sz="0" w:space="0" w:color="auto"/>
                      </w:divBdr>
                    </w:div>
                    <w:div w:id="1141458314">
                      <w:marLeft w:val="0"/>
                      <w:marRight w:val="0"/>
                      <w:marTop w:val="0"/>
                      <w:marBottom w:val="0"/>
                      <w:divBdr>
                        <w:top w:val="none" w:sz="0" w:space="0" w:color="auto"/>
                        <w:left w:val="none" w:sz="0" w:space="0" w:color="auto"/>
                        <w:bottom w:val="none" w:sz="0" w:space="0" w:color="auto"/>
                        <w:right w:val="none" w:sz="0" w:space="0" w:color="auto"/>
                      </w:divBdr>
                    </w:div>
                    <w:div w:id="1307277877">
                      <w:marLeft w:val="0"/>
                      <w:marRight w:val="0"/>
                      <w:marTop w:val="0"/>
                      <w:marBottom w:val="0"/>
                      <w:divBdr>
                        <w:top w:val="none" w:sz="0" w:space="0" w:color="auto"/>
                        <w:left w:val="none" w:sz="0" w:space="0" w:color="auto"/>
                        <w:bottom w:val="none" w:sz="0" w:space="0" w:color="auto"/>
                        <w:right w:val="none" w:sz="0" w:space="0" w:color="auto"/>
                      </w:divBdr>
                    </w:div>
                    <w:div w:id="174830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39606810">
      <w:bodyDiv w:val="1"/>
      <w:marLeft w:val="0"/>
      <w:marRight w:val="0"/>
      <w:marTop w:val="0"/>
      <w:marBottom w:val="0"/>
      <w:divBdr>
        <w:top w:val="none" w:sz="0" w:space="0" w:color="auto"/>
        <w:left w:val="none" w:sz="0" w:space="0" w:color="auto"/>
        <w:bottom w:val="none" w:sz="0" w:space="0" w:color="auto"/>
        <w:right w:val="none" w:sz="0" w:space="0" w:color="auto"/>
      </w:divBdr>
      <w:divsChild>
        <w:div w:id="646469796">
          <w:marLeft w:val="0"/>
          <w:marRight w:val="0"/>
          <w:marTop w:val="0"/>
          <w:marBottom w:val="0"/>
          <w:divBdr>
            <w:top w:val="none" w:sz="0" w:space="0" w:color="auto"/>
            <w:left w:val="none" w:sz="0" w:space="0" w:color="auto"/>
            <w:bottom w:val="none" w:sz="0" w:space="0" w:color="auto"/>
            <w:right w:val="none" w:sz="0" w:space="0" w:color="auto"/>
          </w:divBdr>
          <w:divsChild>
            <w:div w:id="91781805">
              <w:marLeft w:val="0"/>
              <w:marRight w:val="0"/>
              <w:marTop w:val="0"/>
              <w:marBottom w:val="0"/>
              <w:divBdr>
                <w:top w:val="none" w:sz="0" w:space="0" w:color="auto"/>
                <w:left w:val="none" w:sz="0" w:space="0" w:color="auto"/>
                <w:bottom w:val="none" w:sz="0" w:space="0" w:color="auto"/>
                <w:right w:val="none" w:sz="0" w:space="0" w:color="auto"/>
              </w:divBdr>
            </w:div>
            <w:div w:id="1554466034">
              <w:marLeft w:val="0"/>
              <w:marRight w:val="0"/>
              <w:marTop w:val="0"/>
              <w:marBottom w:val="0"/>
              <w:divBdr>
                <w:top w:val="none" w:sz="0" w:space="0" w:color="auto"/>
                <w:left w:val="none" w:sz="0" w:space="0" w:color="auto"/>
                <w:bottom w:val="none" w:sz="0" w:space="0" w:color="auto"/>
                <w:right w:val="none" w:sz="0" w:space="0" w:color="auto"/>
              </w:divBdr>
            </w:div>
            <w:div w:id="271212840">
              <w:marLeft w:val="0"/>
              <w:marRight w:val="0"/>
              <w:marTop w:val="0"/>
              <w:marBottom w:val="0"/>
              <w:divBdr>
                <w:top w:val="none" w:sz="0" w:space="0" w:color="auto"/>
                <w:left w:val="none" w:sz="0" w:space="0" w:color="auto"/>
                <w:bottom w:val="none" w:sz="0" w:space="0" w:color="auto"/>
                <w:right w:val="none" w:sz="0" w:space="0" w:color="auto"/>
              </w:divBdr>
            </w:div>
            <w:div w:id="1677027443">
              <w:marLeft w:val="0"/>
              <w:marRight w:val="0"/>
              <w:marTop w:val="0"/>
              <w:marBottom w:val="0"/>
              <w:divBdr>
                <w:top w:val="none" w:sz="0" w:space="0" w:color="auto"/>
                <w:left w:val="none" w:sz="0" w:space="0" w:color="auto"/>
                <w:bottom w:val="none" w:sz="0" w:space="0" w:color="auto"/>
                <w:right w:val="none" w:sz="0" w:space="0" w:color="auto"/>
              </w:divBdr>
            </w:div>
            <w:div w:id="689330326">
              <w:marLeft w:val="0"/>
              <w:marRight w:val="0"/>
              <w:marTop w:val="0"/>
              <w:marBottom w:val="0"/>
              <w:divBdr>
                <w:top w:val="none" w:sz="0" w:space="0" w:color="auto"/>
                <w:left w:val="none" w:sz="0" w:space="0" w:color="auto"/>
                <w:bottom w:val="none" w:sz="0" w:space="0" w:color="auto"/>
                <w:right w:val="none" w:sz="0" w:space="0" w:color="auto"/>
              </w:divBdr>
            </w:div>
            <w:div w:id="362249405">
              <w:marLeft w:val="0"/>
              <w:marRight w:val="0"/>
              <w:marTop w:val="0"/>
              <w:marBottom w:val="0"/>
              <w:divBdr>
                <w:top w:val="none" w:sz="0" w:space="0" w:color="auto"/>
                <w:left w:val="none" w:sz="0" w:space="0" w:color="auto"/>
                <w:bottom w:val="none" w:sz="0" w:space="0" w:color="auto"/>
                <w:right w:val="none" w:sz="0" w:space="0" w:color="auto"/>
              </w:divBdr>
            </w:div>
            <w:div w:id="2045396527">
              <w:marLeft w:val="0"/>
              <w:marRight w:val="0"/>
              <w:marTop w:val="0"/>
              <w:marBottom w:val="0"/>
              <w:divBdr>
                <w:top w:val="none" w:sz="0" w:space="0" w:color="auto"/>
                <w:left w:val="none" w:sz="0" w:space="0" w:color="auto"/>
                <w:bottom w:val="none" w:sz="0" w:space="0" w:color="auto"/>
                <w:right w:val="none" w:sz="0" w:space="0" w:color="auto"/>
              </w:divBdr>
            </w:div>
            <w:div w:id="541216091">
              <w:marLeft w:val="0"/>
              <w:marRight w:val="0"/>
              <w:marTop w:val="0"/>
              <w:marBottom w:val="0"/>
              <w:divBdr>
                <w:top w:val="none" w:sz="0" w:space="0" w:color="auto"/>
                <w:left w:val="none" w:sz="0" w:space="0" w:color="auto"/>
                <w:bottom w:val="none" w:sz="0" w:space="0" w:color="auto"/>
                <w:right w:val="none" w:sz="0" w:space="0" w:color="auto"/>
              </w:divBdr>
            </w:div>
            <w:div w:id="980579248">
              <w:marLeft w:val="0"/>
              <w:marRight w:val="0"/>
              <w:marTop w:val="0"/>
              <w:marBottom w:val="0"/>
              <w:divBdr>
                <w:top w:val="none" w:sz="0" w:space="0" w:color="auto"/>
                <w:left w:val="none" w:sz="0" w:space="0" w:color="auto"/>
                <w:bottom w:val="none" w:sz="0" w:space="0" w:color="auto"/>
                <w:right w:val="none" w:sz="0" w:space="0" w:color="auto"/>
              </w:divBdr>
            </w:div>
            <w:div w:id="1524245127">
              <w:marLeft w:val="0"/>
              <w:marRight w:val="0"/>
              <w:marTop w:val="0"/>
              <w:marBottom w:val="0"/>
              <w:divBdr>
                <w:top w:val="none" w:sz="0" w:space="0" w:color="auto"/>
                <w:left w:val="none" w:sz="0" w:space="0" w:color="auto"/>
                <w:bottom w:val="none" w:sz="0" w:space="0" w:color="auto"/>
                <w:right w:val="none" w:sz="0" w:space="0" w:color="auto"/>
              </w:divBdr>
            </w:div>
          </w:divsChild>
        </w:div>
        <w:div w:id="864445573">
          <w:marLeft w:val="0"/>
          <w:marRight w:val="0"/>
          <w:marTop w:val="0"/>
          <w:marBottom w:val="0"/>
          <w:divBdr>
            <w:top w:val="none" w:sz="0" w:space="0" w:color="auto"/>
            <w:left w:val="none" w:sz="0" w:space="0" w:color="auto"/>
            <w:bottom w:val="none" w:sz="0" w:space="0" w:color="auto"/>
            <w:right w:val="none" w:sz="0" w:space="0" w:color="auto"/>
          </w:divBdr>
        </w:div>
        <w:div w:id="1288660882">
          <w:marLeft w:val="0"/>
          <w:marRight w:val="0"/>
          <w:marTop w:val="0"/>
          <w:marBottom w:val="0"/>
          <w:divBdr>
            <w:top w:val="none" w:sz="0" w:space="0" w:color="auto"/>
            <w:left w:val="none" w:sz="0" w:space="0" w:color="auto"/>
            <w:bottom w:val="none" w:sz="0" w:space="0" w:color="auto"/>
            <w:right w:val="none" w:sz="0" w:space="0" w:color="auto"/>
          </w:divBdr>
          <w:divsChild>
            <w:div w:id="1513110873">
              <w:marLeft w:val="0"/>
              <w:marRight w:val="0"/>
              <w:marTop w:val="0"/>
              <w:marBottom w:val="0"/>
              <w:divBdr>
                <w:top w:val="none" w:sz="0" w:space="0" w:color="auto"/>
                <w:left w:val="none" w:sz="0" w:space="0" w:color="auto"/>
                <w:bottom w:val="none" w:sz="0" w:space="0" w:color="auto"/>
                <w:right w:val="none" w:sz="0" w:space="0" w:color="auto"/>
              </w:divBdr>
            </w:div>
            <w:div w:id="680667841">
              <w:marLeft w:val="0"/>
              <w:marRight w:val="0"/>
              <w:marTop w:val="0"/>
              <w:marBottom w:val="0"/>
              <w:divBdr>
                <w:top w:val="none" w:sz="0" w:space="0" w:color="auto"/>
                <w:left w:val="none" w:sz="0" w:space="0" w:color="auto"/>
                <w:bottom w:val="none" w:sz="0" w:space="0" w:color="auto"/>
                <w:right w:val="none" w:sz="0" w:space="0" w:color="auto"/>
              </w:divBdr>
            </w:div>
            <w:div w:id="862790980">
              <w:marLeft w:val="0"/>
              <w:marRight w:val="0"/>
              <w:marTop w:val="0"/>
              <w:marBottom w:val="0"/>
              <w:divBdr>
                <w:top w:val="none" w:sz="0" w:space="0" w:color="auto"/>
                <w:left w:val="none" w:sz="0" w:space="0" w:color="auto"/>
                <w:bottom w:val="none" w:sz="0" w:space="0" w:color="auto"/>
                <w:right w:val="none" w:sz="0" w:space="0" w:color="auto"/>
              </w:divBdr>
            </w:div>
            <w:div w:id="92237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41719">
              <w:marLeft w:val="0"/>
              <w:marRight w:val="0"/>
              <w:marTop w:val="0"/>
              <w:marBottom w:val="0"/>
              <w:divBdr>
                <w:top w:val="none" w:sz="0" w:space="0" w:color="auto"/>
                <w:left w:val="none" w:sz="0" w:space="0" w:color="auto"/>
                <w:bottom w:val="none" w:sz="0" w:space="0" w:color="auto"/>
                <w:right w:val="none" w:sz="0" w:space="0" w:color="auto"/>
              </w:divBdr>
              <w:divsChild>
                <w:div w:id="341049622">
                  <w:marLeft w:val="0"/>
                  <w:marRight w:val="0"/>
                  <w:marTop w:val="0"/>
                  <w:marBottom w:val="0"/>
                  <w:divBdr>
                    <w:top w:val="none" w:sz="0" w:space="0" w:color="auto"/>
                    <w:left w:val="none" w:sz="0" w:space="0" w:color="auto"/>
                    <w:bottom w:val="none" w:sz="0" w:space="0" w:color="auto"/>
                    <w:right w:val="none" w:sz="0" w:space="0" w:color="auto"/>
                  </w:divBdr>
                  <w:divsChild>
                    <w:div w:id="252051623">
                      <w:marLeft w:val="0"/>
                      <w:marRight w:val="0"/>
                      <w:marTop w:val="0"/>
                      <w:marBottom w:val="0"/>
                      <w:divBdr>
                        <w:top w:val="none" w:sz="0" w:space="0" w:color="auto"/>
                        <w:left w:val="none" w:sz="0" w:space="0" w:color="auto"/>
                        <w:bottom w:val="none" w:sz="0" w:space="0" w:color="auto"/>
                        <w:right w:val="none" w:sz="0" w:space="0" w:color="auto"/>
                      </w:divBdr>
                    </w:div>
                  </w:divsChild>
                </w:div>
                <w:div w:id="1957717393">
                  <w:marLeft w:val="0"/>
                  <w:marRight w:val="0"/>
                  <w:marTop w:val="0"/>
                  <w:marBottom w:val="0"/>
                  <w:divBdr>
                    <w:top w:val="none" w:sz="0" w:space="0" w:color="auto"/>
                    <w:left w:val="none" w:sz="0" w:space="0" w:color="auto"/>
                    <w:bottom w:val="none" w:sz="0" w:space="0" w:color="auto"/>
                    <w:right w:val="none" w:sz="0" w:space="0" w:color="auto"/>
                  </w:divBdr>
                  <w:divsChild>
                    <w:div w:id="61486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19866">
              <w:marLeft w:val="0"/>
              <w:marRight w:val="0"/>
              <w:marTop w:val="0"/>
              <w:marBottom w:val="0"/>
              <w:divBdr>
                <w:top w:val="none" w:sz="0" w:space="0" w:color="auto"/>
                <w:left w:val="none" w:sz="0" w:space="0" w:color="auto"/>
                <w:bottom w:val="none" w:sz="0" w:space="0" w:color="auto"/>
                <w:right w:val="none" w:sz="0" w:space="0" w:color="auto"/>
              </w:divBdr>
              <w:divsChild>
                <w:div w:id="1738280446">
                  <w:marLeft w:val="0"/>
                  <w:marRight w:val="0"/>
                  <w:marTop w:val="0"/>
                  <w:marBottom w:val="0"/>
                  <w:divBdr>
                    <w:top w:val="none" w:sz="0" w:space="0" w:color="auto"/>
                    <w:left w:val="none" w:sz="0" w:space="0" w:color="auto"/>
                    <w:bottom w:val="none" w:sz="0" w:space="0" w:color="auto"/>
                    <w:right w:val="none" w:sz="0" w:space="0" w:color="auto"/>
                  </w:divBdr>
                  <w:divsChild>
                    <w:div w:id="179055465">
                      <w:marLeft w:val="0"/>
                      <w:marRight w:val="0"/>
                      <w:marTop w:val="0"/>
                      <w:marBottom w:val="0"/>
                      <w:divBdr>
                        <w:top w:val="none" w:sz="0" w:space="0" w:color="auto"/>
                        <w:left w:val="none" w:sz="0" w:space="0" w:color="auto"/>
                        <w:bottom w:val="none" w:sz="0" w:space="0" w:color="auto"/>
                        <w:right w:val="none" w:sz="0" w:space="0" w:color="auto"/>
                      </w:divBdr>
                    </w:div>
                  </w:divsChild>
                </w:div>
                <w:div w:id="1340698200">
                  <w:marLeft w:val="0"/>
                  <w:marRight w:val="0"/>
                  <w:marTop w:val="0"/>
                  <w:marBottom w:val="0"/>
                  <w:divBdr>
                    <w:top w:val="none" w:sz="0" w:space="0" w:color="auto"/>
                    <w:left w:val="none" w:sz="0" w:space="0" w:color="auto"/>
                    <w:bottom w:val="none" w:sz="0" w:space="0" w:color="auto"/>
                    <w:right w:val="none" w:sz="0" w:space="0" w:color="auto"/>
                  </w:divBdr>
                  <w:divsChild>
                    <w:div w:id="15082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96320">
              <w:marLeft w:val="0"/>
              <w:marRight w:val="0"/>
              <w:marTop w:val="0"/>
              <w:marBottom w:val="0"/>
              <w:divBdr>
                <w:top w:val="none" w:sz="0" w:space="0" w:color="auto"/>
                <w:left w:val="none" w:sz="0" w:space="0" w:color="auto"/>
                <w:bottom w:val="none" w:sz="0" w:space="0" w:color="auto"/>
                <w:right w:val="none" w:sz="0" w:space="0" w:color="auto"/>
              </w:divBdr>
              <w:divsChild>
                <w:div w:id="753357805">
                  <w:marLeft w:val="0"/>
                  <w:marRight w:val="0"/>
                  <w:marTop w:val="0"/>
                  <w:marBottom w:val="0"/>
                  <w:divBdr>
                    <w:top w:val="none" w:sz="0" w:space="0" w:color="auto"/>
                    <w:left w:val="none" w:sz="0" w:space="0" w:color="auto"/>
                    <w:bottom w:val="none" w:sz="0" w:space="0" w:color="auto"/>
                    <w:right w:val="none" w:sz="0" w:space="0" w:color="auto"/>
                  </w:divBdr>
                </w:div>
                <w:div w:id="1128159217">
                  <w:marLeft w:val="0"/>
                  <w:marRight w:val="0"/>
                  <w:marTop w:val="0"/>
                  <w:marBottom w:val="0"/>
                  <w:divBdr>
                    <w:top w:val="none" w:sz="0" w:space="0" w:color="auto"/>
                    <w:left w:val="none" w:sz="0" w:space="0" w:color="auto"/>
                    <w:bottom w:val="none" w:sz="0" w:space="0" w:color="auto"/>
                    <w:right w:val="none" w:sz="0" w:space="0" w:color="auto"/>
                  </w:divBdr>
                  <w:divsChild>
                    <w:div w:id="143131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823">
              <w:marLeft w:val="0"/>
              <w:marRight w:val="0"/>
              <w:marTop w:val="0"/>
              <w:marBottom w:val="0"/>
              <w:divBdr>
                <w:top w:val="none" w:sz="0" w:space="0" w:color="auto"/>
                <w:left w:val="none" w:sz="0" w:space="0" w:color="auto"/>
                <w:bottom w:val="none" w:sz="0" w:space="0" w:color="auto"/>
                <w:right w:val="none" w:sz="0" w:space="0" w:color="auto"/>
              </w:divBdr>
              <w:divsChild>
                <w:div w:id="630404704">
                  <w:marLeft w:val="0"/>
                  <w:marRight w:val="0"/>
                  <w:marTop w:val="0"/>
                  <w:marBottom w:val="0"/>
                  <w:divBdr>
                    <w:top w:val="none" w:sz="0" w:space="0" w:color="auto"/>
                    <w:left w:val="none" w:sz="0" w:space="0" w:color="auto"/>
                    <w:bottom w:val="none" w:sz="0" w:space="0" w:color="auto"/>
                    <w:right w:val="none" w:sz="0" w:space="0" w:color="auto"/>
                  </w:divBdr>
                  <w:divsChild>
                    <w:div w:id="823859469">
                      <w:marLeft w:val="0"/>
                      <w:marRight w:val="0"/>
                      <w:marTop w:val="0"/>
                      <w:marBottom w:val="0"/>
                      <w:divBdr>
                        <w:top w:val="none" w:sz="0" w:space="0" w:color="auto"/>
                        <w:left w:val="none" w:sz="0" w:space="0" w:color="auto"/>
                        <w:bottom w:val="none" w:sz="0" w:space="0" w:color="auto"/>
                        <w:right w:val="none" w:sz="0" w:space="0" w:color="auto"/>
                      </w:divBdr>
                    </w:div>
                  </w:divsChild>
                </w:div>
                <w:div w:id="895971774">
                  <w:marLeft w:val="0"/>
                  <w:marRight w:val="0"/>
                  <w:marTop w:val="0"/>
                  <w:marBottom w:val="0"/>
                  <w:divBdr>
                    <w:top w:val="none" w:sz="0" w:space="0" w:color="auto"/>
                    <w:left w:val="none" w:sz="0" w:space="0" w:color="auto"/>
                    <w:bottom w:val="none" w:sz="0" w:space="0" w:color="auto"/>
                    <w:right w:val="none" w:sz="0" w:space="0" w:color="auto"/>
                  </w:divBdr>
                  <w:divsChild>
                    <w:div w:id="63133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056562">
              <w:marLeft w:val="0"/>
              <w:marRight w:val="0"/>
              <w:marTop w:val="0"/>
              <w:marBottom w:val="0"/>
              <w:divBdr>
                <w:top w:val="none" w:sz="0" w:space="0" w:color="auto"/>
                <w:left w:val="none" w:sz="0" w:space="0" w:color="auto"/>
                <w:bottom w:val="none" w:sz="0" w:space="0" w:color="auto"/>
                <w:right w:val="none" w:sz="0" w:space="0" w:color="auto"/>
              </w:divBdr>
              <w:divsChild>
                <w:div w:id="763234224">
                  <w:marLeft w:val="0"/>
                  <w:marRight w:val="0"/>
                  <w:marTop w:val="0"/>
                  <w:marBottom w:val="0"/>
                  <w:divBdr>
                    <w:top w:val="none" w:sz="0" w:space="0" w:color="auto"/>
                    <w:left w:val="none" w:sz="0" w:space="0" w:color="auto"/>
                    <w:bottom w:val="none" w:sz="0" w:space="0" w:color="auto"/>
                    <w:right w:val="none" w:sz="0" w:space="0" w:color="auto"/>
                  </w:divBdr>
                  <w:divsChild>
                    <w:div w:id="489760728">
                      <w:marLeft w:val="0"/>
                      <w:marRight w:val="0"/>
                      <w:marTop w:val="0"/>
                      <w:marBottom w:val="0"/>
                      <w:divBdr>
                        <w:top w:val="none" w:sz="0" w:space="0" w:color="auto"/>
                        <w:left w:val="none" w:sz="0" w:space="0" w:color="auto"/>
                        <w:bottom w:val="none" w:sz="0" w:space="0" w:color="auto"/>
                        <w:right w:val="none" w:sz="0" w:space="0" w:color="auto"/>
                      </w:divBdr>
                    </w:div>
                  </w:divsChild>
                </w:div>
                <w:div w:id="2048798423">
                  <w:marLeft w:val="0"/>
                  <w:marRight w:val="0"/>
                  <w:marTop w:val="0"/>
                  <w:marBottom w:val="0"/>
                  <w:divBdr>
                    <w:top w:val="none" w:sz="0" w:space="0" w:color="auto"/>
                    <w:left w:val="none" w:sz="0" w:space="0" w:color="auto"/>
                    <w:bottom w:val="none" w:sz="0" w:space="0" w:color="auto"/>
                    <w:right w:val="none" w:sz="0" w:space="0" w:color="auto"/>
                  </w:divBdr>
                  <w:divsChild>
                    <w:div w:id="20118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791829">
              <w:marLeft w:val="0"/>
              <w:marRight w:val="0"/>
              <w:marTop w:val="0"/>
              <w:marBottom w:val="0"/>
              <w:divBdr>
                <w:top w:val="none" w:sz="0" w:space="0" w:color="auto"/>
                <w:left w:val="none" w:sz="0" w:space="0" w:color="auto"/>
                <w:bottom w:val="none" w:sz="0" w:space="0" w:color="auto"/>
                <w:right w:val="none" w:sz="0" w:space="0" w:color="auto"/>
              </w:divBdr>
              <w:divsChild>
                <w:div w:id="1028531259">
                  <w:marLeft w:val="0"/>
                  <w:marRight w:val="0"/>
                  <w:marTop w:val="0"/>
                  <w:marBottom w:val="0"/>
                  <w:divBdr>
                    <w:top w:val="none" w:sz="0" w:space="0" w:color="auto"/>
                    <w:left w:val="none" w:sz="0" w:space="0" w:color="auto"/>
                    <w:bottom w:val="none" w:sz="0" w:space="0" w:color="auto"/>
                    <w:right w:val="none" w:sz="0" w:space="0" w:color="auto"/>
                  </w:divBdr>
                  <w:divsChild>
                    <w:div w:id="1466656577">
                      <w:marLeft w:val="0"/>
                      <w:marRight w:val="0"/>
                      <w:marTop w:val="0"/>
                      <w:marBottom w:val="0"/>
                      <w:divBdr>
                        <w:top w:val="none" w:sz="0" w:space="0" w:color="auto"/>
                        <w:left w:val="none" w:sz="0" w:space="0" w:color="auto"/>
                        <w:bottom w:val="none" w:sz="0" w:space="0" w:color="auto"/>
                        <w:right w:val="none" w:sz="0" w:space="0" w:color="auto"/>
                      </w:divBdr>
                    </w:div>
                  </w:divsChild>
                </w:div>
                <w:div w:id="1347905681">
                  <w:marLeft w:val="0"/>
                  <w:marRight w:val="0"/>
                  <w:marTop w:val="0"/>
                  <w:marBottom w:val="0"/>
                  <w:divBdr>
                    <w:top w:val="none" w:sz="0" w:space="0" w:color="auto"/>
                    <w:left w:val="none" w:sz="0" w:space="0" w:color="auto"/>
                    <w:bottom w:val="none" w:sz="0" w:space="0" w:color="auto"/>
                    <w:right w:val="none" w:sz="0" w:space="0" w:color="auto"/>
                  </w:divBdr>
                  <w:divsChild>
                    <w:div w:id="27336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11677">
                  <w:marLeft w:val="0"/>
                  <w:marRight w:val="0"/>
                  <w:marTop w:val="0"/>
                  <w:marBottom w:val="0"/>
                  <w:divBdr>
                    <w:top w:val="none" w:sz="0" w:space="0" w:color="auto"/>
                    <w:left w:val="none" w:sz="0" w:space="0" w:color="auto"/>
                    <w:bottom w:val="none" w:sz="0" w:space="0" w:color="auto"/>
                    <w:right w:val="none" w:sz="0" w:space="0" w:color="auto"/>
                  </w:divBdr>
                  <w:divsChild>
                    <w:div w:id="800461698">
                      <w:marLeft w:val="0"/>
                      <w:marRight w:val="0"/>
                      <w:marTop w:val="0"/>
                      <w:marBottom w:val="0"/>
                      <w:divBdr>
                        <w:top w:val="none" w:sz="0" w:space="0" w:color="auto"/>
                        <w:left w:val="none" w:sz="0" w:space="0" w:color="auto"/>
                        <w:bottom w:val="none" w:sz="0" w:space="0" w:color="auto"/>
                        <w:right w:val="none" w:sz="0" w:space="0" w:color="auto"/>
                      </w:divBdr>
                      <w:divsChild>
                        <w:div w:id="1463839016">
                          <w:marLeft w:val="0"/>
                          <w:marRight w:val="0"/>
                          <w:marTop w:val="0"/>
                          <w:marBottom w:val="0"/>
                          <w:divBdr>
                            <w:top w:val="none" w:sz="0" w:space="0" w:color="auto"/>
                            <w:left w:val="none" w:sz="0" w:space="0" w:color="auto"/>
                            <w:bottom w:val="none" w:sz="0" w:space="0" w:color="auto"/>
                            <w:right w:val="none" w:sz="0" w:space="0" w:color="auto"/>
                          </w:divBdr>
                        </w:div>
                        <w:div w:id="1112361497">
                          <w:marLeft w:val="0"/>
                          <w:marRight w:val="0"/>
                          <w:marTop w:val="0"/>
                          <w:marBottom w:val="0"/>
                          <w:divBdr>
                            <w:top w:val="none" w:sz="0" w:space="0" w:color="auto"/>
                            <w:left w:val="none" w:sz="0" w:space="0" w:color="auto"/>
                            <w:bottom w:val="none" w:sz="0" w:space="0" w:color="auto"/>
                            <w:right w:val="none" w:sz="0" w:space="0" w:color="auto"/>
                          </w:divBdr>
                        </w:div>
                        <w:div w:id="946038030">
                          <w:marLeft w:val="0"/>
                          <w:marRight w:val="0"/>
                          <w:marTop w:val="0"/>
                          <w:marBottom w:val="0"/>
                          <w:divBdr>
                            <w:top w:val="none" w:sz="0" w:space="0" w:color="auto"/>
                            <w:left w:val="none" w:sz="0" w:space="0" w:color="auto"/>
                            <w:bottom w:val="none" w:sz="0" w:space="0" w:color="auto"/>
                            <w:right w:val="none" w:sz="0" w:space="0" w:color="auto"/>
                          </w:divBdr>
                        </w:div>
                        <w:div w:id="355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52811">
                  <w:marLeft w:val="0"/>
                  <w:marRight w:val="0"/>
                  <w:marTop w:val="0"/>
                  <w:marBottom w:val="0"/>
                  <w:divBdr>
                    <w:top w:val="none" w:sz="0" w:space="0" w:color="auto"/>
                    <w:left w:val="none" w:sz="0" w:space="0" w:color="auto"/>
                    <w:bottom w:val="none" w:sz="0" w:space="0" w:color="auto"/>
                    <w:right w:val="none" w:sz="0" w:space="0" w:color="auto"/>
                  </w:divBdr>
                  <w:divsChild>
                    <w:div w:id="1857305966">
                      <w:marLeft w:val="0"/>
                      <w:marRight w:val="0"/>
                      <w:marTop w:val="0"/>
                      <w:marBottom w:val="0"/>
                      <w:divBdr>
                        <w:top w:val="none" w:sz="0" w:space="0" w:color="auto"/>
                        <w:left w:val="none" w:sz="0" w:space="0" w:color="auto"/>
                        <w:bottom w:val="none" w:sz="0" w:space="0" w:color="auto"/>
                        <w:right w:val="none" w:sz="0" w:space="0" w:color="auto"/>
                      </w:divBdr>
                      <w:divsChild>
                        <w:div w:id="1451700879">
                          <w:marLeft w:val="0"/>
                          <w:marRight w:val="0"/>
                          <w:marTop w:val="0"/>
                          <w:marBottom w:val="0"/>
                          <w:divBdr>
                            <w:top w:val="none" w:sz="0" w:space="0" w:color="auto"/>
                            <w:left w:val="none" w:sz="0" w:space="0" w:color="auto"/>
                            <w:bottom w:val="none" w:sz="0" w:space="0" w:color="auto"/>
                            <w:right w:val="none" w:sz="0" w:space="0" w:color="auto"/>
                          </w:divBdr>
                        </w:div>
                        <w:div w:id="655648351">
                          <w:marLeft w:val="0"/>
                          <w:marRight w:val="0"/>
                          <w:marTop w:val="0"/>
                          <w:marBottom w:val="0"/>
                          <w:divBdr>
                            <w:top w:val="none" w:sz="0" w:space="0" w:color="auto"/>
                            <w:left w:val="none" w:sz="0" w:space="0" w:color="auto"/>
                            <w:bottom w:val="none" w:sz="0" w:space="0" w:color="auto"/>
                            <w:right w:val="none" w:sz="0" w:space="0" w:color="auto"/>
                          </w:divBdr>
                        </w:div>
                      </w:divsChild>
                    </w:div>
                    <w:div w:id="826019960">
                      <w:marLeft w:val="0"/>
                      <w:marRight w:val="0"/>
                      <w:marTop w:val="0"/>
                      <w:marBottom w:val="0"/>
                      <w:divBdr>
                        <w:top w:val="none" w:sz="0" w:space="0" w:color="auto"/>
                        <w:left w:val="none" w:sz="0" w:space="0" w:color="auto"/>
                        <w:bottom w:val="none" w:sz="0" w:space="0" w:color="auto"/>
                        <w:right w:val="none" w:sz="0" w:space="0" w:color="auto"/>
                      </w:divBdr>
                    </w:div>
                    <w:div w:id="1989750191">
                      <w:marLeft w:val="0"/>
                      <w:marRight w:val="0"/>
                      <w:marTop w:val="0"/>
                      <w:marBottom w:val="0"/>
                      <w:divBdr>
                        <w:top w:val="none" w:sz="0" w:space="0" w:color="auto"/>
                        <w:left w:val="none" w:sz="0" w:space="0" w:color="auto"/>
                        <w:bottom w:val="none" w:sz="0" w:space="0" w:color="auto"/>
                        <w:right w:val="none" w:sz="0" w:space="0" w:color="auto"/>
                      </w:divBdr>
                      <w:divsChild>
                        <w:div w:id="1648431946">
                          <w:marLeft w:val="0"/>
                          <w:marRight w:val="0"/>
                          <w:marTop w:val="0"/>
                          <w:marBottom w:val="0"/>
                          <w:divBdr>
                            <w:top w:val="none" w:sz="0" w:space="0" w:color="auto"/>
                            <w:left w:val="none" w:sz="0" w:space="0" w:color="auto"/>
                            <w:bottom w:val="none" w:sz="0" w:space="0" w:color="auto"/>
                            <w:right w:val="none" w:sz="0" w:space="0" w:color="auto"/>
                          </w:divBdr>
                        </w:div>
                        <w:div w:id="201944885">
                          <w:marLeft w:val="0"/>
                          <w:marRight w:val="0"/>
                          <w:marTop w:val="0"/>
                          <w:marBottom w:val="0"/>
                          <w:divBdr>
                            <w:top w:val="none" w:sz="0" w:space="0" w:color="auto"/>
                            <w:left w:val="none" w:sz="0" w:space="0" w:color="auto"/>
                            <w:bottom w:val="none" w:sz="0" w:space="0" w:color="auto"/>
                            <w:right w:val="none" w:sz="0" w:space="0" w:color="auto"/>
                          </w:divBdr>
                        </w:div>
                        <w:div w:id="2055620474">
                          <w:marLeft w:val="0"/>
                          <w:marRight w:val="0"/>
                          <w:marTop w:val="0"/>
                          <w:marBottom w:val="0"/>
                          <w:divBdr>
                            <w:top w:val="none" w:sz="0" w:space="0" w:color="auto"/>
                            <w:left w:val="none" w:sz="0" w:space="0" w:color="auto"/>
                            <w:bottom w:val="none" w:sz="0" w:space="0" w:color="auto"/>
                            <w:right w:val="none" w:sz="0" w:space="0" w:color="auto"/>
                          </w:divBdr>
                        </w:div>
                        <w:div w:id="610553474">
                          <w:marLeft w:val="0"/>
                          <w:marRight w:val="0"/>
                          <w:marTop w:val="0"/>
                          <w:marBottom w:val="0"/>
                          <w:divBdr>
                            <w:top w:val="none" w:sz="0" w:space="0" w:color="auto"/>
                            <w:left w:val="none" w:sz="0" w:space="0" w:color="auto"/>
                            <w:bottom w:val="none" w:sz="0" w:space="0" w:color="auto"/>
                            <w:right w:val="none" w:sz="0" w:space="0" w:color="auto"/>
                          </w:divBdr>
                        </w:div>
                        <w:div w:id="1784615193">
                          <w:marLeft w:val="0"/>
                          <w:marRight w:val="0"/>
                          <w:marTop w:val="0"/>
                          <w:marBottom w:val="0"/>
                          <w:divBdr>
                            <w:top w:val="none" w:sz="0" w:space="0" w:color="auto"/>
                            <w:left w:val="none" w:sz="0" w:space="0" w:color="auto"/>
                            <w:bottom w:val="none" w:sz="0" w:space="0" w:color="auto"/>
                            <w:right w:val="none" w:sz="0" w:space="0" w:color="auto"/>
                          </w:divBdr>
                        </w:div>
                        <w:div w:id="1720125866">
                          <w:marLeft w:val="0"/>
                          <w:marRight w:val="0"/>
                          <w:marTop w:val="0"/>
                          <w:marBottom w:val="0"/>
                          <w:divBdr>
                            <w:top w:val="none" w:sz="0" w:space="0" w:color="auto"/>
                            <w:left w:val="none" w:sz="0" w:space="0" w:color="auto"/>
                            <w:bottom w:val="none" w:sz="0" w:space="0" w:color="auto"/>
                            <w:right w:val="none" w:sz="0" w:space="0" w:color="auto"/>
                          </w:divBdr>
                        </w:div>
                        <w:div w:id="1059748786">
                          <w:marLeft w:val="0"/>
                          <w:marRight w:val="0"/>
                          <w:marTop w:val="0"/>
                          <w:marBottom w:val="0"/>
                          <w:divBdr>
                            <w:top w:val="none" w:sz="0" w:space="0" w:color="auto"/>
                            <w:left w:val="none" w:sz="0" w:space="0" w:color="auto"/>
                            <w:bottom w:val="none" w:sz="0" w:space="0" w:color="auto"/>
                            <w:right w:val="none" w:sz="0" w:space="0" w:color="auto"/>
                          </w:divBdr>
                        </w:div>
                        <w:div w:id="236716735">
                          <w:marLeft w:val="0"/>
                          <w:marRight w:val="0"/>
                          <w:marTop w:val="0"/>
                          <w:marBottom w:val="0"/>
                          <w:divBdr>
                            <w:top w:val="none" w:sz="0" w:space="0" w:color="auto"/>
                            <w:left w:val="none" w:sz="0" w:space="0" w:color="auto"/>
                            <w:bottom w:val="none" w:sz="0" w:space="0" w:color="auto"/>
                            <w:right w:val="none" w:sz="0" w:space="0" w:color="auto"/>
                          </w:divBdr>
                        </w:div>
                        <w:div w:id="1444416630">
                          <w:marLeft w:val="0"/>
                          <w:marRight w:val="0"/>
                          <w:marTop w:val="0"/>
                          <w:marBottom w:val="0"/>
                          <w:divBdr>
                            <w:top w:val="none" w:sz="0" w:space="0" w:color="auto"/>
                            <w:left w:val="none" w:sz="0" w:space="0" w:color="auto"/>
                            <w:bottom w:val="none" w:sz="0" w:space="0" w:color="auto"/>
                            <w:right w:val="none" w:sz="0" w:space="0" w:color="auto"/>
                          </w:divBdr>
                        </w:div>
                        <w:div w:id="680282222">
                          <w:marLeft w:val="0"/>
                          <w:marRight w:val="0"/>
                          <w:marTop w:val="0"/>
                          <w:marBottom w:val="0"/>
                          <w:divBdr>
                            <w:top w:val="none" w:sz="0" w:space="0" w:color="auto"/>
                            <w:left w:val="none" w:sz="0" w:space="0" w:color="auto"/>
                            <w:bottom w:val="none" w:sz="0" w:space="0" w:color="auto"/>
                            <w:right w:val="none" w:sz="0" w:space="0" w:color="auto"/>
                          </w:divBdr>
                        </w:div>
                        <w:div w:id="802966225">
                          <w:marLeft w:val="0"/>
                          <w:marRight w:val="0"/>
                          <w:marTop w:val="0"/>
                          <w:marBottom w:val="0"/>
                          <w:divBdr>
                            <w:top w:val="none" w:sz="0" w:space="0" w:color="auto"/>
                            <w:left w:val="none" w:sz="0" w:space="0" w:color="auto"/>
                            <w:bottom w:val="none" w:sz="0" w:space="0" w:color="auto"/>
                            <w:right w:val="none" w:sz="0" w:space="0" w:color="auto"/>
                          </w:divBdr>
                        </w:div>
                        <w:div w:id="1544442483">
                          <w:marLeft w:val="0"/>
                          <w:marRight w:val="0"/>
                          <w:marTop w:val="0"/>
                          <w:marBottom w:val="0"/>
                          <w:divBdr>
                            <w:top w:val="none" w:sz="0" w:space="0" w:color="auto"/>
                            <w:left w:val="none" w:sz="0" w:space="0" w:color="auto"/>
                            <w:bottom w:val="none" w:sz="0" w:space="0" w:color="auto"/>
                            <w:right w:val="none" w:sz="0" w:space="0" w:color="auto"/>
                          </w:divBdr>
                        </w:div>
                        <w:div w:id="368576749">
                          <w:marLeft w:val="0"/>
                          <w:marRight w:val="0"/>
                          <w:marTop w:val="0"/>
                          <w:marBottom w:val="0"/>
                          <w:divBdr>
                            <w:top w:val="none" w:sz="0" w:space="0" w:color="auto"/>
                            <w:left w:val="none" w:sz="0" w:space="0" w:color="auto"/>
                            <w:bottom w:val="none" w:sz="0" w:space="0" w:color="auto"/>
                            <w:right w:val="none" w:sz="0" w:space="0" w:color="auto"/>
                          </w:divBdr>
                        </w:div>
                        <w:div w:id="161745705">
                          <w:marLeft w:val="0"/>
                          <w:marRight w:val="0"/>
                          <w:marTop w:val="0"/>
                          <w:marBottom w:val="0"/>
                          <w:divBdr>
                            <w:top w:val="none" w:sz="0" w:space="0" w:color="auto"/>
                            <w:left w:val="none" w:sz="0" w:space="0" w:color="auto"/>
                            <w:bottom w:val="none" w:sz="0" w:space="0" w:color="auto"/>
                            <w:right w:val="none" w:sz="0" w:space="0" w:color="auto"/>
                          </w:divBdr>
                        </w:div>
                        <w:div w:id="971860462">
                          <w:marLeft w:val="0"/>
                          <w:marRight w:val="0"/>
                          <w:marTop w:val="0"/>
                          <w:marBottom w:val="0"/>
                          <w:divBdr>
                            <w:top w:val="none" w:sz="0" w:space="0" w:color="auto"/>
                            <w:left w:val="none" w:sz="0" w:space="0" w:color="auto"/>
                            <w:bottom w:val="none" w:sz="0" w:space="0" w:color="auto"/>
                            <w:right w:val="none" w:sz="0" w:space="0" w:color="auto"/>
                          </w:divBdr>
                        </w:div>
                        <w:div w:id="145829619">
                          <w:marLeft w:val="0"/>
                          <w:marRight w:val="0"/>
                          <w:marTop w:val="0"/>
                          <w:marBottom w:val="0"/>
                          <w:divBdr>
                            <w:top w:val="none" w:sz="0" w:space="0" w:color="auto"/>
                            <w:left w:val="none" w:sz="0" w:space="0" w:color="auto"/>
                            <w:bottom w:val="none" w:sz="0" w:space="0" w:color="auto"/>
                            <w:right w:val="none" w:sz="0" w:space="0" w:color="auto"/>
                          </w:divBdr>
                        </w:div>
                        <w:div w:id="919096831">
                          <w:marLeft w:val="0"/>
                          <w:marRight w:val="0"/>
                          <w:marTop w:val="0"/>
                          <w:marBottom w:val="0"/>
                          <w:divBdr>
                            <w:top w:val="none" w:sz="0" w:space="0" w:color="auto"/>
                            <w:left w:val="none" w:sz="0" w:space="0" w:color="auto"/>
                            <w:bottom w:val="none" w:sz="0" w:space="0" w:color="auto"/>
                            <w:right w:val="none" w:sz="0" w:space="0" w:color="auto"/>
                          </w:divBdr>
                        </w:div>
                        <w:div w:id="1348676144">
                          <w:marLeft w:val="0"/>
                          <w:marRight w:val="0"/>
                          <w:marTop w:val="0"/>
                          <w:marBottom w:val="0"/>
                          <w:divBdr>
                            <w:top w:val="none" w:sz="0" w:space="0" w:color="auto"/>
                            <w:left w:val="none" w:sz="0" w:space="0" w:color="auto"/>
                            <w:bottom w:val="none" w:sz="0" w:space="0" w:color="auto"/>
                            <w:right w:val="none" w:sz="0" w:space="0" w:color="auto"/>
                          </w:divBdr>
                        </w:div>
                        <w:div w:id="26450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335">
                  <w:marLeft w:val="0"/>
                  <w:marRight w:val="0"/>
                  <w:marTop w:val="0"/>
                  <w:marBottom w:val="0"/>
                  <w:divBdr>
                    <w:top w:val="none" w:sz="0" w:space="0" w:color="auto"/>
                    <w:left w:val="none" w:sz="0" w:space="0" w:color="auto"/>
                    <w:bottom w:val="none" w:sz="0" w:space="0" w:color="auto"/>
                    <w:right w:val="none" w:sz="0" w:space="0" w:color="auto"/>
                  </w:divBdr>
                  <w:divsChild>
                    <w:div w:id="884803420">
                      <w:marLeft w:val="0"/>
                      <w:marRight w:val="0"/>
                      <w:marTop w:val="0"/>
                      <w:marBottom w:val="0"/>
                      <w:divBdr>
                        <w:top w:val="none" w:sz="0" w:space="0" w:color="auto"/>
                        <w:left w:val="none" w:sz="0" w:space="0" w:color="auto"/>
                        <w:bottom w:val="none" w:sz="0" w:space="0" w:color="auto"/>
                        <w:right w:val="none" w:sz="0" w:space="0" w:color="auto"/>
                      </w:divBdr>
                    </w:div>
                    <w:div w:id="152701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kalesto@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0</Pages>
  <Words>2392</Words>
  <Characters>13635</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DayTexts 04-01-2018</vt:lpstr>
      <vt:lpstr>        Prayer of the Day </vt:lpstr>
      <vt:lpstr>        P: Holy God, heavenly Father, in the waters of the flood you saved the chosen, a</vt:lpstr>
      <vt:lpstr>        Amen.</vt:lpstr>
      <vt:lpstr>        </vt:lpstr>
      <vt:lpstr>        Please stand for the Gospel.</vt:lpstr>
      <vt:lpstr>        Gospel Acclamation                      “Return To The Lord”                    </vt:lpstr>
      <vt:lpstr>        The usher will bring up the offering plate, bread, and wine.</vt:lpstr>
      <vt:lpstr>        </vt:lpstr>
      <vt:lpstr>        Please stand if able.</vt:lpstr>
      <vt:lpstr>        Offertory Prayer</vt:lpstr>
      <vt:lpstr>        P: Jesus, you are the bread of life</vt:lpstr>
      <vt:lpstr>        and the host of this meal.</vt:lpstr>
      <vt:lpstr>        Bless these gifts that we have gathered</vt:lpstr>
      <vt:lpstr>        that all people may know your goodness.</vt:lpstr>
      <vt:lpstr>        Feed us not only with this holy food</vt:lpstr>
      <vt:lpstr>        but with hunger for justice and peace.</vt:lpstr>
      <vt:lpstr>        We pray this in your name.</vt:lpstr>
      <vt:lpstr>        Amen.</vt:lpstr>
      <vt:lpstr>        </vt:lpstr>
      <vt:lpstr>        Great Thanksgiving		       </vt:lpstr>
      <vt:lpstr>        Invitation to Communion</vt:lpstr>
      <vt:lpstr>        </vt:lpstr>
      <vt:lpstr>        Blessing after Communion                                                        </vt:lpstr>
      <vt:lpstr>        P: May the body and blood of Jesus Christ strengthen your faith and give you the</vt:lpstr>
      <vt:lpstr>        </vt:lpstr>
      <vt:lpstr>        Prayer after Communion                                                          </vt:lpstr>
      <vt:lpstr>        </vt:lpstr>
      <vt:lpstr>        Dismissal</vt:lpstr>
    </vt:vector>
  </TitlesOfParts>
  <Company>Hewlett-Packard Company</Company>
  <LinksUpToDate>false</LinksUpToDate>
  <CharactersWithSpaces>15996</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70</cp:revision>
  <cp:lastPrinted>2024-02-13T17:18:00Z</cp:lastPrinted>
  <dcterms:created xsi:type="dcterms:W3CDTF">2024-02-07T15:41:00Z</dcterms:created>
  <dcterms:modified xsi:type="dcterms:W3CDTF">2024-02-19T15:27:00Z</dcterms:modified>
</cp:coreProperties>
</file>